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20906" w14:textId="5194E6A5" w:rsidR="00BA5EA0" w:rsidRDefault="00BA5EA0">
      <w:r>
        <w:rPr>
          <w:noProof/>
        </w:rPr>
        <w:drawing>
          <wp:inline distT="0" distB="0" distL="0" distR="0" wp14:anchorId="5861247A" wp14:editId="7494DA56">
            <wp:extent cx="5731510" cy="567690"/>
            <wp:effectExtent l="0" t="0" r="2540" b="3810"/>
            <wp:docPr id="1" name="그림 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stretch>
                      <a:fillRect/>
                    </a:stretch>
                  </pic:blipFill>
                  <pic:spPr>
                    <a:xfrm>
                      <a:off x="0" y="0"/>
                      <a:ext cx="5731510" cy="567690"/>
                    </a:xfrm>
                    <a:prstGeom prst="rect">
                      <a:avLst/>
                    </a:prstGeom>
                  </pic:spPr>
                </pic:pic>
              </a:graphicData>
            </a:graphic>
          </wp:inline>
        </w:drawing>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3035"/>
        <w:gridCol w:w="3166"/>
        <w:gridCol w:w="2825"/>
      </w:tblGrid>
      <w:tr w:rsidR="00BA5EA0" w:rsidRPr="00955BD1" w14:paraId="6AC6B9FA" w14:textId="77777777" w:rsidTr="00BA5EA0">
        <w:trPr>
          <w:trHeight w:val="547"/>
        </w:trPr>
        <w:tc>
          <w:tcPr>
            <w:tcW w:w="3035" w:type="dxa"/>
            <w:tcBorders>
              <w:top w:val="nil"/>
              <w:left w:val="nil"/>
              <w:bottom w:val="nil"/>
              <w:right w:val="nil"/>
            </w:tcBorders>
            <w:tcMar>
              <w:top w:w="0" w:type="dxa"/>
              <w:left w:w="0" w:type="dxa"/>
              <w:bottom w:w="0" w:type="dxa"/>
              <w:right w:w="0" w:type="dxa"/>
            </w:tcMar>
            <w:vAlign w:val="center"/>
            <w:hideMark/>
          </w:tcPr>
          <w:p w14:paraId="70EA8B7C" w14:textId="77777777" w:rsidR="00BA5EA0" w:rsidRPr="00955BD1" w:rsidRDefault="00BA5EA0" w:rsidP="008F3EC2">
            <w:pPr>
              <w:spacing w:after="0" w:line="312" w:lineRule="auto"/>
              <w:ind w:left="464" w:hanging="464"/>
              <w:textAlignment w:val="baseline"/>
              <w:rPr>
                <w:rFonts w:ascii="나눔고딕" w:eastAsia="나눔고딕" w:hAnsi="나눔고딕" w:cs="굴림"/>
                <w:color w:val="000000"/>
                <w:kern w:val="0"/>
                <w:szCs w:val="20"/>
              </w:rPr>
            </w:pPr>
          </w:p>
        </w:tc>
        <w:tc>
          <w:tcPr>
            <w:tcW w:w="3166" w:type="dxa"/>
            <w:vMerge w:val="restart"/>
            <w:tcBorders>
              <w:top w:val="nil"/>
              <w:left w:val="nil"/>
              <w:bottom w:val="single" w:sz="2" w:space="0" w:color="000000"/>
              <w:right w:val="nil"/>
            </w:tcBorders>
            <w:tcMar>
              <w:top w:w="0" w:type="dxa"/>
              <w:left w:w="0" w:type="dxa"/>
              <w:bottom w:w="0" w:type="dxa"/>
              <w:right w:w="0" w:type="dxa"/>
            </w:tcMar>
            <w:vAlign w:val="center"/>
            <w:hideMark/>
          </w:tcPr>
          <w:p w14:paraId="70F60317" w14:textId="77777777" w:rsidR="00BA5EA0" w:rsidRPr="00955BD1" w:rsidRDefault="00BA5EA0" w:rsidP="008F3EC2">
            <w:pPr>
              <w:wordWrap/>
              <w:spacing w:after="0" w:line="312" w:lineRule="auto"/>
              <w:ind w:left="464" w:hanging="464"/>
              <w:jc w:val="center"/>
              <w:textAlignment w:val="baseline"/>
              <w:rPr>
                <w:rFonts w:ascii="나눔고딕" w:eastAsia="나눔고딕" w:hAnsi="나눔고딕" w:cs="굴림"/>
                <w:color w:val="000000"/>
                <w:kern w:val="0"/>
                <w:szCs w:val="20"/>
              </w:rPr>
            </w:pPr>
            <w:r>
              <w:rPr>
                <w:rFonts w:ascii="나눔고딕" w:eastAsia="나눔고딕" w:hAnsi="나눔고딕" w:cs="굴림" w:hint="eastAsia"/>
                <w:color w:val="000000"/>
                <w:spacing w:val="-10"/>
                <w:w w:val="95"/>
                <w:kern w:val="0"/>
                <w:sz w:val="56"/>
                <w:szCs w:val="56"/>
              </w:rPr>
              <w:t>Press Release</w:t>
            </w:r>
          </w:p>
        </w:tc>
        <w:tc>
          <w:tcPr>
            <w:tcW w:w="2825" w:type="dxa"/>
            <w:vMerge w:val="restart"/>
            <w:tcBorders>
              <w:top w:val="nil"/>
              <w:left w:val="nil"/>
              <w:bottom w:val="single" w:sz="2" w:space="0" w:color="000000"/>
              <w:right w:val="nil"/>
            </w:tcBorders>
            <w:tcMar>
              <w:top w:w="0" w:type="dxa"/>
              <w:left w:w="0" w:type="dxa"/>
              <w:bottom w:w="0" w:type="dxa"/>
              <w:right w:w="0" w:type="dxa"/>
            </w:tcMar>
            <w:vAlign w:val="center"/>
            <w:hideMark/>
          </w:tcPr>
          <w:p w14:paraId="28E16AB0" w14:textId="77777777" w:rsidR="00BA5EA0" w:rsidRPr="00955BD1" w:rsidRDefault="00BA5EA0" w:rsidP="008F3EC2">
            <w:pPr>
              <w:wordWrap/>
              <w:spacing w:after="0" w:line="336" w:lineRule="auto"/>
              <w:jc w:val="center"/>
              <w:textAlignment w:val="baseline"/>
              <w:rPr>
                <w:rFonts w:ascii="나눔고딕" w:eastAsia="나눔고딕" w:hAnsi="나눔고딕" w:cs="굴림"/>
                <w:color w:val="000000"/>
                <w:kern w:val="0"/>
                <w:szCs w:val="20"/>
              </w:rPr>
            </w:pPr>
          </w:p>
        </w:tc>
      </w:tr>
      <w:tr w:rsidR="00BA5EA0" w:rsidRPr="00955BD1" w14:paraId="03F95018" w14:textId="77777777" w:rsidTr="00BA5EA0">
        <w:trPr>
          <w:trHeight w:val="400"/>
        </w:trPr>
        <w:tc>
          <w:tcPr>
            <w:tcW w:w="3035" w:type="dxa"/>
            <w:tcBorders>
              <w:top w:val="nil"/>
              <w:left w:val="nil"/>
              <w:bottom w:val="single" w:sz="2" w:space="0" w:color="000000"/>
              <w:right w:val="nil"/>
            </w:tcBorders>
            <w:tcMar>
              <w:top w:w="0" w:type="dxa"/>
              <w:left w:w="0" w:type="dxa"/>
              <w:bottom w:w="0" w:type="dxa"/>
              <w:right w:w="0" w:type="dxa"/>
            </w:tcMar>
            <w:vAlign w:val="center"/>
            <w:hideMark/>
          </w:tcPr>
          <w:p w14:paraId="64D99611" w14:textId="77777777" w:rsidR="00BA5EA0" w:rsidRPr="00955BD1" w:rsidRDefault="00E20EB0" w:rsidP="008F3EC2">
            <w:pPr>
              <w:wordWrap/>
              <w:spacing w:after="0" w:line="312" w:lineRule="auto"/>
              <w:ind w:left="464" w:hanging="464"/>
              <w:jc w:val="center"/>
              <w:textAlignment w:val="baseline"/>
              <w:rPr>
                <w:rFonts w:ascii="나눔고딕" w:eastAsia="나눔고딕" w:hAnsi="나눔고딕" w:cs="굴림"/>
                <w:color w:val="000000"/>
                <w:kern w:val="0"/>
                <w:szCs w:val="20"/>
              </w:rPr>
            </w:pPr>
            <w:hyperlink r:id="rId9" w:history="1">
              <w:r w:rsidR="00BA5EA0" w:rsidRPr="00955BD1">
                <w:rPr>
                  <w:rStyle w:val="a7"/>
                  <w:rFonts w:ascii="나눔고딕" w:eastAsia="나눔고딕" w:hAnsi="나눔고딕" w:cs="굴림" w:hint="eastAsia"/>
                  <w:spacing w:val="-10"/>
                  <w:w w:val="95"/>
                  <w:kern w:val="0"/>
                  <w:sz w:val="24"/>
                  <w:szCs w:val="24"/>
                </w:rPr>
                <w:t>http://www.bicfest.org</w:t>
              </w:r>
            </w:hyperlink>
          </w:p>
        </w:tc>
        <w:tc>
          <w:tcPr>
            <w:tcW w:w="0" w:type="auto"/>
            <w:vMerge/>
            <w:tcBorders>
              <w:top w:val="nil"/>
              <w:left w:val="nil"/>
              <w:bottom w:val="single" w:sz="2" w:space="0" w:color="000000"/>
              <w:right w:val="nil"/>
            </w:tcBorders>
            <w:vAlign w:val="center"/>
            <w:hideMark/>
          </w:tcPr>
          <w:p w14:paraId="0A5EF9E6" w14:textId="77777777" w:rsidR="00BA5EA0" w:rsidRPr="00955BD1" w:rsidRDefault="00BA5EA0" w:rsidP="008F3EC2">
            <w:pPr>
              <w:widowControl/>
              <w:wordWrap/>
              <w:autoSpaceDE/>
              <w:autoSpaceDN/>
              <w:spacing w:after="0" w:line="240" w:lineRule="auto"/>
              <w:jc w:val="left"/>
              <w:rPr>
                <w:rFonts w:ascii="나눔고딕" w:eastAsia="나눔고딕" w:hAnsi="나눔고딕" w:cs="굴림"/>
                <w:color w:val="000000"/>
                <w:kern w:val="0"/>
                <w:szCs w:val="20"/>
              </w:rPr>
            </w:pPr>
          </w:p>
        </w:tc>
        <w:tc>
          <w:tcPr>
            <w:tcW w:w="0" w:type="auto"/>
            <w:vMerge/>
            <w:tcBorders>
              <w:top w:val="nil"/>
              <w:left w:val="nil"/>
              <w:bottom w:val="single" w:sz="2" w:space="0" w:color="000000"/>
              <w:right w:val="nil"/>
            </w:tcBorders>
            <w:vAlign w:val="center"/>
            <w:hideMark/>
          </w:tcPr>
          <w:p w14:paraId="78A5995C" w14:textId="77777777" w:rsidR="00BA5EA0" w:rsidRPr="00955BD1" w:rsidRDefault="00BA5EA0" w:rsidP="008F3EC2">
            <w:pPr>
              <w:widowControl/>
              <w:wordWrap/>
              <w:autoSpaceDE/>
              <w:autoSpaceDN/>
              <w:spacing w:after="0" w:line="240" w:lineRule="auto"/>
              <w:jc w:val="left"/>
              <w:rPr>
                <w:rFonts w:ascii="나눔고딕" w:eastAsia="나눔고딕" w:hAnsi="나눔고딕" w:cs="굴림"/>
                <w:color w:val="000000"/>
                <w:kern w:val="0"/>
                <w:szCs w:val="20"/>
              </w:rPr>
            </w:pPr>
          </w:p>
        </w:tc>
      </w:tr>
    </w:tbl>
    <w:p w14:paraId="2DFCAEDF" w14:textId="55B61435" w:rsidR="00AA70D8" w:rsidRPr="003A4DFC" w:rsidRDefault="00AA70D8" w:rsidP="00AA70D8">
      <w:pPr>
        <w:pStyle w:val="a8"/>
        <w:rPr>
          <w:rFonts w:ascii="나눔고딕" w:eastAsia="나눔고딕" w:hAnsi="나눔고딕"/>
        </w:rPr>
      </w:pPr>
    </w:p>
    <w:tbl>
      <w:tblPr>
        <w:tblW w:w="0" w:type="auto"/>
        <w:tblLook w:val="04A0" w:firstRow="1" w:lastRow="0" w:firstColumn="1" w:lastColumn="0" w:noHBand="0" w:noVBand="1"/>
      </w:tblPr>
      <w:tblGrid>
        <w:gridCol w:w="9026"/>
      </w:tblGrid>
      <w:tr w:rsidR="007C7717" w:rsidRPr="00A56FF9" w14:paraId="7EEC5EF8" w14:textId="77777777" w:rsidTr="00BA5EA0">
        <w:trPr>
          <w:trHeight w:val="2649"/>
        </w:trPr>
        <w:tc>
          <w:tcPr>
            <w:tcW w:w="9026" w:type="dxa"/>
            <w:tcBorders>
              <w:top w:val="double" w:sz="6" w:space="0" w:color="000000"/>
              <w:left w:val="nil"/>
              <w:bottom w:val="double" w:sz="6" w:space="0" w:color="000000"/>
              <w:right w:val="nil"/>
            </w:tcBorders>
            <w:shd w:val="clear" w:color="auto" w:fill="F2F2F2"/>
            <w:tcMar>
              <w:top w:w="0" w:type="dxa"/>
              <w:left w:w="0" w:type="dxa"/>
              <w:bottom w:w="0" w:type="dxa"/>
              <w:right w:w="0" w:type="dxa"/>
            </w:tcMar>
            <w:vAlign w:val="center"/>
            <w:hideMark/>
          </w:tcPr>
          <w:p w14:paraId="6A1001BA" w14:textId="77777777" w:rsidR="00F558ED" w:rsidRPr="001044E0" w:rsidRDefault="00F558ED" w:rsidP="00F558ED">
            <w:pPr>
              <w:wordWrap/>
              <w:spacing w:after="0" w:line="360" w:lineRule="auto"/>
              <w:jc w:val="center"/>
              <w:textAlignment w:val="baseline"/>
              <w:rPr>
                <w:rFonts w:ascii="나눔고딕" w:eastAsia="나눔고딕" w:hAnsi="나눔고딕" w:cs="굴림"/>
                <w:b/>
                <w:spacing w:val="-18"/>
                <w:kern w:val="0"/>
                <w:sz w:val="26"/>
                <w:szCs w:val="26"/>
              </w:rPr>
            </w:pPr>
            <w:proofErr w:type="spellStart"/>
            <w:r w:rsidRPr="001044E0">
              <w:rPr>
                <w:rFonts w:ascii="나눔고딕" w:eastAsia="나눔고딕" w:hAnsi="나눔고딕" w:cs="굴림"/>
                <w:b/>
                <w:spacing w:val="-18"/>
                <w:kern w:val="0"/>
                <w:sz w:val="26"/>
                <w:szCs w:val="26"/>
              </w:rPr>
              <w:t>AirPods</w:t>
            </w:r>
            <w:proofErr w:type="spellEnd"/>
            <w:r w:rsidRPr="001044E0">
              <w:rPr>
                <w:rFonts w:ascii="나눔고딕" w:eastAsia="나눔고딕" w:hAnsi="나눔고딕" w:cs="굴림"/>
                <w:b/>
                <w:spacing w:val="-18"/>
                <w:kern w:val="0"/>
                <w:sz w:val="26"/>
                <w:szCs w:val="26"/>
              </w:rPr>
              <w:t xml:space="preserve"> Pro,</w:t>
            </w:r>
            <w:r w:rsidRPr="001044E0">
              <w:rPr>
                <w:rFonts w:ascii="나눔고딕" w:eastAsia="나눔고딕" w:hAnsi="나눔고딕" w:cs="굴림" w:hint="eastAsia"/>
                <w:b/>
                <w:spacing w:val="-18"/>
                <w:kern w:val="0"/>
                <w:sz w:val="26"/>
                <w:szCs w:val="26"/>
              </w:rPr>
              <w:t xml:space="preserve"> </w:t>
            </w:r>
            <w:r w:rsidRPr="001044E0">
              <w:rPr>
                <w:rFonts w:ascii="나눔고딕" w:eastAsia="나눔고딕" w:hAnsi="나눔고딕" w:cs="굴림"/>
                <w:b/>
                <w:spacing w:val="-18"/>
                <w:kern w:val="0"/>
                <w:sz w:val="26"/>
                <w:szCs w:val="26"/>
              </w:rPr>
              <w:t>Gift voucher, STEAM gift card will be given!</w:t>
            </w:r>
          </w:p>
          <w:p w14:paraId="031F21F4" w14:textId="0D2A849D" w:rsidR="00F558ED" w:rsidRPr="001044E0" w:rsidRDefault="00F558ED" w:rsidP="00F558ED">
            <w:pPr>
              <w:wordWrap/>
              <w:spacing w:after="0" w:line="360" w:lineRule="auto"/>
              <w:jc w:val="center"/>
              <w:textAlignment w:val="baseline"/>
              <w:rPr>
                <w:rFonts w:ascii="나눔고딕" w:eastAsia="나눔고딕" w:hAnsi="나눔고딕" w:cs="굴림"/>
                <w:b/>
                <w:spacing w:val="-18"/>
                <w:kern w:val="0"/>
                <w:sz w:val="30"/>
                <w:szCs w:val="30"/>
              </w:rPr>
            </w:pPr>
            <w:r w:rsidRPr="001044E0">
              <w:rPr>
                <w:rFonts w:ascii="나눔고딕" w:eastAsia="나눔고딕" w:hAnsi="나눔고딕" w:cs="굴림"/>
                <w:b/>
                <w:spacing w:val="-18"/>
                <w:kern w:val="0"/>
                <w:sz w:val="30"/>
                <w:szCs w:val="30"/>
              </w:rPr>
              <w:t xml:space="preserve"> </w:t>
            </w:r>
            <w:r w:rsidRPr="001044E0">
              <w:rPr>
                <w:rFonts w:ascii="나눔고딕" w:eastAsia="나눔고딕" w:hAnsi="나눔고딕" w:cs="굴림" w:hint="eastAsia"/>
                <w:b/>
                <w:spacing w:val="-18"/>
                <w:kern w:val="0"/>
                <w:sz w:val="30"/>
                <w:szCs w:val="30"/>
              </w:rPr>
              <w:t>‘BIC F</w:t>
            </w:r>
            <w:r w:rsidRPr="001044E0">
              <w:rPr>
                <w:rFonts w:ascii="나눔고딕" w:eastAsia="나눔고딕" w:hAnsi="나눔고딕" w:cs="굴림"/>
                <w:b/>
                <w:spacing w:val="-18"/>
                <w:kern w:val="0"/>
                <w:sz w:val="30"/>
                <w:szCs w:val="30"/>
              </w:rPr>
              <w:t>estival</w:t>
            </w:r>
            <w:r w:rsidRPr="001044E0">
              <w:rPr>
                <w:rFonts w:ascii="나눔고딕" w:eastAsia="나눔고딕" w:hAnsi="나눔고딕" w:cs="굴림" w:hint="eastAsia"/>
                <w:b/>
                <w:spacing w:val="-18"/>
                <w:kern w:val="0"/>
                <w:sz w:val="30"/>
                <w:szCs w:val="30"/>
              </w:rPr>
              <w:t xml:space="preserve"> 2020’, </w:t>
            </w:r>
            <w:r w:rsidRPr="001044E0">
              <w:rPr>
                <w:rFonts w:ascii="나눔고딕" w:eastAsia="나눔고딕" w:hAnsi="나눔고딕" w:cs="굴림"/>
                <w:b/>
                <w:spacing w:val="-18"/>
                <w:kern w:val="0"/>
                <w:sz w:val="30"/>
                <w:szCs w:val="30"/>
              </w:rPr>
              <w:t>a vivid &amp; lavish reward</w:t>
            </w:r>
            <w:r w:rsidR="00A20B0A">
              <w:rPr>
                <w:rFonts w:ascii="나눔고딕" w:eastAsia="나눔고딕" w:hAnsi="나눔고딕" w:cs="굴림"/>
                <w:b/>
                <w:spacing w:val="-18"/>
                <w:kern w:val="0"/>
                <w:sz w:val="30"/>
                <w:szCs w:val="30"/>
              </w:rPr>
              <w:t>s</w:t>
            </w:r>
            <w:r w:rsidRPr="001044E0">
              <w:rPr>
                <w:rFonts w:ascii="나눔고딕" w:eastAsia="나눔고딕" w:hAnsi="나눔고딕" w:cs="굴림"/>
                <w:b/>
                <w:spacing w:val="-18"/>
                <w:kern w:val="0"/>
                <w:sz w:val="30"/>
                <w:szCs w:val="30"/>
              </w:rPr>
              <w:t xml:space="preserve"> event will be opened</w:t>
            </w:r>
          </w:p>
          <w:p w14:paraId="5C6637E6" w14:textId="77777777" w:rsidR="00F558ED" w:rsidRPr="001044E0" w:rsidRDefault="00F558ED" w:rsidP="00F558ED">
            <w:pPr>
              <w:wordWrap/>
              <w:spacing w:after="0" w:line="360" w:lineRule="auto"/>
              <w:ind w:left="168" w:hangingChars="100" w:hanging="168"/>
              <w:jc w:val="left"/>
              <w:textAlignment w:val="baseline"/>
              <w:rPr>
                <w:rFonts w:ascii="나눔고딕" w:eastAsia="나눔고딕" w:hAnsi="나눔고딕" w:cs="굴림"/>
                <w:b/>
                <w:spacing w:val="-24"/>
                <w:kern w:val="0"/>
                <w:sz w:val="23"/>
                <w:szCs w:val="23"/>
              </w:rPr>
            </w:pPr>
            <w:r w:rsidRPr="001044E0">
              <w:rPr>
                <w:rFonts w:ascii="나눔고딕" w:eastAsia="나눔고딕" w:hAnsi="나눔고딕" w:cs="굴림" w:hint="eastAsia"/>
                <w:b/>
                <w:spacing w:val="-24"/>
                <w:kern w:val="0"/>
                <w:sz w:val="23"/>
                <w:szCs w:val="23"/>
              </w:rPr>
              <w:t xml:space="preserve">- </w:t>
            </w:r>
            <w:r w:rsidRPr="001044E0">
              <w:rPr>
                <w:rFonts w:ascii="나눔고딕" w:eastAsia="나눔고딕" w:hAnsi="나눔고딕" w:cs="굴림"/>
                <w:b/>
                <w:spacing w:val="-24"/>
                <w:kern w:val="0"/>
                <w:sz w:val="23"/>
                <w:szCs w:val="23"/>
              </w:rPr>
              <w:t xml:space="preserve">A various online rewards event will be held from the 19th to 24th </w:t>
            </w:r>
          </w:p>
          <w:p w14:paraId="587B5D7B" w14:textId="77777777" w:rsidR="00F558ED" w:rsidRPr="001044E0" w:rsidRDefault="00F558ED" w:rsidP="00F558ED">
            <w:pPr>
              <w:wordWrap/>
              <w:spacing w:after="0" w:line="360" w:lineRule="auto"/>
              <w:ind w:left="159" w:hangingChars="100" w:hanging="159"/>
              <w:jc w:val="left"/>
              <w:textAlignment w:val="baseline"/>
              <w:rPr>
                <w:rFonts w:ascii="나눔고딕" w:eastAsia="나눔고딕" w:hAnsi="나눔고딕" w:cs="굴림"/>
                <w:b/>
                <w:spacing w:val="-24"/>
                <w:kern w:val="0"/>
                <w:sz w:val="22"/>
              </w:rPr>
            </w:pPr>
            <w:r w:rsidRPr="001044E0">
              <w:rPr>
                <w:rFonts w:ascii="나눔고딕" w:eastAsia="나눔고딕" w:hAnsi="나눔고딕" w:cs="굴림" w:hint="eastAsia"/>
                <w:b/>
                <w:spacing w:val="-24"/>
                <w:kern w:val="0"/>
                <w:sz w:val="22"/>
              </w:rPr>
              <w:t>-</w:t>
            </w:r>
            <w:r w:rsidRPr="001044E0">
              <w:rPr>
                <w:rFonts w:ascii="나눔고딕" w:eastAsia="나눔고딕" w:hAnsi="나눔고딕" w:cs="굴림"/>
                <w:b/>
                <w:spacing w:val="-24"/>
                <w:kern w:val="0"/>
                <w:sz w:val="22"/>
              </w:rPr>
              <w:t xml:space="preserve"> Numerous events are ready; daily missions, game reviews, and selfie event </w:t>
            </w:r>
          </w:p>
          <w:p w14:paraId="2FC04A3A" w14:textId="0FBE09E2" w:rsidR="002C4AB4" w:rsidRPr="00A56FF9" w:rsidRDefault="00F558ED" w:rsidP="00F558ED">
            <w:pPr>
              <w:wordWrap/>
              <w:spacing w:after="0" w:line="360" w:lineRule="auto"/>
              <w:ind w:left="159" w:hangingChars="100" w:hanging="159"/>
              <w:jc w:val="left"/>
              <w:textAlignment w:val="baseline"/>
              <w:rPr>
                <w:rFonts w:ascii="나눔고딕" w:eastAsia="나눔고딕" w:hAnsi="나눔고딕" w:cs="굴림"/>
                <w:b/>
                <w:spacing w:val="-24"/>
                <w:kern w:val="0"/>
                <w:sz w:val="23"/>
                <w:szCs w:val="23"/>
              </w:rPr>
            </w:pPr>
            <w:r w:rsidRPr="001044E0">
              <w:rPr>
                <w:rFonts w:ascii="나눔고딕" w:eastAsia="나눔고딕" w:hAnsi="나눔고딕" w:cs="굴림"/>
                <w:b/>
                <w:spacing w:val="-24"/>
                <w:kern w:val="0"/>
                <w:sz w:val="22"/>
              </w:rPr>
              <w:t xml:space="preserve">- Prepared prizes that gamers would love to have; Gift voucher, STEAM gift card, </w:t>
            </w:r>
            <w:proofErr w:type="spellStart"/>
            <w:r w:rsidRPr="001044E0">
              <w:rPr>
                <w:rFonts w:ascii="나눔고딕" w:eastAsia="나눔고딕" w:hAnsi="나눔고딕" w:cs="굴림"/>
                <w:b/>
                <w:spacing w:val="-24"/>
                <w:kern w:val="0"/>
                <w:sz w:val="22"/>
              </w:rPr>
              <w:t>AirPods</w:t>
            </w:r>
            <w:proofErr w:type="spellEnd"/>
            <w:r w:rsidRPr="001044E0">
              <w:rPr>
                <w:rFonts w:ascii="나눔고딕" w:eastAsia="나눔고딕" w:hAnsi="나눔고딕" w:cs="굴림"/>
                <w:b/>
                <w:spacing w:val="-24"/>
                <w:kern w:val="0"/>
                <w:sz w:val="22"/>
              </w:rPr>
              <w:t xml:space="preserve"> Pro</w:t>
            </w:r>
          </w:p>
        </w:tc>
      </w:tr>
    </w:tbl>
    <w:p w14:paraId="4D04505F" w14:textId="77777777" w:rsidR="007C7717" w:rsidRPr="00A56FF9" w:rsidRDefault="007C7717" w:rsidP="007C7717">
      <w:pPr>
        <w:pStyle w:val="a3"/>
        <w:rPr>
          <w:rFonts w:ascii="나눔고딕" w:eastAsia="나눔고딕" w:hAnsi="나눔고딕"/>
        </w:rPr>
      </w:pPr>
    </w:p>
    <w:p w14:paraId="248F9CC7" w14:textId="7BF90E93" w:rsidR="00474EAA" w:rsidRDefault="00F558ED" w:rsidP="00135A0A">
      <w:pPr>
        <w:pStyle w:val="a3"/>
        <w:rPr>
          <w:rFonts w:ascii="나눔고딕" w:eastAsia="나눔고딕" w:hAnsi="나눔고딕"/>
          <w:kern w:val="0"/>
        </w:rPr>
      </w:pPr>
      <w:r w:rsidRPr="00131420">
        <w:rPr>
          <w:rFonts w:ascii="나눔고딕" w:eastAsia="나눔고딕" w:hAnsi="나눔고딕"/>
        </w:rPr>
        <w:t xml:space="preserve">--Busan, Korea </w:t>
      </w:r>
      <w:r>
        <w:rPr>
          <w:rFonts w:ascii="나눔고딕" w:eastAsia="나눔고딕" w:hAnsi="나눔고딕"/>
        </w:rPr>
        <w:t>–</w:t>
      </w:r>
      <w:r w:rsidRPr="00131420">
        <w:rPr>
          <w:rFonts w:ascii="나눔고딕" w:eastAsia="나눔고딕" w:hAnsi="나눔고딕"/>
        </w:rPr>
        <w:t xml:space="preserve"> </w:t>
      </w:r>
      <w:bookmarkStart w:id="0" w:name="_Hlk54061998"/>
      <w:r>
        <w:rPr>
          <w:rFonts w:ascii="나눔고딕" w:eastAsia="나눔고딕" w:hAnsi="나눔고딕"/>
        </w:rPr>
        <w:t>October</w:t>
      </w:r>
      <w:bookmarkEnd w:id="0"/>
      <w:r w:rsidRPr="00131420">
        <w:rPr>
          <w:rFonts w:ascii="나눔고딕" w:eastAsia="나눔고딕" w:hAnsi="나눔고딕"/>
        </w:rPr>
        <w:t xml:space="preserve"> </w:t>
      </w:r>
      <w:r>
        <w:rPr>
          <w:rFonts w:ascii="나눔고딕" w:eastAsia="나눔고딕" w:hAnsi="나눔고딕"/>
        </w:rPr>
        <w:t>16</w:t>
      </w:r>
      <w:r w:rsidRPr="00131420">
        <w:rPr>
          <w:rFonts w:ascii="나눔고딕" w:eastAsia="나눔고딕" w:hAnsi="나눔고딕"/>
        </w:rPr>
        <w:t xml:space="preserve">, 2020 - Busan Metropolitan City (Acting Mayor Sung-Wan </w:t>
      </w:r>
      <w:proofErr w:type="spellStart"/>
      <w:r w:rsidRPr="00131420">
        <w:rPr>
          <w:rFonts w:ascii="나눔고딕" w:eastAsia="나눔고딕" w:hAnsi="나눔고딕"/>
        </w:rPr>
        <w:t>Byeon</w:t>
      </w:r>
      <w:proofErr w:type="spellEnd"/>
      <w:r w:rsidRPr="00131420">
        <w:rPr>
          <w:rFonts w:ascii="나눔고딕" w:eastAsia="나눔고딕" w:hAnsi="나눔고딕"/>
        </w:rPr>
        <w:t xml:space="preserve">), Busan IT Industry Promotion Agency (President &amp; CEO In-Sook Lee), and Busan Indie Connect Festival Organizing Committee (Executive Chairman Tae-Geon </w:t>
      </w:r>
      <w:proofErr w:type="spellStart"/>
      <w:r w:rsidRPr="00131420">
        <w:rPr>
          <w:rFonts w:ascii="나눔고딕" w:eastAsia="나눔고딕" w:hAnsi="나눔고딕"/>
        </w:rPr>
        <w:t>Seo</w:t>
      </w:r>
      <w:proofErr w:type="spellEnd"/>
      <w:r w:rsidRPr="00131420">
        <w:rPr>
          <w:rFonts w:ascii="나눔고딕" w:eastAsia="나눔고딕" w:hAnsi="나눔고딕"/>
        </w:rPr>
        <w:t>) announced that</w:t>
      </w:r>
      <w:r>
        <w:rPr>
          <w:rFonts w:ascii="나눔고딕" w:eastAsia="나눔고딕" w:hAnsi="나눔고딕"/>
        </w:rPr>
        <w:t xml:space="preserve"> </w:t>
      </w:r>
      <w:r w:rsidRPr="00A56FF9">
        <w:rPr>
          <w:rFonts w:ascii="나눔고딕" w:eastAsia="나눔고딕" w:hAnsi="나눔고딕" w:hint="eastAsia"/>
          <w:kern w:val="0"/>
        </w:rPr>
        <w:t>B</w:t>
      </w:r>
      <w:r w:rsidRPr="00A56FF9">
        <w:rPr>
          <w:rFonts w:ascii="나눔고딕" w:eastAsia="나눔고딕" w:hAnsi="나눔고딕"/>
          <w:kern w:val="0"/>
        </w:rPr>
        <w:t>IC</w:t>
      </w:r>
      <w:r>
        <w:rPr>
          <w:rFonts w:ascii="나눔고딕" w:eastAsia="나눔고딕" w:hAnsi="나눔고딕"/>
          <w:kern w:val="0"/>
        </w:rPr>
        <w:t xml:space="preserve"> </w:t>
      </w:r>
      <w:r w:rsidRPr="00131420">
        <w:rPr>
          <w:rFonts w:ascii="나눔고딕" w:eastAsia="나눔고딕" w:hAnsi="나눔고딕"/>
        </w:rPr>
        <w:t>(Busan Indie Connect)</w:t>
      </w:r>
      <w:r w:rsidRPr="00A56FF9">
        <w:rPr>
          <w:rFonts w:ascii="나눔고딕" w:eastAsia="나눔고딕" w:hAnsi="나눔고딕"/>
          <w:kern w:val="0"/>
        </w:rPr>
        <w:t xml:space="preserve"> Festival 2020-Untact Live</w:t>
      </w:r>
      <w:r>
        <w:rPr>
          <w:rFonts w:ascii="나눔고딕" w:eastAsia="나눔고딕" w:hAnsi="나눔고딕"/>
          <w:kern w:val="0"/>
        </w:rPr>
        <w:t xml:space="preserve"> (Zero contact) presents a new rewards event.</w:t>
      </w:r>
    </w:p>
    <w:p w14:paraId="62B64B52" w14:textId="77777777" w:rsidR="007A39C0" w:rsidRPr="003A0931" w:rsidRDefault="007A39C0" w:rsidP="007A39C0">
      <w:pPr>
        <w:pStyle w:val="a3"/>
        <w:rPr>
          <w:rFonts w:ascii="나눔고딕" w:eastAsia="나눔고딕" w:hAnsi="나눔고딕"/>
          <w:kern w:val="0"/>
        </w:rPr>
      </w:pPr>
    </w:p>
    <w:p w14:paraId="067476F0" w14:textId="5CC4C0AD" w:rsidR="007A39C0" w:rsidRDefault="00F558ED" w:rsidP="007A39C0">
      <w:pPr>
        <w:pStyle w:val="a3"/>
        <w:rPr>
          <w:rFonts w:ascii="나눔고딕" w:eastAsia="나눔고딕" w:hAnsi="나눔고딕"/>
          <w:kern w:val="0"/>
        </w:rPr>
      </w:pPr>
      <w:r>
        <w:rPr>
          <w:rFonts w:ascii="나눔고딕" w:eastAsia="나눔고딕" w:hAnsi="나눔고딕" w:hint="eastAsia"/>
        </w:rPr>
        <w:t>B</w:t>
      </w:r>
      <w:r>
        <w:rPr>
          <w:rFonts w:ascii="나눔고딕" w:eastAsia="나눔고딕" w:hAnsi="나눔고딕"/>
        </w:rPr>
        <w:t>IC Festival 2020 will introduce 140 games in 4 platforms including cloud and console, which will be hosted from the 19</w:t>
      </w:r>
      <w:r w:rsidRPr="00B017B4">
        <w:rPr>
          <w:rFonts w:ascii="나눔고딕" w:eastAsia="나눔고딕" w:hAnsi="나눔고딕"/>
          <w:vertAlign w:val="superscript"/>
        </w:rPr>
        <w:t>th</w:t>
      </w:r>
      <w:r>
        <w:rPr>
          <w:rFonts w:ascii="나눔고딕" w:eastAsia="나눔고딕" w:hAnsi="나눔고딕"/>
        </w:rPr>
        <w:t xml:space="preserve"> to 24</w:t>
      </w:r>
      <w:r w:rsidRPr="00B017B4">
        <w:rPr>
          <w:rFonts w:ascii="나눔고딕" w:eastAsia="나눔고딕" w:hAnsi="나눔고딕"/>
          <w:vertAlign w:val="superscript"/>
        </w:rPr>
        <w:t>th</w:t>
      </w:r>
      <w:r>
        <w:rPr>
          <w:rFonts w:ascii="나눔고딕" w:eastAsia="나눔고딕" w:hAnsi="나눔고딕"/>
        </w:rPr>
        <w:t xml:space="preserve"> of Oct for 6 days with various user participating events. </w:t>
      </w:r>
      <w:r>
        <w:rPr>
          <w:rFonts w:ascii="나눔고딕" w:eastAsia="나눔고딕" w:hAnsi="나눔고딕" w:hint="eastAsia"/>
          <w:kern w:val="0"/>
        </w:rPr>
        <w:t>T</w:t>
      </w:r>
      <w:r>
        <w:rPr>
          <w:rFonts w:ascii="나눔고딕" w:eastAsia="나눔고딕" w:hAnsi="나눔고딕"/>
          <w:kern w:val="0"/>
        </w:rPr>
        <w:t>he committee gives</w:t>
      </w:r>
      <w:r>
        <w:rPr>
          <w:rFonts w:ascii="나눔고딕" w:eastAsia="나눔고딕" w:hAnsi="나눔고딕" w:hint="eastAsia"/>
          <w:kern w:val="0"/>
        </w:rPr>
        <w:t xml:space="preserve"> </w:t>
      </w:r>
      <w:r>
        <w:rPr>
          <w:rFonts w:ascii="나눔고딕" w:eastAsia="나눔고딕" w:hAnsi="나눔고딕"/>
          <w:kern w:val="0"/>
        </w:rPr>
        <w:t>the users an online g</w:t>
      </w:r>
      <w:r w:rsidRPr="0062378A">
        <w:rPr>
          <w:rFonts w:ascii="나눔고딕" w:eastAsia="나눔고딕" w:hAnsi="나눔고딕"/>
          <w:kern w:val="0"/>
        </w:rPr>
        <w:t>ift voucher</w:t>
      </w:r>
      <w:r>
        <w:rPr>
          <w:rFonts w:ascii="나눔고딕" w:eastAsia="나눔고딕" w:hAnsi="나눔고딕"/>
          <w:kern w:val="0"/>
        </w:rPr>
        <w:t xml:space="preserve"> and STEAM gift card cord through everyday activities.</w:t>
      </w:r>
    </w:p>
    <w:p w14:paraId="4A3E31F9" w14:textId="77777777" w:rsidR="00703517" w:rsidRDefault="00703517" w:rsidP="00135A0A">
      <w:pPr>
        <w:pStyle w:val="a3"/>
        <w:rPr>
          <w:rFonts w:ascii="나눔고딕" w:eastAsia="나눔고딕" w:hAnsi="나눔고딕"/>
          <w:kern w:val="0"/>
        </w:rPr>
      </w:pPr>
    </w:p>
    <w:p w14:paraId="6748467C" w14:textId="119B2263" w:rsidR="007A39C0" w:rsidRDefault="00F558ED" w:rsidP="007A39C0">
      <w:pPr>
        <w:pStyle w:val="a3"/>
        <w:rPr>
          <w:rFonts w:ascii="나눔고딕" w:eastAsia="나눔고딕" w:hAnsi="나눔고딕"/>
          <w:kern w:val="0"/>
        </w:rPr>
      </w:pPr>
      <w:r>
        <w:rPr>
          <w:rFonts w:ascii="나눔고딕" w:eastAsia="나눔고딕" w:hAnsi="나눔고딕" w:hint="eastAsia"/>
          <w:kern w:val="0"/>
        </w:rPr>
        <w:t>S</w:t>
      </w:r>
      <w:r>
        <w:rPr>
          <w:rFonts w:ascii="나눔고딕" w:eastAsia="나눔고딕" w:hAnsi="나눔고딕"/>
          <w:kern w:val="0"/>
        </w:rPr>
        <w:t xml:space="preserve">ince the festival is hosted online, the reward events also will be held </w:t>
      </w:r>
      <w:r w:rsidRPr="009641A0">
        <w:rPr>
          <w:rFonts w:ascii="나눔고딕" w:eastAsia="나눔고딕" w:hAnsi="나눔고딕"/>
          <w:kern w:val="0"/>
        </w:rPr>
        <w:t>online</w:t>
      </w:r>
      <w:r>
        <w:rPr>
          <w:rFonts w:ascii="나눔고딕" w:eastAsia="나눔고딕" w:hAnsi="나눔고딕"/>
          <w:kern w:val="0"/>
        </w:rPr>
        <w:t xml:space="preserve"> but still maintain the same friendliness as in person. The users can check a</w:t>
      </w:r>
      <w:r>
        <w:rPr>
          <w:rFonts w:ascii="나눔고딕" w:eastAsia="나눔고딕" w:hAnsi="나눔고딕" w:hint="eastAsia"/>
          <w:kern w:val="0"/>
        </w:rPr>
        <w:t xml:space="preserve"> </w:t>
      </w:r>
      <w:r>
        <w:rPr>
          <w:rFonts w:ascii="나눔고딕" w:eastAsia="나눔고딕" w:hAnsi="나눔고딕"/>
          <w:kern w:val="0"/>
        </w:rPr>
        <w:t>daily mission on</w:t>
      </w:r>
      <w:r>
        <w:rPr>
          <w:rFonts w:ascii="나눔고딕" w:eastAsia="나눔고딕" w:hAnsi="나눔고딕" w:hint="eastAsia"/>
          <w:kern w:val="0"/>
        </w:rPr>
        <w:t xml:space="preserve"> </w:t>
      </w:r>
      <w:r>
        <w:rPr>
          <w:rFonts w:ascii="나눔고딕" w:eastAsia="나눔고딕" w:hAnsi="나눔고딕"/>
          <w:kern w:val="0"/>
        </w:rPr>
        <w:t>BIC Festival official website, such as a game playing, game review writing, and taking a selfie. 90 people will win rewards every day.</w:t>
      </w:r>
    </w:p>
    <w:p w14:paraId="5AC4F1CA" w14:textId="77777777" w:rsidR="007A39C0" w:rsidRDefault="007A39C0" w:rsidP="007A39C0">
      <w:pPr>
        <w:pStyle w:val="a3"/>
        <w:rPr>
          <w:rFonts w:ascii="나눔고딕" w:eastAsia="나눔고딕" w:hAnsi="나눔고딕"/>
          <w:kern w:val="0"/>
        </w:rPr>
      </w:pPr>
    </w:p>
    <w:p w14:paraId="507CBE0E" w14:textId="4B10C55F" w:rsidR="007A39C0" w:rsidRDefault="00F558ED" w:rsidP="007A39C0">
      <w:pPr>
        <w:pStyle w:val="a3"/>
        <w:rPr>
          <w:rFonts w:ascii="나눔고딕" w:eastAsia="나눔고딕" w:hAnsi="나눔고딕"/>
          <w:kern w:val="0"/>
        </w:rPr>
      </w:pPr>
      <w:r>
        <w:rPr>
          <w:rFonts w:ascii="나눔고딕" w:eastAsia="나눔고딕" w:hAnsi="나눔고딕" w:hint="eastAsia"/>
          <w:kern w:val="0"/>
        </w:rPr>
        <w:t>E</w:t>
      </w:r>
      <w:r>
        <w:rPr>
          <w:rFonts w:ascii="나눔고딕" w:eastAsia="나눔고딕" w:hAnsi="나눔고딕"/>
          <w:kern w:val="0"/>
        </w:rPr>
        <w:t xml:space="preserve">very </w:t>
      </w:r>
      <w:r w:rsidRPr="001671A6">
        <w:rPr>
          <w:rFonts w:ascii="나눔고딕" w:eastAsia="나눔고딕" w:hAnsi="나눔고딕"/>
          <w:kern w:val="0"/>
        </w:rPr>
        <w:t>participant</w:t>
      </w:r>
      <w:r>
        <w:rPr>
          <w:rFonts w:ascii="나눔고딕" w:eastAsia="나눔고딕" w:hAnsi="나눔고딕"/>
          <w:kern w:val="0"/>
        </w:rPr>
        <w:t xml:space="preserve"> is </w:t>
      </w:r>
      <w:r w:rsidRPr="001671A6">
        <w:rPr>
          <w:rFonts w:ascii="나눔고딕" w:eastAsia="나눔고딕" w:hAnsi="나눔고딕"/>
          <w:kern w:val="0"/>
        </w:rPr>
        <w:t>eligible</w:t>
      </w:r>
      <w:r>
        <w:rPr>
          <w:rFonts w:ascii="나눔고딕" w:eastAsia="나눔고딕" w:hAnsi="나눔고딕"/>
          <w:kern w:val="0"/>
        </w:rPr>
        <w:t xml:space="preserve"> to win multiple rewards, even if they have already won. They will pick 2 winners from </w:t>
      </w:r>
      <w:r w:rsidR="00280B1C">
        <w:rPr>
          <w:rFonts w:ascii="나눔고딕" w:eastAsia="나눔고딕" w:hAnsi="나눔고딕" w:hint="eastAsia"/>
          <w:kern w:val="0"/>
        </w:rPr>
        <w:t>t</w:t>
      </w:r>
      <w:r w:rsidR="00280B1C">
        <w:rPr>
          <w:rFonts w:ascii="나눔고딕" w:eastAsia="나눔고딕" w:hAnsi="나눔고딕"/>
          <w:kern w:val="0"/>
        </w:rPr>
        <w:t>he review writing</w:t>
      </w:r>
      <w:r>
        <w:rPr>
          <w:rFonts w:ascii="나눔고딕" w:eastAsia="나눔고딕" w:hAnsi="나눔고딕"/>
          <w:kern w:val="0"/>
        </w:rPr>
        <w:t xml:space="preserve"> event and </w:t>
      </w:r>
      <w:r w:rsidRPr="004A58EF">
        <w:rPr>
          <w:rFonts w:ascii="나눔고딕" w:eastAsia="나눔고딕" w:hAnsi="나눔고딕"/>
          <w:kern w:val="0"/>
        </w:rPr>
        <w:t>present</w:t>
      </w:r>
      <w:r>
        <w:rPr>
          <w:rFonts w:ascii="나눔고딕" w:eastAsia="나눔고딕" w:hAnsi="나눔고딕"/>
          <w:kern w:val="0"/>
        </w:rPr>
        <w:t xml:space="preserve"> each with Apple </w:t>
      </w:r>
      <w:proofErr w:type="spellStart"/>
      <w:r>
        <w:rPr>
          <w:rFonts w:ascii="나눔고딕" w:eastAsia="나눔고딕" w:hAnsi="나눔고딕"/>
          <w:kern w:val="0"/>
        </w:rPr>
        <w:t>AirPods</w:t>
      </w:r>
      <w:proofErr w:type="spellEnd"/>
      <w:r>
        <w:rPr>
          <w:rFonts w:ascii="나눔고딕" w:eastAsia="나눔고딕" w:hAnsi="나눔고딕"/>
          <w:kern w:val="0"/>
        </w:rPr>
        <w:t xml:space="preserve"> Pro. </w:t>
      </w:r>
      <w:r>
        <w:rPr>
          <w:rFonts w:ascii="나눔고딕" w:eastAsia="나눔고딕" w:hAnsi="나눔고딕" w:hint="eastAsia"/>
          <w:kern w:val="0"/>
        </w:rPr>
        <w:t>F</w:t>
      </w:r>
      <w:r>
        <w:rPr>
          <w:rFonts w:ascii="나눔고딕" w:eastAsia="나눔고딕" w:hAnsi="나눔고딕"/>
          <w:kern w:val="0"/>
        </w:rPr>
        <w:t>or more details about the events, visit the official website.</w:t>
      </w:r>
    </w:p>
    <w:p w14:paraId="4D323362" w14:textId="3D03891D" w:rsidR="00474EAA" w:rsidRDefault="00474EAA" w:rsidP="00135A0A">
      <w:pPr>
        <w:pStyle w:val="a3"/>
        <w:rPr>
          <w:rFonts w:ascii="나눔고딕" w:eastAsia="나눔고딕" w:hAnsi="나눔고딕"/>
          <w:kern w:val="0"/>
        </w:rPr>
      </w:pPr>
    </w:p>
    <w:p w14:paraId="61AD95FE" w14:textId="67B08D83" w:rsidR="003A0931" w:rsidRPr="00F558ED" w:rsidRDefault="00F558ED" w:rsidP="003A0931">
      <w:pPr>
        <w:pStyle w:val="a3"/>
        <w:rPr>
          <w:rFonts w:ascii="나눔고딕" w:eastAsia="나눔고딕" w:hAnsi="나눔고딕"/>
          <w:kern w:val="0"/>
        </w:rPr>
      </w:pPr>
      <w:r>
        <w:rPr>
          <w:rFonts w:ascii="나눔고딕" w:eastAsia="나눔고딕" w:hAnsi="나눔고딕" w:hint="eastAsia"/>
          <w:kern w:val="0"/>
        </w:rPr>
        <w:t>B</w:t>
      </w:r>
      <w:r>
        <w:rPr>
          <w:rFonts w:ascii="나눔고딕" w:eastAsia="나눔고딕" w:hAnsi="나눔고딕"/>
          <w:kern w:val="0"/>
        </w:rPr>
        <w:t>IC Festival is a global Indie game convention that presents various Indie game titles to visitors. Developer</w:t>
      </w:r>
      <w:r w:rsidR="00617014">
        <w:rPr>
          <w:rFonts w:ascii="나눔고딕" w:eastAsia="나눔고딕" w:hAnsi="나눔고딕"/>
          <w:kern w:val="0"/>
        </w:rPr>
        <w:t>s</w:t>
      </w:r>
      <w:r>
        <w:rPr>
          <w:rFonts w:ascii="나눔고딕" w:eastAsia="나눔고딕" w:hAnsi="나눔고딕"/>
          <w:kern w:val="0"/>
        </w:rPr>
        <w:t xml:space="preserve"> and </w:t>
      </w:r>
      <w:proofErr w:type="gramStart"/>
      <w:r>
        <w:rPr>
          <w:rFonts w:ascii="나눔고딕" w:eastAsia="나눔고딕" w:hAnsi="나눔고딕"/>
          <w:kern w:val="0"/>
        </w:rPr>
        <w:t>users</w:t>
      </w:r>
      <w:proofErr w:type="gramEnd"/>
      <w:r>
        <w:rPr>
          <w:rFonts w:ascii="나눔고딕" w:eastAsia="나눔고딕" w:hAnsi="나눔고딕"/>
          <w:kern w:val="0"/>
        </w:rPr>
        <w:t xml:space="preserve"> communication is </w:t>
      </w:r>
      <w:r w:rsidR="00162C7B">
        <w:rPr>
          <w:rFonts w:ascii="나눔고딕" w:eastAsia="나눔고딕" w:hAnsi="나눔고딕"/>
          <w:kern w:val="0"/>
        </w:rPr>
        <w:t>available</w:t>
      </w:r>
      <w:r>
        <w:rPr>
          <w:rFonts w:ascii="나눔고딕" w:eastAsia="나눔고딕" w:hAnsi="나눔고딕"/>
          <w:kern w:val="0"/>
        </w:rPr>
        <w:t xml:space="preserve"> through the festival. The convention</w:t>
      </w:r>
      <w:r>
        <w:rPr>
          <w:rFonts w:ascii="나눔고딕" w:eastAsia="나눔고딕" w:hAnsi="나눔고딕" w:hint="eastAsia"/>
          <w:kern w:val="0"/>
        </w:rPr>
        <w:t xml:space="preserve"> </w:t>
      </w:r>
      <w:r>
        <w:rPr>
          <w:rFonts w:ascii="나눔고딕" w:eastAsia="나눔고딕" w:hAnsi="나눔고딕"/>
          <w:kern w:val="0"/>
        </w:rPr>
        <w:t xml:space="preserve">has </w:t>
      </w:r>
      <w:r w:rsidR="00812CBC">
        <w:rPr>
          <w:rFonts w:ascii="나눔고딕" w:eastAsia="나눔고딕" w:hAnsi="나눔고딕"/>
          <w:kern w:val="0"/>
        </w:rPr>
        <w:t xml:space="preserve">been </w:t>
      </w:r>
      <w:r>
        <w:rPr>
          <w:rFonts w:ascii="나눔고딕" w:eastAsia="나눔고딕" w:hAnsi="나눔고딕"/>
          <w:kern w:val="0"/>
        </w:rPr>
        <w:t>hosted in Busan since 2015.</w:t>
      </w:r>
    </w:p>
    <w:p w14:paraId="0229FCD1" w14:textId="1FD48950" w:rsidR="005457F6" w:rsidRDefault="005457F6" w:rsidP="00135A0A">
      <w:pPr>
        <w:pStyle w:val="a3"/>
        <w:rPr>
          <w:rFonts w:ascii="나눔고딕" w:eastAsia="나눔고딕" w:hAnsi="나눔고딕"/>
          <w:kern w:val="0"/>
        </w:rPr>
      </w:pPr>
    </w:p>
    <w:p w14:paraId="674F68D5" w14:textId="77777777" w:rsidR="00F558ED" w:rsidRDefault="00F558ED" w:rsidP="00F558ED">
      <w:pPr>
        <w:pStyle w:val="a3"/>
        <w:rPr>
          <w:rFonts w:ascii="나눔고딕" w:eastAsia="나눔고딕" w:hAnsi="나눔고딕"/>
        </w:rPr>
      </w:pPr>
      <w:r w:rsidRPr="00131420">
        <w:rPr>
          <w:rFonts w:ascii="나눔고딕" w:eastAsia="나눔고딕" w:hAnsi="나눔고딕"/>
        </w:rPr>
        <w:t xml:space="preserve">Tae-Geon </w:t>
      </w:r>
      <w:proofErr w:type="spellStart"/>
      <w:r w:rsidRPr="00131420">
        <w:rPr>
          <w:rFonts w:ascii="나눔고딕" w:eastAsia="나눔고딕" w:hAnsi="나눔고딕"/>
        </w:rPr>
        <w:t>Seo</w:t>
      </w:r>
      <w:proofErr w:type="spellEnd"/>
      <w:r w:rsidRPr="00131420">
        <w:rPr>
          <w:rFonts w:ascii="나눔고딕" w:eastAsia="나눔고딕" w:hAnsi="나눔고딕"/>
        </w:rPr>
        <w:t>, Executive Chairman of the Busan Indie Connect Festival Organizing Committee said,</w:t>
      </w:r>
      <w:r>
        <w:rPr>
          <w:rFonts w:ascii="나눔고딕" w:eastAsia="나눔고딕" w:hAnsi="나눔고딕" w:hint="eastAsia"/>
        </w:rPr>
        <w:t xml:space="preserve"> </w:t>
      </w:r>
      <w:r>
        <w:rPr>
          <w:rFonts w:ascii="나눔고딕" w:eastAsia="나눔고딕" w:hAnsi="나눔고딕"/>
        </w:rPr>
        <w:t>“</w:t>
      </w:r>
      <w:r>
        <w:rPr>
          <w:rFonts w:ascii="나눔고딕" w:eastAsia="나눔고딕" w:hAnsi="나눔고딕" w:hint="eastAsia"/>
        </w:rPr>
        <w:t>S</w:t>
      </w:r>
      <w:r>
        <w:rPr>
          <w:rFonts w:ascii="나눔고딕" w:eastAsia="나눔고딕" w:hAnsi="나눔고딕"/>
        </w:rPr>
        <w:t xml:space="preserve">ince the festival is hosted online for the first time, the committee has prepared various events that users can easily </w:t>
      </w:r>
      <w:r w:rsidRPr="00D46A01">
        <w:rPr>
          <w:rFonts w:ascii="나눔고딕" w:eastAsia="나눔고딕" w:hAnsi="나눔고딕"/>
        </w:rPr>
        <w:t>participate</w:t>
      </w:r>
      <w:r>
        <w:rPr>
          <w:rFonts w:ascii="나눔고딕" w:eastAsia="나눔고딕" w:hAnsi="나눔고딕"/>
        </w:rPr>
        <w:t xml:space="preserve">. </w:t>
      </w:r>
      <w:r>
        <w:rPr>
          <w:rFonts w:ascii="나눔고딕" w:eastAsia="나눔고딕" w:hAnsi="나눔고딕" w:hint="eastAsia"/>
        </w:rPr>
        <w:t>W</w:t>
      </w:r>
      <w:r>
        <w:rPr>
          <w:rFonts w:ascii="나눔고딕" w:eastAsia="나눔고딕" w:hAnsi="나눔고딕"/>
        </w:rPr>
        <w:t xml:space="preserve">e really hope game lovers can conveniently enjoy indie games </w:t>
      </w:r>
      <w:r w:rsidRPr="00066111">
        <w:rPr>
          <w:rFonts w:ascii="나눔고딕" w:eastAsia="나눔고딕" w:hAnsi="나눔고딕"/>
        </w:rPr>
        <w:lastRenderedPageBreak/>
        <w:t xml:space="preserve">and </w:t>
      </w:r>
      <w:r w:rsidRPr="00F558ED">
        <w:rPr>
          <w:rFonts w:ascii="나눔고딕" w:eastAsia="나눔고딕" w:hAnsi="나눔고딕"/>
        </w:rPr>
        <w:t>will</w:t>
      </w:r>
      <w:r w:rsidRPr="00066111">
        <w:rPr>
          <w:rFonts w:ascii="나눔고딕" w:eastAsia="나눔고딕" w:hAnsi="나눔고딕"/>
        </w:rPr>
        <w:t xml:space="preserve"> be able to communicate with developers through the festival.”</w:t>
      </w:r>
    </w:p>
    <w:p w14:paraId="6C75A079" w14:textId="77777777" w:rsidR="00F558ED" w:rsidRDefault="00F558ED" w:rsidP="00F558ED">
      <w:pPr>
        <w:pStyle w:val="a3"/>
        <w:rPr>
          <w:rFonts w:ascii="나눔고딕" w:eastAsia="나눔고딕" w:hAnsi="나눔고딕"/>
        </w:rPr>
      </w:pPr>
    </w:p>
    <w:p w14:paraId="4301D6CB" w14:textId="779A2DC7" w:rsidR="009F69FE" w:rsidRDefault="00F558ED" w:rsidP="00F558ED">
      <w:pPr>
        <w:pStyle w:val="a3"/>
        <w:rPr>
          <w:rFonts w:ascii="나눔고딕" w:eastAsia="나눔고딕" w:hAnsi="나눔고딕"/>
          <w:kern w:val="0"/>
        </w:rPr>
      </w:pPr>
      <w:r>
        <w:rPr>
          <w:rFonts w:ascii="나눔고딕" w:eastAsia="나눔고딕" w:hAnsi="나눔고딕" w:hint="eastAsia"/>
        </w:rPr>
        <w:t>A</w:t>
      </w:r>
      <w:r>
        <w:rPr>
          <w:rFonts w:ascii="나눔고딕" w:eastAsia="나눔고딕" w:hAnsi="나눔고딕"/>
        </w:rPr>
        <w:t xml:space="preserve">nd </w:t>
      </w:r>
      <w:r w:rsidRPr="00131420">
        <w:rPr>
          <w:rFonts w:ascii="나눔고딕" w:eastAsia="나눔고딕" w:hAnsi="나눔고딕"/>
        </w:rPr>
        <w:t>In-Sook Lee, the President &amp; CEO of Busan IT Industry Promotion Agency</w:t>
      </w:r>
      <w:r>
        <w:rPr>
          <w:rFonts w:ascii="나눔고딕" w:eastAsia="나눔고딕" w:hAnsi="나눔고딕"/>
        </w:rPr>
        <w:t xml:space="preserve"> said </w:t>
      </w:r>
      <w:r>
        <w:t xml:space="preserve">“The gamers’ festival, BIC Festival 2020, is about to open. Since the convention is for the Indie games and the Indie game lovers. </w:t>
      </w:r>
      <w:r w:rsidRPr="00066111">
        <w:t>Please</w:t>
      </w:r>
      <w:r>
        <w:t xml:space="preserve"> come to enjoy various titles at the festival.</w:t>
      </w:r>
      <w:r w:rsidRPr="00131420">
        <w:rPr>
          <w:rFonts w:ascii="나눔고딕" w:eastAsia="나눔고딕" w:hAnsi="나눔고딕"/>
        </w:rPr>
        <w:t>”</w:t>
      </w:r>
    </w:p>
    <w:p w14:paraId="367660DC" w14:textId="766E967C" w:rsidR="006F7F82" w:rsidRDefault="006F7F82" w:rsidP="00CA396A">
      <w:pPr>
        <w:pStyle w:val="a3"/>
        <w:rPr>
          <w:rFonts w:ascii="나눔고딕" w:eastAsia="나눔고딕" w:hAnsi="나눔고딕"/>
          <w:kern w:val="0"/>
        </w:rPr>
      </w:pPr>
    </w:p>
    <w:p w14:paraId="29CA93B2" w14:textId="77777777" w:rsidR="00F558ED" w:rsidRDefault="00F558ED" w:rsidP="00F558ED">
      <w:pPr>
        <w:pStyle w:val="a3"/>
        <w:rPr>
          <w:rFonts w:ascii="나눔고딕" w:eastAsia="나눔고딕" w:hAnsi="나눔고딕"/>
        </w:rPr>
      </w:pPr>
      <w:r>
        <w:rPr>
          <w:rFonts w:ascii="나눔고딕" w:eastAsia="나눔고딕" w:hAnsi="나눔고딕" w:hint="eastAsia"/>
        </w:rPr>
        <w:t>About Busan IT Industry Promotion Agency</w:t>
      </w:r>
    </w:p>
    <w:p w14:paraId="5B90E39C" w14:textId="77777777" w:rsidR="00F558ED" w:rsidRDefault="00F558ED" w:rsidP="00F558ED">
      <w:pPr>
        <w:pStyle w:val="a3"/>
        <w:rPr>
          <w:rFonts w:ascii="나눔고딕" w:eastAsia="나눔고딕" w:hAnsi="나눔고딕"/>
          <w:spacing w:val="-2"/>
          <w:szCs w:val="20"/>
        </w:rPr>
      </w:pPr>
      <w:r>
        <w:rPr>
          <w:rFonts w:ascii="나눔고딕" w:eastAsia="나눔고딕" w:hAnsi="나눔고딕" w:hint="eastAsia"/>
        </w:rPr>
        <w:t>Busan IT Industry Promotion Agency operates the Busan Global Game Center to promote the Busan game industry with the support of Busan Metropolitan City, Ministry of Culture, Sports and Tourism, and Korea Creative Content Agency. Busan IT Industry Promotion Agency hosts the BIC Festival every year with Busan Indie Connect Festival Organizing Committee, to find and promote local indie games with potential. -The end-</w:t>
      </w:r>
    </w:p>
    <w:p w14:paraId="6078D09B" w14:textId="77777777" w:rsidR="00F558ED" w:rsidRDefault="00F558ED" w:rsidP="00F558ED">
      <w:pPr>
        <w:pStyle w:val="a3"/>
        <w:rPr>
          <w:rFonts w:ascii="나눔고딕" w:eastAsia="나눔고딕" w:hAnsi="나눔고딕"/>
        </w:rPr>
      </w:pPr>
    </w:p>
    <w:p w14:paraId="15E7AA98" w14:textId="77777777" w:rsidR="00F558ED" w:rsidRDefault="00F558ED" w:rsidP="00F558ED">
      <w:pPr>
        <w:pStyle w:val="a3"/>
        <w:rPr>
          <w:rFonts w:ascii="나눔고딕" w:eastAsia="나눔고딕" w:hAnsi="나눔고딕"/>
          <w:b/>
        </w:rPr>
      </w:pPr>
      <w:r>
        <w:rPr>
          <w:rFonts w:ascii="나눔고딕" w:eastAsia="나눔고딕" w:hAnsi="나눔고딕" w:hint="eastAsia"/>
          <w:b/>
        </w:rPr>
        <w:t xml:space="preserve">[image provide_ BIC committee] BIC Festival Representative image </w:t>
      </w:r>
    </w:p>
    <w:sectPr w:rsidR="00F558E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BA4D7" w14:textId="77777777" w:rsidR="00E20EB0" w:rsidRDefault="00E20EB0" w:rsidP="00CE5831">
      <w:pPr>
        <w:spacing w:after="0" w:line="240" w:lineRule="auto"/>
      </w:pPr>
      <w:r>
        <w:separator/>
      </w:r>
    </w:p>
  </w:endnote>
  <w:endnote w:type="continuationSeparator" w:id="0">
    <w:p w14:paraId="3CB16D3D" w14:textId="77777777" w:rsidR="00E20EB0" w:rsidRDefault="00E20EB0" w:rsidP="00CE5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나눔고딕">
    <w:altName w:val="맑은 고딕"/>
    <w:panose1 w:val="020D0604000000000000"/>
    <w:charset w:val="81"/>
    <w:family w:val="modern"/>
    <w:pitch w:val="variable"/>
    <w:sig w:usb0="900002A7" w:usb1="29D7FCFB" w:usb2="00000010" w:usb3="00000000" w:csb0="00080001"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14808" w14:textId="77777777" w:rsidR="00E20EB0" w:rsidRDefault="00E20EB0" w:rsidP="00CE5831">
      <w:pPr>
        <w:spacing w:after="0" w:line="240" w:lineRule="auto"/>
      </w:pPr>
      <w:r>
        <w:separator/>
      </w:r>
    </w:p>
  </w:footnote>
  <w:footnote w:type="continuationSeparator" w:id="0">
    <w:p w14:paraId="191FE1F0" w14:textId="77777777" w:rsidR="00E20EB0" w:rsidRDefault="00E20EB0" w:rsidP="00CE5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C3875"/>
    <w:multiLevelType w:val="hybridMultilevel"/>
    <w:tmpl w:val="23D63960"/>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BB434C1"/>
    <w:multiLevelType w:val="hybridMultilevel"/>
    <w:tmpl w:val="8F1E16AC"/>
    <w:lvl w:ilvl="0" w:tplc="0B507DA4">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FA0431"/>
    <w:multiLevelType w:val="hybridMultilevel"/>
    <w:tmpl w:val="2C483ADE"/>
    <w:lvl w:ilvl="0" w:tplc="074A0C16">
      <w:numFmt w:val="bullet"/>
      <w:lvlText w:val="-"/>
      <w:lvlJc w:val="left"/>
      <w:pPr>
        <w:ind w:left="760" w:hanging="360"/>
      </w:pPr>
      <w:rPr>
        <w:rFonts w:ascii="나눔고딕" w:eastAsia="나눔고딕" w:hAnsi="나눔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activeWritingStyle w:appName="MSWord" w:lang="ko-KR" w:vendorID="64" w:dllVersion="4096" w:nlCheck="1" w:checkStyle="0"/>
  <w:activeWritingStyle w:appName="MSWord" w:lang="en-US"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rK0NDCxMDEzM7RU0lEKTi0uzszPAykwrgUA4eKTPywAAAA="/>
  </w:docVars>
  <w:rsids>
    <w:rsidRoot w:val="00D70BE0"/>
    <w:rsid w:val="00000D0C"/>
    <w:rsid w:val="00002478"/>
    <w:rsid w:val="00002B3F"/>
    <w:rsid w:val="00002FEC"/>
    <w:rsid w:val="00003A5E"/>
    <w:rsid w:val="000040B3"/>
    <w:rsid w:val="00004BFC"/>
    <w:rsid w:val="0000596C"/>
    <w:rsid w:val="0000620A"/>
    <w:rsid w:val="000072CC"/>
    <w:rsid w:val="000104F1"/>
    <w:rsid w:val="00010B8A"/>
    <w:rsid w:val="00010C16"/>
    <w:rsid w:val="00010C72"/>
    <w:rsid w:val="00011B89"/>
    <w:rsid w:val="00011E56"/>
    <w:rsid w:val="0001344B"/>
    <w:rsid w:val="0001380E"/>
    <w:rsid w:val="00013AF4"/>
    <w:rsid w:val="00013BA8"/>
    <w:rsid w:val="0001468D"/>
    <w:rsid w:val="0001471C"/>
    <w:rsid w:val="00014D75"/>
    <w:rsid w:val="00016561"/>
    <w:rsid w:val="000168DC"/>
    <w:rsid w:val="00016BB0"/>
    <w:rsid w:val="00017C11"/>
    <w:rsid w:val="0002005C"/>
    <w:rsid w:val="00020139"/>
    <w:rsid w:val="0002140A"/>
    <w:rsid w:val="00021929"/>
    <w:rsid w:val="00021F43"/>
    <w:rsid w:val="00022AFF"/>
    <w:rsid w:val="00022C41"/>
    <w:rsid w:val="000251C7"/>
    <w:rsid w:val="0002555B"/>
    <w:rsid w:val="0002597C"/>
    <w:rsid w:val="0003040F"/>
    <w:rsid w:val="0003136E"/>
    <w:rsid w:val="0003154C"/>
    <w:rsid w:val="00031CC2"/>
    <w:rsid w:val="00034354"/>
    <w:rsid w:val="00034CEF"/>
    <w:rsid w:val="00035861"/>
    <w:rsid w:val="00040429"/>
    <w:rsid w:val="0004076D"/>
    <w:rsid w:val="00040A9E"/>
    <w:rsid w:val="000412DF"/>
    <w:rsid w:val="0004167D"/>
    <w:rsid w:val="0004184C"/>
    <w:rsid w:val="00041C8C"/>
    <w:rsid w:val="00042016"/>
    <w:rsid w:val="000435DE"/>
    <w:rsid w:val="00043C0B"/>
    <w:rsid w:val="00044656"/>
    <w:rsid w:val="00044A53"/>
    <w:rsid w:val="00046860"/>
    <w:rsid w:val="00050F41"/>
    <w:rsid w:val="0005118A"/>
    <w:rsid w:val="00051D6A"/>
    <w:rsid w:val="00051E2E"/>
    <w:rsid w:val="00052044"/>
    <w:rsid w:val="00052F3D"/>
    <w:rsid w:val="000541BE"/>
    <w:rsid w:val="0005472F"/>
    <w:rsid w:val="000547A0"/>
    <w:rsid w:val="0005489F"/>
    <w:rsid w:val="00054EC4"/>
    <w:rsid w:val="00054FCF"/>
    <w:rsid w:val="00055151"/>
    <w:rsid w:val="00055805"/>
    <w:rsid w:val="00055940"/>
    <w:rsid w:val="00055EE5"/>
    <w:rsid w:val="00056433"/>
    <w:rsid w:val="0005667D"/>
    <w:rsid w:val="00057CFF"/>
    <w:rsid w:val="00060281"/>
    <w:rsid w:val="000608B1"/>
    <w:rsid w:val="00063008"/>
    <w:rsid w:val="00064588"/>
    <w:rsid w:val="000663AA"/>
    <w:rsid w:val="000663B7"/>
    <w:rsid w:val="00066595"/>
    <w:rsid w:val="00066726"/>
    <w:rsid w:val="00066BD6"/>
    <w:rsid w:val="00066F3C"/>
    <w:rsid w:val="00067393"/>
    <w:rsid w:val="00067433"/>
    <w:rsid w:val="000676FF"/>
    <w:rsid w:val="0006796F"/>
    <w:rsid w:val="000679A5"/>
    <w:rsid w:val="00067AC8"/>
    <w:rsid w:val="00070E17"/>
    <w:rsid w:val="000717EC"/>
    <w:rsid w:val="00072740"/>
    <w:rsid w:val="00072A09"/>
    <w:rsid w:val="00072A66"/>
    <w:rsid w:val="00072B08"/>
    <w:rsid w:val="00072CC1"/>
    <w:rsid w:val="00072E72"/>
    <w:rsid w:val="00073387"/>
    <w:rsid w:val="000733B5"/>
    <w:rsid w:val="00073833"/>
    <w:rsid w:val="0007598A"/>
    <w:rsid w:val="00075FF1"/>
    <w:rsid w:val="00080ED5"/>
    <w:rsid w:val="000811E1"/>
    <w:rsid w:val="0008223D"/>
    <w:rsid w:val="00082313"/>
    <w:rsid w:val="00082815"/>
    <w:rsid w:val="00082B74"/>
    <w:rsid w:val="00083A53"/>
    <w:rsid w:val="00084070"/>
    <w:rsid w:val="00084274"/>
    <w:rsid w:val="000851ED"/>
    <w:rsid w:val="00085B17"/>
    <w:rsid w:val="000862EF"/>
    <w:rsid w:val="0008744E"/>
    <w:rsid w:val="0008762E"/>
    <w:rsid w:val="00091246"/>
    <w:rsid w:val="00091BA0"/>
    <w:rsid w:val="000921BD"/>
    <w:rsid w:val="00092A96"/>
    <w:rsid w:val="00092E17"/>
    <w:rsid w:val="0009328C"/>
    <w:rsid w:val="000935E6"/>
    <w:rsid w:val="0009435F"/>
    <w:rsid w:val="00094B07"/>
    <w:rsid w:val="000975DD"/>
    <w:rsid w:val="000975DF"/>
    <w:rsid w:val="00097C66"/>
    <w:rsid w:val="000A0987"/>
    <w:rsid w:val="000A0E0C"/>
    <w:rsid w:val="000A1F44"/>
    <w:rsid w:val="000A2836"/>
    <w:rsid w:val="000A28E7"/>
    <w:rsid w:val="000A2ED7"/>
    <w:rsid w:val="000A2EF0"/>
    <w:rsid w:val="000A3E6B"/>
    <w:rsid w:val="000A4005"/>
    <w:rsid w:val="000A42D8"/>
    <w:rsid w:val="000A565E"/>
    <w:rsid w:val="000A582E"/>
    <w:rsid w:val="000A5A31"/>
    <w:rsid w:val="000A6087"/>
    <w:rsid w:val="000A61AD"/>
    <w:rsid w:val="000A669B"/>
    <w:rsid w:val="000A6CD5"/>
    <w:rsid w:val="000A715C"/>
    <w:rsid w:val="000A7BE8"/>
    <w:rsid w:val="000A7E52"/>
    <w:rsid w:val="000A7FA9"/>
    <w:rsid w:val="000B0C78"/>
    <w:rsid w:val="000B0E48"/>
    <w:rsid w:val="000B0FE8"/>
    <w:rsid w:val="000B12DE"/>
    <w:rsid w:val="000B17FC"/>
    <w:rsid w:val="000B1A3B"/>
    <w:rsid w:val="000B1F58"/>
    <w:rsid w:val="000B24B6"/>
    <w:rsid w:val="000B283D"/>
    <w:rsid w:val="000B29C6"/>
    <w:rsid w:val="000B3741"/>
    <w:rsid w:val="000B4131"/>
    <w:rsid w:val="000B61F6"/>
    <w:rsid w:val="000B6555"/>
    <w:rsid w:val="000B67C4"/>
    <w:rsid w:val="000B78C8"/>
    <w:rsid w:val="000C041E"/>
    <w:rsid w:val="000C1695"/>
    <w:rsid w:val="000C1D7F"/>
    <w:rsid w:val="000C2D22"/>
    <w:rsid w:val="000C4400"/>
    <w:rsid w:val="000C4DDF"/>
    <w:rsid w:val="000C53BD"/>
    <w:rsid w:val="000C5B47"/>
    <w:rsid w:val="000C62B7"/>
    <w:rsid w:val="000C6A40"/>
    <w:rsid w:val="000C782B"/>
    <w:rsid w:val="000C7A09"/>
    <w:rsid w:val="000D15E7"/>
    <w:rsid w:val="000D1A38"/>
    <w:rsid w:val="000D1D25"/>
    <w:rsid w:val="000D291C"/>
    <w:rsid w:val="000D2F0D"/>
    <w:rsid w:val="000D2F74"/>
    <w:rsid w:val="000D31A4"/>
    <w:rsid w:val="000D3845"/>
    <w:rsid w:val="000D3B60"/>
    <w:rsid w:val="000D45CA"/>
    <w:rsid w:val="000D4A8D"/>
    <w:rsid w:val="000D4E9D"/>
    <w:rsid w:val="000D559D"/>
    <w:rsid w:val="000D6374"/>
    <w:rsid w:val="000D6658"/>
    <w:rsid w:val="000D688C"/>
    <w:rsid w:val="000D7229"/>
    <w:rsid w:val="000D7579"/>
    <w:rsid w:val="000D7D9B"/>
    <w:rsid w:val="000D7E2E"/>
    <w:rsid w:val="000E003F"/>
    <w:rsid w:val="000E0201"/>
    <w:rsid w:val="000E0A02"/>
    <w:rsid w:val="000E1F39"/>
    <w:rsid w:val="000E2797"/>
    <w:rsid w:val="000E323C"/>
    <w:rsid w:val="000E34FA"/>
    <w:rsid w:val="000E3667"/>
    <w:rsid w:val="000E38BF"/>
    <w:rsid w:val="000E41E5"/>
    <w:rsid w:val="000E43BD"/>
    <w:rsid w:val="000E4458"/>
    <w:rsid w:val="000E4C27"/>
    <w:rsid w:val="000E4F3C"/>
    <w:rsid w:val="000E6972"/>
    <w:rsid w:val="000E7CDD"/>
    <w:rsid w:val="000F11A3"/>
    <w:rsid w:val="000F2CF3"/>
    <w:rsid w:val="000F3784"/>
    <w:rsid w:val="000F378E"/>
    <w:rsid w:val="000F3A38"/>
    <w:rsid w:val="000F419F"/>
    <w:rsid w:val="000F4212"/>
    <w:rsid w:val="000F448A"/>
    <w:rsid w:val="000F47DE"/>
    <w:rsid w:val="000F4C03"/>
    <w:rsid w:val="000F4C96"/>
    <w:rsid w:val="000F4DA4"/>
    <w:rsid w:val="000F5132"/>
    <w:rsid w:val="000F5BAC"/>
    <w:rsid w:val="000F5CB1"/>
    <w:rsid w:val="000F66B8"/>
    <w:rsid w:val="000F69BB"/>
    <w:rsid w:val="000F7360"/>
    <w:rsid w:val="000F753C"/>
    <w:rsid w:val="000F7877"/>
    <w:rsid w:val="000F78F2"/>
    <w:rsid w:val="0010048F"/>
    <w:rsid w:val="00100635"/>
    <w:rsid w:val="00100889"/>
    <w:rsid w:val="001023B7"/>
    <w:rsid w:val="001026F3"/>
    <w:rsid w:val="00103755"/>
    <w:rsid w:val="001044EF"/>
    <w:rsid w:val="0010462A"/>
    <w:rsid w:val="00104658"/>
    <w:rsid w:val="00104784"/>
    <w:rsid w:val="00104863"/>
    <w:rsid w:val="00104962"/>
    <w:rsid w:val="00104D9E"/>
    <w:rsid w:val="001052DB"/>
    <w:rsid w:val="0010617E"/>
    <w:rsid w:val="0010662E"/>
    <w:rsid w:val="00106C4C"/>
    <w:rsid w:val="00107440"/>
    <w:rsid w:val="001077F1"/>
    <w:rsid w:val="00107CAB"/>
    <w:rsid w:val="00107D1B"/>
    <w:rsid w:val="00107EBD"/>
    <w:rsid w:val="001102A4"/>
    <w:rsid w:val="00110503"/>
    <w:rsid w:val="00111163"/>
    <w:rsid w:val="001112B7"/>
    <w:rsid w:val="001118C7"/>
    <w:rsid w:val="00112933"/>
    <w:rsid w:val="001131D0"/>
    <w:rsid w:val="001131DD"/>
    <w:rsid w:val="001133E8"/>
    <w:rsid w:val="00113496"/>
    <w:rsid w:val="001135F8"/>
    <w:rsid w:val="00113840"/>
    <w:rsid w:val="001138AE"/>
    <w:rsid w:val="00113A8E"/>
    <w:rsid w:val="00113ED5"/>
    <w:rsid w:val="00114155"/>
    <w:rsid w:val="00114DD3"/>
    <w:rsid w:val="00115366"/>
    <w:rsid w:val="0011537D"/>
    <w:rsid w:val="00116137"/>
    <w:rsid w:val="00117772"/>
    <w:rsid w:val="00117C65"/>
    <w:rsid w:val="00120233"/>
    <w:rsid w:val="001203D6"/>
    <w:rsid w:val="00120DE8"/>
    <w:rsid w:val="0012173B"/>
    <w:rsid w:val="00121F76"/>
    <w:rsid w:val="001223EA"/>
    <w:rsid w:val="001225C5"/>
    <w:rsid w:val="001226D2"/>
    <w:rsid w:val="00122717"/>
    <w:rsid w:val="00122C7C"/>
    <w:rsid w:val="00122DAB"/>
    <w:rsid w:val="00123451"/>
    <w:rsid w:val="001238A2"/>
    <w:rsid w:val="00124507"/>
    <w:rsid w:val="00124D08"/>
    <w:rsid w:val="00124DEE"/>
    <w:rsid w:val="00124E3D"/>
    <w:rsid w:val="001279AC"/>
    <w:rsid w:val="00127CE2"/>
    <w:rsid w:val="00130D98"/>
    <w:rsid w:val="00130E16"/>
    <w:rsid w:val="00130FF4"/>
    <w:rsid w:val="0013109C"/>
    <w:rsid w:val="00131A4A"/>
    <w:rsid w:val="001327BB"/>
    <w:rsid w:val="0013289C"/>
    <w:rsid w:val="001335B8"/>
    <w:rsid w:val="001346D9"/>
    <w:rsid w:val="00135823"/>
    <w:rsid w:val="00135A0A"/>
    <w:rsid w:val="00135BA2"/>
    <w:rsid w:val="00135D73"/>
    <w:rsid w:val="001362F6"/>
    <w:rsid w:val="00136C75"/>
    <w:rsid w:val="00137339"/>
    <w:rsid w:val="0013768D"/>
    <w:rsid w:val="00137902"/>
    <w:rsid w:val="001400A3"/>
    <w:rsid w:val="00140394"/>
    <w:rsid w:val="00141329"/>
    <w:rsid w:val="00141F50"/>
    <w:rsid w:val="0014370A"/>
    <w:rsid w:val="00143C5F"/>
    <w:rsid w:val="00145E2E"/>
    <w:rsid w:val="00145FAD"/>
    <w:rsid w:val="0014631C"/>
    <w:rsid w:val="00146C4D"/>
    <w:rsid w:val="00147087"/>
    <w:rsid w:val="001473EF"/>
    <w:rsid w:val="00147A4E"/>
    <w:rsid w:val="0015077E"/>
    <w:rsid w:val="00150E6F"/>
    <w:rsid w:val="00151754"/>
    <w:rsid w:val="00151774"/>
    <w:rsid w:val="00152291"/>
    <w:rsid w:val="001525BD"/>
    <w:rsid w:val="00152E11"/>
    <w:rsid w:val="00154486"/>
    <w:rsid w:val="00155274"/>
    <w:rsid w:val="001555F4"/>
    <w:rsid w:val="00155A47"/>
    <w:rsid w:val="00155CF1"/>
    <w:rsid w:val="00155F3C"/>
    <w:rsid w:val="00156667"/>
    <w:rsid w:val="00156FE5"/>
    <w:rsid w:val="00160E91"/>
    <w:rsid w:val="00160EC0"/>
    <w:rsid w:val="00161044"/>
    <w:rsid w:val="001613D8"/>
    <w:rsid w:val="0016267E"/>
    <w:rsid w:val="00162B08"/>
    <w:rsid w:val="00162C1A"/>
    <w:rsid w:val="00162C7B"/>
    <w:rsid w:val="00162D26"/>
    <w:rsid w:val="0016323D"/>
    <w:rsid w:val="00164A12"/>
    <w:rsid w:val="00164C6A"/>
    <w:rsid w:val="00164CF8"/>
    <w:rsid w:val="00164E4B"/>
    <w:rsid w:val="001665A3"/>
    <w:rsid w:val="0016670B"/>
    <w:rsid w:val="001668AD"/>
    <w:rsid w:val="00166D86"/>
    <w:rsid w:val="0017007C"/>
    <w:rsid w:val="00170A8C"/>
    <w:rsid w:val="00170B73"/>
    <w:rsid w:val="00170F43"/>
    <w:rsid w:val="00170F88"/>
    <w:rsid w:val="00171157"/>
    <w:rsid w:val="001716E1"/>
    <w:rsid w:val="00171DF5"/>
    <w:rsid w:val="00172638"/>
    <w:rsid w:val="001727F2"/>
    <w:rsid w:val="00172B28"/>
    <w:rsid w:val="00172FB8"/>
    <w:rsid w:val="001744C5"/>
    <w:rsid w:val="0017466B"/>
    <w:rsid w:val="00174C82"/>
    <w:rsid w:val="0017593F"/>
    <w:rsid w:val="00176583"/>
    <w:rsid w:val="00176C9F"/>
    <w:rsid w:val="00177A6E"/>
    <w:rsid w:val="00180B70"/>
    <w:rsid w:val="0018155A"/>
    <w:rsid w:val="00182875"/>
    <w:rsid w:val="00183775"/>
    <w:rsid w:val="0018377E"/>
    <w:rsid w:val="0018382E"/>
    <w:rsid w:val="00183A98"/>
    <w:rsid w:val="00185675"/>
    <w:rsid w:val="00185DC4"/>
    <w:rsid w:val="0018755F"/>
    <w:rsid w:val="001900C9"/>
    <w:rsid w:val="001903AF"/>
    <w:rsid w:val="00191BC1"/>
    <w:rsid w:val="001931F7"/>
    <w:rsid w:val="0019370C"/>
    <w:rsid w:val="00193E2D"/>
    <w:rsid w:val="00194D14"/>
    <w:rsid w:val="00195277"/>
    <w:rsid w:val="001956E2"/>
    <w:rsid w:val="001958B8"/>
    <w:rsid w:val="0019604F"/>
    <w:rsid w:val="001960C9"/>
    <w:rsid w:val="00196161"/>
    <w:rsid w:val="001966B5"/>
    <w:rsid w:val="00197B2A"/>
    <w:rsid w:val="00197C9F"/>
    <w:rsid w:val="00197D08"/>
    <w:rsid w:val="00197FBD"/>
    <w:rsid w:val="001A12FC"/>
    <w:rsid w:val="001A14B7"/>
    <w:rsid w:val="001A17F1"/>
    <w:rsid w:val="001A180C"/>
    <w:rsid w:val="001A2CB8"/>
    <w:rsid w:val="001A2DCE"/>
    <w:rsid w:val="001A4114"/>
    <w:rsid w:val="001A45B4"/>
    <w:rsid w:val="001A52EF"/>
    <w:rsid w:val="001A56A2"/>
    <w:rsid w:val="001A6CFC"/>
    <w:rsid w:val="001A6DFE"/>
    <w:rsid w:val="001A70B4"/>
    <w:rsid w:val="001A7183"/>
    <w:rsid w:val="001A76A0"/>
    <w:rsid w:val="001B08EE"/>
    <w:rsid w:val="001B0B1F"/>
    <w:rsid w:val="001B0F1C"/>
    <w:rsid w:val="001B1633"/>
    <w:rsid w:val="001B18FD"/>
    <w:rsid w:val="001B24C7"/>
    <w:rsid w:val="001B2DC6"/>
    <w:rsid w:val="001B3126"/>
    <w:rsid w:val="001B32DE"/>
    <w:rsid w:val="001B3887"/>
    <w:rsid w:val="001B3F53"/>
    <w:rsid w:val="001B5DD9"/>
    <w:rsid w:val="001B61CD"/>
    <w:rsid w:val="001B6A7F"/>
    <w:rsid w:val="001B6AD7"/>
    <w:rsid w:val="001B72B3"/>
    <w:rsid w:val="001B79BE"/>
    <w:rsid w:val="001B7C16"/>
    <w:rsid w:val="001C01DE"/>
    <w:rsid w:val="001C072C"/>
    <w:rsid w:val="001C0865"/>
    <w:rsid w:val="001C16DB"/>
    <w:rsid w:val="001C227E"/>
    <w:rsid w:val="001C43CB"/>
    <w:rsid w:val="001C4B21"/>
    <w:rsid w:val="001C4B7C"/>
    <w:rsid w:val="001C5A8F"/>
    <w:rsid w:val="001C5BAD"/>
    <w:rsid w:val="001C6065"/>
    <w:rsid w:val="001C6369"/>
    <w:rsid w:val="001C646C"/>
    <w:rsid w:val="001C66F1"/>
    <w:rsid w:val="001C6B52"/>
    <w:rsid w:val="001C6C35"/>
    <w:rsid w:val="001C715E"/>
    <w:rsid w:val="001C7374"/>
    <w:rsid w:val="001C763B"/>
    <w:rsid w:val="001C76D9"/>
    <w:rsid w:val="001C7872"/>
    <w:rsid w:val="001C790D"/>
    <w:rsid w:val="001C7B68"/>
    <w:rsid w:val="001D0273"/>
    <w:rsid w:val="001D235D"/>
    <w:rsid w:val="001D2A2C"/>
    <w:rsid w:val="001D2F27"/>
    <w:rsid w:val="001D3333"/>
    <w:rsid w:val="001D3AE5"/>
    <w:rsid w:val="001D3C3E"/>
    <w:rsid w:val="001D402C"/>
    <w:rsid w:val="001D532C"/>
    <w:rsid w:val="001D5361"/>
    <w:rsid w:val="001D54DA"/>
    <w:rsid w:val="001D56E7"/>
    <w:rsid w:val="001D6F83"/>
    <w:rsid w:val="001D743F"/>
    <w:rsid w:val="001D7A83"/>
    <w:rsid w:val="001D7B46"/>
    <w:rsid w:val="001E09F3"/>
    <w:rsid w:val="001E0D7F"/>
    <w:rsid w:val="001E10A5"/>
    <w:rsid w:val="001E182C"/>
    <w:rsid w:val="001E1A99"/>
    <w:rsid w:val="001E1FA3"/>
    <w:rsid w:val="001E254D"/>
    <w:rsid w:val="001E25CC"/>
    <w:rsid w:val="001E2B53"/>
    <w:rsid w:val="001E3790"/>
    <w:rsid w:val="001E3D83"/>
    <w:rsid w:val="001E43F8"/>
    <w:rsid w:val="001E77D6"/>
    <w:rsid w:val="001E7E4A"/>
    <w:rsid w:val="001F00BE"/>
    <w:rsid w:val="001F037D"/>
    <w:rsid w:val="001F03CF"/>
    <w:rsid w:val="001F0E2D"/>
    <w:rsid w:val="001F0EF0"/>
    <w:rsid w:val="001F157B"/>
    <w:rsid w:val="001F246B"/>
    <w:rsid w:val="001F276B"/>
    <w:rsid w:val="001F36B4"/>
    <w:rsid w:val="001F3CAD"/>
    <w:rsid w:val="001F3F9A"/>
    <w:rsid w:val="001F5781"/>
    <w:rsid w:val="001F6B9C"/>
    <w:rsid w:val="001F6BCD"/>
    <w:rsid w:val="001F6E61"/>
    <w:rsid w:val="001F72AE"/>
    <w:rsid w:val="001F76B6"/>
    <w:rsid w:val="0020092A"/>
    <w:rsid w:val="00200EFB"/>
    <w:rsid w:val="00201A68"/>
    <w:rsid w:val="00201CBD"/>
    <w:rsid w:val="00202B5B"/>
    <w:rsid w:val="00202D3D"/>
    <w:rsid w:val="002043DA"/>
    <w:rsid w:val="0020537A"/>
    <w:rsid w:val="00205460"/>
    <w:rsid w:val="00206194"/>
    <w:rsid w:val="00207290"/>
    <w:rsid w:val="0020752B"/>
    <w:rsid w:val="00207D5D"/>
    <w:rsid w:val="00210007"/>
    <w:rsid w:val="00210BB0"/>
    <w:rsid w:val="002111BA"/>
    <w:rsid w:val="0021123C"/>
    <w:rsid w:val="0021287B"/>
    <w:rsid w:val="002128A6"/>
    <w:rsid w:val="00212B9B"/>
    <w:rsid w:val="00212E99"/>
    <w:rsid w:val="00213606"/>
    <w:rsid w:val="002140DA"/>
    <w:rsid w:val="00214910"/>
    <w:rsid w:val="00214F64"/>
    <w:rsid w:val="002154D1"/>
    <w:rsid w:val="00215A27"/>
    <w:rsid w:val="00217541"/>
    <w:rsid w:val="002179AF"/>
    <w:rsid w:val="0022095F"/>
    <w:rsid w:val="00220D51"/>
    <w:rsid w:val="00221198"/>
    <w:rsid w:val="00222005"/>
    <w:rsid w:val="002221D9"/>
    <w:rsid w:val="00222AC9"/>
    <w:rsid w:val="0022370E"/>
    <w:rsid w:val="00224809"/>
    <w:rsid w:val="00224AE9"/>
    <w:rsid w:val="00224F66"/>
    <w:rsid w:val="002253B5"/>
    <w:rsid w:val="00225747"/>
    <w:rsid w:val="002259CC"/>
    <w:rsid w:val="00226323"/>
    <w:rsid w:val="00226512"/>
    <w:rsid w:val="002269AB"/>
    <w:rsid w:val="00226B74"/>
    <w:rsid w:val="00226D2C"/>
    <w:rsid w:val="00227041"/>
    <w:rsid w:val="002276DC"/>
    <w:rsid w:val="002300AF"/>
    <w:rsid w:val="002306EC"/>
    <w:rsid w:val="00230CC9"/>
    <w:rsid w:val="00233254"/>
    <w:rsid w:val="00234278"/>
    <w:rsid w:val="00234918"/>
    <w:rsid w:val="00235102"/>
    <w:rsid w:val="0023545C"/>
    <w:rsid w:val="00235558"/>
    <w:rsid w:val="00235EEF"/>
    <w:rsid w:val="00235F2A"/>
    <w:rsid w:val="002362B5"/>
    <w:rsid w:val="00236487"/>
    <w:rsid w:val="0023675E"/>
    <w:rsid w:val="002369D0"/>
    <w:rsid w:val="00236AA4"/>
    <w:rsid w:val="0023706C"/>
    <w:rsid w:val="002371AC"/>
    <w:rsid w:val="00237894"/>
    <w:rsid w:val="0024066A"/>
    <w:rsid w:val="00241B9F"/>
    <w:rsid w:val="00242339"/>
    <w:rsid w:val="00242392"/>
    <w:rsid w:val="00242FD8"/>
    <w:rsid w:val="00243A92"/>
    <w:rsid w:val="00243F2D"/>
    <w:rsid w:val="002441A4"/>
    <w:rsid w:val="002442FC"/>
    <w:rsid w:val="002444B7"/>
    <w:rsid w:val="002451A9"/>
    <w:rsid w:val="00245F54"/>
    <w:rsid w:val="00246092"/>
    <w:rsid w:val="00246D1A"/>
    <w:rsid w:val="002470A9"/>
    <w:rsid w:val="0024716A"/>
    <w:rsid w:val="002479CD"/>
    <w:rsid w:val="00250ED0"/>
    <w:rsid w:val="00250F1A"/>
    <w:rsid w:val="0025135E"/>
    <w:rsid w:val="0025143D"/>
    <w:rsid w:val="00251A5B"/>
    <w:rsid w:val="00251C1A"/>
    <w:rsid w:val="00253796"/>
    <w:rsid w:val="0025411C"/>
    <w:rsid w:val="00254A82"/>
    <w:rsid w:val="00254B7A"/>
    <w:rsid w:val="0025694D"/>
    <w:rsid w:val="00257C67"/>
    <w:rsid w:val="00260248"/>
    <w:rsid w:val="00261879"/>
    <w:rsid w:val="00261A0E"/>
    <w:rsid w:val="00263AD6"/>
    <w:rsid w:val="00263D2B"/>
    <w:rsid w:val="00263E27"/>
    <w:rsid w:val="0026656C"/>
    <w:rsid w:val="00266DE8"/>
    <w:rsid w:val="00266ED2"/>
    <w:rsid w:val="002675F0"/>
    <w:rsid w:val="0026787C"/>
    <w:rsid w:val="00267993"/>
    <w:rsid w:val="00267C63"/>
    <w:rsid w:val="00270240"/>
    <w:rsid w:val="002720B7"/>
    <w:rsid w:val="0027220A"/>
    <w:rsid w:val="0027231A"/>
    <w:rsid w:val="00272670"/>
    <w:rsid w:val="00273012"/>
    <w:rsid w:val="002731F9"/>
    <w:rsid w:val="00274277"/>
    <w:rsid w:val="0027439C"/>
    <w:rsid w:val="002745ED"/>
    <w:rsid w:val="00275070"/>
    <w:rsid w:val="00275215"/>
    <w:rsid w:val="0027532A"/>
    <w:rsid w:val="00275437"/>
    <w:rsid w:val="0027551A"/>
    <w:rsid w:val="00275EDC"/>
    <w:rsid w:val="0027619D"/>
    <w:rsid w:val="002761A0"/>
    <w:rsid w:val="00276614"/>
    <w:rsid w:val="0027697F"/>
    <w:rsid w:val="00276A15"/>
    <w:rsid w:val="00277198"/>
    <w:rsid w:val="002777AB"/>
    <w:rsid w:val="00277B26"/>
    <w:rsid w:val="0028049D"/>
    <w:rsid w:val="0028099F"/>
    <w:rsid w:val="00280B1C"/>
    <w:rsid w:val="00280DEA"/>
    <w:rsid w:val="00280F7A"/>
    <w:rsid w:val="00280F7F"/>
    <w:rsid w:val="00280FF5"/>
    <w:rsid w:val="00282534"/>
    <w:rsid w:val="00282867"/>
    <w:rsid w:val="002829AF"/>
    <w:rsid w:val="00282EBC"/>
    <w:rsid w:val="002833A4"/>
    <w:rsid w:val="002836DD"/>
    <w:rsid w:val="00283AE7"/>
    <w:rsid w:val="00284D4D"/>
    <w:rsid w:val="00285122"/>
    <w:rsid w:val="002908AC"/>
    <w:rsid w:val="00290ACC"/>
    <w:rsid w:val="00290EA4"/>
    <w:rsid w:val="0029185E"/>
    <w:rsid w:val="00292C69"/>
    <w:rsid w:val="00292CCD"/>
    <w:rsid w:val="0029308D"/>
    <w:rsid w:val="002942B9"/>
    <w:rsid w:val="00295158"/>
    <w:rsid w:val="00295285"/>
    <w:rsid w:val="00295650"/>
    <w:rsid w:val="00295F27"/>
    <w:rsid w:val="00297A03"/>
    <w:rsid w:val="00297DA4"/>
    <w:rsid w:val="002A04D5"/>
    <w:rsid w:val="002A0D87"/>
    <w:rsid w:val="002A11D2"/>
    <w:rsid w:val="002A13B5"/>
    <w:rsid w:val="002A18EC"/>
    <w:rsid w:val="002A1F31"/>
    <w:rsid w:val="002A33BF"/>
    <w:rsid w:val="002A3899"/>
    <w:rsid w:val="002A39DD"/>
    <w:rsid w:val="002A4302"/>
    <w:rsid w:val="002A4443"/>
    <w:rsid w:val="002A4F97"/>
    <w:rsid w:val="002A5525"/>
    <w:rsid w:val="002A5538"/>
    <w:rsid w:val="002A6D6B"/>
    <w:rsid w:val="002A6D93"/>
    <w:rsid w:val="002A7368"/>
    <w:rsid w:val="002B0011"/>
    <w:rsid w:val="002B0119"/>
    <w:rsid w:val="002B0831"/>
    <w:rsid w:val="002B0BB3"/>
    <w:rsid w:val="002B191F"/>
    <w:rsid w:val="002B20E9"/>
    <w:rsid w:val="002B21DD"/>
    <w:rsid w:val="002B23C7"/>
    <w:rsid w:val="002B312E"/>
    <w:rsid w:val="002B383D"/>
    <w:rsid w:val="002B55D6"/>
    <w:rsid w:val="002B59AD"/>
    <w:rsid w:val="002B630D"/>
    <w:rsid w:val="002B6346"/>
    <w:rsid w:val="002B75FF"/>
    <w:rsid w:val="002C10A9"/>
    <w:rsid w:val="002C287F"/>
    <w:rsid w:val="002C289A"/>
    <w:rsid w:val="002C2978"/>
    <w:rsid w:val="002C2FB1"/>
    <w:rsid w:val="002C3B16"/>
    <w:rsid w:val="002C3FC8"/>
    <w:rsid w:val="002C409F"/>
    <w:rsid w:val="002C4AB4"/>
    <w:rsid w:val="002C5091"/>
    <w:rsid w:val="002C5F1D"/>
    <w:rsid w:val="002C5F86"/>
    <w:rsid w:val="002C601C"/>
    <w:rsid w:val="002C6148"/>
    <w:rsid w:val="002C7726"/>
    <w:rsid w:val="002C7762"/>
    <w:rsid w:val="002D0068"/>
    <w:rsid w:val="002D02D7"/>
    <w:rsid w:val="002D04FA"/>
    <w:rsid w:val="002D104C"/>
    <w:rsid w:val="002D30F3"/>
    <w:rsid w:val="002D4A34"/>
    <w:rsid w:val="002D696F"/>
    <w:rsid w:val="002D784E"/>
    <w:rsid w:val="002D7B3D"/>
    <w:rsid w:val="002E0015"/>
    <w:rsid w:val="002E2239"/>
    <w:rsid w:val="002E29E2"/>
    <w:rsid w:val="002E399B"/>
    <w:rsid w:val="002E3B47"/>
    <w:rsid w:val="002E4F84"/>
    <w:rsid w:val="002E624E"/>
    <w:rsid w:val="002E68F8"/>
    <w:rsid w:val="002E6922"/>
    <w:rsid w:val="002E725E"/>
    <w:rsid w:val="002E7491"/>
    <w:rsid w:val="002E7668"/>
    <w:rsid w:val="002F04D3"/>
    <w:rsid w:val="002F0CBA"/>
    <w:rsid w:val="002F13F8"/>
    <w:rsid w:val="002F192B"/>
    <w:rsid w:val="002F1B81"/>
    <w:rsid w:val="002F30EA"/>
    <w:rsid w:val="002F3271"/>
    <w:rsid w:val="002F32E1"/>
    <w:rsid w:val="002F33BA"/>
    <w:rsid w:val="002F44C8"/>
    <w:rsid w:val="002F4BC9"/>
    <w:rsid w:val="002F4BEA"/>
    <w:rsid w:val="002F5543"/>
    <w:rsid w:val="002F61D9"/>
    <w:rsid w:val="002F6328"/>
    <w:rsid w:val="002F6836"/>
    <w:rsid w:val="002F6DAF"/>
    <w:rsid w:val="002F7441"/>
    <w:rsid w:val="003003BB"/>
    <w:rsid w:val="00300767"/>
    <w:rsid w:val="00300D54"/>
    <w:rsid w:val="0030115C"/>
    <w:rsid w:val="00301DD6"/>
    <w:rsid w:val="00303404"/>
    <w:rsid w:val="003037DD"/>
    <w:rsid w:val="00303A95"/>
    <w:rsid w:val="00305C74"/>
    <w:rsid w:val="00305E2A"/>
    <w:rsid w:val="0030620F"/>
    <w:rsid w:val="003065C9"/>
    <w:rsid w:val="00307501"/>
    <w:rsid w:val="003112F7"/>
    <w:rsid w:val="003129E0"/>
    <w:rsid w:val="00312F85"/>
    <w:rsid w:val="00313198"/>
    <w:rsid w:val="0031351C"/>
    <w:rsid w:val="0031352C"/>
    <w:rsid w:val="00313985"/>
    <w:rsid w:val="00314462"/>
    <w:rsid w:val="00315BCC"/>
    <w:rsid w:val="00316CA6"/>
    <w:rsid w:val="003172A6"/>
    <w:rsid w:val="00317928"/>
    <w:rsid w:val="00317CC8"/>
    <w:rsid w:val="00321B2E"/>
    <w:rsid w:val="00322CAB"/>
    <w:rsid w:val="0032315C"/>
    <w:rsid w:val="003234F9"/>
    <w:rsid w:val="0032406D"/>
    <w:rsid w:val="00325331"/>
    <w:rsid w:val="00326476"/>
    <w:rsid w:val="00326668"/>
    <w:rsid w:val="00326849"/>
    <w:rsid w:val="00326A2D"/>
    <w:rsid w:val="00326E11"/>
    <w:rsid w:val="00327129"/>
    <w:rsid w:val="003276B6"/>
    <w:rsid w:val="0032770F"/>
    <w:rsid w:val="00327D8D"/>
    <w:rsid w:val="0033071B"/>
    <w:rsid w:val="00330A77"/>
    <w:rsid w:val="00331086"/>
    <w:rsid w:val="00332544"/>
    <w:rsid w:val="00332B16"/>
    <w:rsid w:val="00332F1C"/>
    <w:rsid w:val="00333394"/>
    <w:rsid w:val="00333812"/>
    <w:rsid w:val="00333F0E"/>
    <w:rsid w:val="00337049"/>
    <w:rsid w:val="00337090"/>
    <w:rsid w:val="0033762A"/>
    <w:rsid w:val="00337663"/>
    <w:rsid w:val="003378E2"/>
    <w:rsid w:val="0033796C"/>
    <w:rsid w:val="00337989"/>
    <w:rsid w:val="00337AB0"/>
    <w:rsid w:val="00337F14"/>
    <w:rsid w:val="00340255"/>
    <w:rsid w:val="00340A44"/>
    <w:rsid w:val="00341C79"/>
    <w:rsid w:val="0034213E"/>
    <w:rsid w:val="00342491"/>
    <w:rsid w:val="00342E86"/>
    <w:rsid w:val="003438D7"/>
    <w:rsid w:val="00344942"/>
    <w:rsid w:val="00344F25"/>
    <w:rsid w:val="00345B07"/>
    <w:rsid w:val="00345C67"/>
    <w:rsid w:val="00345D5D"/>
    <w:rsid w:val="00345F26"/>
    <w:rsid w:val="00346893"/>
    <w:rsid w:val="003468D8"/>
    <w:rsid w:val="00347428"/>
    <w:rsid w:val="003475F3"/>
    <w:rsid w:val="0034769C"/>
    <w:rsid w:val="00347A7E"/>
    <w:rsid w:val="00347D5D"/>
    <w:rsid w:val="00350E74"/>
    <w:rsid w:val="003514C1"/>
    <w:rsid w:val="0035169B"/>
    <w:rsid w:val="00351700"/>
    <w:rsid w:val="00351CEC"/>
    <w:rsid w:val="00351E98"/>
    <w:rsid w:val="00353BED"/>
    <w:rsid w:val="00353C62"/>
    <w:rsid w:val="00354C49"/>
    <w:rsid w:val="003550AD"/>
    <w:rsid w:val="00356756"/>
    <w:rsid w:val="0035789A"/>
    <w:rsid w:val="00357907"/>
    <w:rsid w:val="00357E91"/>
    <w:rsid w:val="0036007B"/>
    <w:rsid w:val="00360361"/>
    <w:rsid w:val="00361022"/>
    <w:rsid w:val="003619C0"/>
    <w:rsid w:val="00361FD4"/>
    <w:rsid w:val="00362286"/>
    <w:rsid w:val="00362574"/>
    <w:rsid w:val="00362669"/>
    <w:rsid w:val="00363080"/>
    <w:rsid w:val="00364298"/>
    <w:rsid w:val="0036448B"/>
    <w:rsid w:val="00364AE8"/>
    <w:rsid w:val="00365BE1"/>
    <w:rsid w:val="0036605A"/>
    <w:rsid w:val="0036698F"/>
    <w:rsid w:val="003676A2"/>
    <w:rsid w:val="00367D3B"/>
    <w:rsid w:val="003721A2"/>
    <w:rsid w:val="00373787"/>
    <w:rsid w:val="0037385C"/>
    <w:rsid w:val="0037489F"/>
    <w:rsid w:val="00374A80"/>
    <w:rsid w:val="00374B9C"/>
    <w:rsid w:val="00375165"/>
    <w:rsid w:val="00375289"/>
    <w:rsid w:val="00375728"/>
    <w:rsid w:val="003764A6"/>
    <w:rsid w:val="003764E3"/>
    <w:rsid w:val="0038036F"/>
    <w:rsid w:val="0038060E"/>
    <w:rsid w:val="00380EE6"/>
    <w:rsid w:val="0038130E"/>
    <w:rsid w:val="003815F9"/>
    <w:rsid w:val="00381B95"/>
    <w:rsid w:val="003824CD"/>
    <w:rsid w:val="00382971"/>
    <w:rsid w:val="00382D86"/>
    <w:rsid w:val="00383FD7"/>
    <w:rsid w:val="00384A05"/>
    <w:rsid w:val="00384B93"/>
    <w:rsid w:val="003854BE"/>
    <w:rsid w:val="00385D2B"/>
    <w:rsid w:val="003860B5"/>
    <w:rsid w:val="00386B6A"/>
    <w:rsid w:val="0038777E"/>
    <w:rsid w:val="00387D4F"/>
    <w:rsid w:val="00390322"/>
    <w:rsid w:val="00392045"/>
    <w:rsid w:val="0039282B"/>
    <w:rsid w:val="00393A1C"/>
    <w:rsid w:val="00394639"/>
    <w:rsid w:val="00394C92"/>
    <w:rsid w:val="00395055"/>
    <w:rsid w:val="003952E0"/>
    <w:rsid w:val="0039545C"/>
    <w:rsid w:val="00395F5A"/>
    <w:rsid w:val="003965CE"/>
    <w:rsid w:val="0039684F"/>
    <w:rsid w:val="00397EE3"/>
    <w:rsid w:val="003A04E8"/>
    <w:rsid w:val="003A0931"/>
    <w:rsid w:val="003A1545"/>
    <w:rsid w:val="003A156A"/>
    <w:rsid w:val="003A2EF2"/>
    <w:rsid w:val="003A4010"/>
    <w:rsid w:val="003A4962"/>
    <w:rsid w:val="003A4DFC"/>
    <w:rsid w:val="003A5BE6"/>
    <w:rsid w:val="003A6E9E"/>
    <w:rsid w:val="003A7474"/>
    <w:rsid w:val="003A771D"/>
    <w:rsid w:val="003A7993"/>
    <w:rsid w:val="003A7AFC"/>
    <w:rsid w:val="003B0ABC"/>
    <w:rsid w:val="003B0F76"/>
    <w:rsid w:val="003B3282"/>
    <w:rsid w:val="003B3C2B"/>
    <w:rsid w:val="003B4E0C"/>
    <w:rsid w:val="003B58B6"/>
    <w:rsid w:val="003B65EF"/>
    <w:rsid w:val="003B6B45"/>
    <w:rsid w:val="003B6BFC"/>
    <w:rsid w:val="003B6C56"/>
    <w:rsid w:val="003B70D8"/>
    <w:rsid w:val="003C0123"/>
    <w:rsid w:val="003C0408"/>
    <w:rsid w:val="003C0479"/>
    <w:rsid w:val="003C100B"/>
    <w:rsid w:val="003C13FB"/>
    <w:rsid w:val="003C1C07"/>
    <w:rsid w:val="003C1F30"/>
    <w:rsid w:val="003C29CA"/>
    <w:rsid w:val="003C406A"/>
    <w:rsid w:val="003C40B5"/>
    <w:rsid w:val="003C425D"/>
    <w:rsid w:val="003C484D"/>
    <w:rsid w:val="003C546E"/>
    <w:rsid w:val="003C6064"/>
    <w:rsid w:val="003C62FB"/>
    <w:rsid w:val="003C6438"/>
    <w:rsid w:val="003C692A"/>
    <w:rsid w:val="003C7372"/>
    <w:rsid w:val="003C7633"/>
    <w:rsid w:val="003C78A8"/>
    <w:rsid w:val="003C7994"/>
    <w:rsid w:val="003C79F7"/>
    <w:rsid w:val="003C7DB5"/>
    <w:rsid w:val="003D0700"/>
    <w:rsid w:val="003D11CD"/>
    <w:rsid w:val="003D1463"/>
    <w:rsid w:val="003D1623"/>
    <w:rsid w:val="003D1E1C"/>
    <w:rsid w:val="003D2299"/>
    <w:rsid w:val="003D260C"/>
    <w:rsid w:val="003D2E78"/>
    <w:rsid w:val="003D371A"/>
    <w:rsid w:val="003D39BA"/>
    <w:rsid w:val="003D452E"/>
    <w:rsid w:val="003D482E"/>
    <w:rsid w:val="003D5916"/>
    <w:rsid w:val="003D6119"/>
    <w:rsid w:val="003D66B2"/>
    <w:rsid w:val="003D70D4"/>
    <w:rsid w:val="003E1166"/>
    <w:rsid w:val="003E1240"/>
    <w:rsid w:val="003E15A4"/>
    <w:rsid w:val="003E1B18"/>
    <w:rsid w:val="003E1F0B"/>
    <w:rsid w:val="003E222C"/>
    <w:rsid w:val="003E42FB"/>
    <w:rsid w:val="003E45CB"/>
    <w:rsid w:val="003E52A1"/>
    <w:rsid w:val="003E613F"/>
    <w:rsid w:val="003E6D58"/>
    <w:rsid w:val="003E76FC"/>
    <w:rsid w:val="003E7E95"/>
    <w:rsid w:val="003F0118"/>
    <w:rsid w:val="003F080E"/>
    <w:rsid w:val="003F0D8B"/>
    <w:rsid w:val="003F0EA3"/>
    <w:rsid w:val="003F16DA"/>
    <w:rsid w:val="003F1B1E"/>
    <w:rsid w:val="003F2576"/>
    <w:rsid w:val="003F3E6B"/>
    <w:rsid w:val="003F4222"/>
    <w:rsid w:val="003F4285"/>
    <w:rsid w:val="003F4A83"/>
    <w:rsid w:val="003F4B7A"/>
    <w:rsid w:val="003F4DDD"/>
    <w:rsid w:val="003F6196"/>
    <w:rsid w:val="003F6577"/>
    <w:rsid w:val="003F6636"/>
    <w:rsid w:val="003F6B58"/>
    <w:rsid w:val="003F6E35"/>
    <w:rsid w:val="003F734B"/>
    <w:rsid w:val="004003AF"/>
    <w:rsid w:val="004010CA"/>
    <w:rsid w:val="00401123"/>
    <w:rsid w:val="00401516"/>
    <w:rsid w:val="004016CA"/>
    <w:rsid w:val="0040277D"/>
    <w:rsid w:val="004049CD"/>
    <w:rsid w:val="00404DB5"/>
    <w:rsid w:val="00405713"/>
    <w:rsid w:val="0040598E"/>
    <w:rsid w:val="00405D43"/>
    <w:rsid w:val="00405E5B"/>
    <w:rsid w:val="00407419"/>
    <w:rsid w:val="004075BD"/>
    <w:rsid w:val="00407FDF"/>
    <w:rsid w:val="004100CA"/>
    <w:rsid w:val="00410299"/>
    <w:rsid w:val="00410AA5"/>
    <w:rsid w:val="00410D09"/>
    <w:rsid w:val="00412533"/>
    <w:rsid w:val="0041261D"/>
    <w:rsid w:val="004127D3"/>
    <w:rsid w:val="004137ED"/>
    <w:rsid w:val="004140D1"/>
    <w:rsid w:val="004143FF"/>
    <w:rsid w:val="004144DB"/>
    <w:rsid w:val="00414EEB"/>
    <w:rsid w:val="00415E98"/>
    <w:rsid w:val="0041658C"/>
    <w:rsid w:val="00416AC5"/>
    <w:rsid w:val="00416D15"/>
    <w:rsid w:val="0041700B"/>
    <w:rsid w:val="004171FC"/>
    <w:rsid w:val="00417E5B"/>
    <w:rsid w:val="004202A7"/>
    <w:rsid w:val="0042223F"/>
    <w:rsid w:val="00422C62"/>
    <w:rsid w:val="00423A0C"/>
    <w:rsid w:val="00423EB7"/>
    <w:rsid w:val="00423FCA"/>
    <w:rsid w:val="0042469E"/>
    <w:rsid w:val="004251DD"/>
    <w:rsid w:val="00425603"/>
    <w:rsid w:val="00425888"/>
    <w:rsid w:val="00426BE2"/>
    <w:rsid w:val="00430975"/>
    <w:rsid w:val="00430DD5"/>
    <w:rsid w:val="004311C9"/>
    <w:rsid w:val="00431305"/>
    <w:rsid w:val="0043178A"/>
    <w:rsid w:val="0043198A"/>
    <w:rsid w:val="0043203D"/>
    <w:rsid w:val="004330E9"/>
    <w:rsid w:val="00433425"/>
    <w:rsid w:val="00433B69"/>
    <w:rsid w:val="0043444B"/>
    <w:rsid w:val="00434A63"/>
    <w:rsid w:val="00434CDC"/>
    <w:rsid w:val="004351EA"/>
    <w:rsid w:val="00435F73"/>
    <w:rsid w:val="00436019"/>
    <w:rsid w:val="00436183"/>
    <w:rsid w:val="00436B1A"/>
    <w:rsid w:val="00436BCA"/>
    <w:rsid w:val="00436CA8"/>
    <w:rsid w:val="00436D86"/>
    <w:rsid w:val="0043766E"/>
    <w:rsid w:val="004377E5"/>
    <w:rsid w:val="00437904"/>
    <w:rsid w:val="00440871"/>
    <w:rsid w:val="004420E8"/>
    <w:rsid w:val="00442239"/>
    <w:rsid w:val="00442D41"/>
    <w:rsid w:val="0044337F"/>
    <w:rsid w:val="00443BE6"/>
    <w:rsid w:val="00443F35"/>
    <w:rsid w:val="00444436"/>
    <w:rsid w:val="00444694"/>
    <w:rsid w:val="004446ED"/>
    <w:rsid w:val="00445026"/>
    <w:rsid w:val="004459F5"/>
    <w:rsid w:val="004461E8"/>
    <w:rsid w:val="004464DB"/>
    <w:rsid w:val="00446BF9"/>
    <w:rsid w:val="00447473"/>
    <w:rsid w:val="00447A5C"/>
    <w:rsid w:val="00447D85"/>
    <w:rsid w:val="00447F2F"/>
    <w:rsid w:val="0045041A"/>
    <w:rsid w:val="00450991"/>
    <w:rsid w:val="00450B02"/>
    <w:rsid w:val="00450F30"/>
    <w:rsid w:val="00451C2A"/>
    <w:rsid w:val="00451D8F"/>
    <w:rsid w:val="0045231C"/>
    <w:rsid w:val="00452F38"/>
    <w:rsid w:val="00453D72"/>
    <w:rsid w:val="0045610D"/>
    <w:rsid w:val="00456B0E"/>
    <w:rsid w:val="00456B4E"/>
    <w:rsid w:val="004573AC"/>
    <w:rsid w:val="00457698"/>
    <w:rsid w:val="00460269"/>
    <w:rsid w:val="0046066F"/>
    <w:rsid w:val="00460D7C"/>
    <w:rsid w:val="00461190"/>
    <w:rsid w:val="00461BA9"/>
    <w:rsid w:val="00461F89"/>
    <w:rsid w:val="0046230A"/>
    <w:rsid w:val="004624ED"/>
    <w:rsid w:val="00462B77"/>
    <w:rsid w:val="00462EBD"/>
    <w:rsid w:val="004639CF"/>
    <w:rsid w:val="00464810"/>
    <w:rsid w:val="00464F72"/>
    <w:rsid w:val="00465500"/>
    <w:rsid w:val="004655A4"/>
    <w:rsid w:val="00465E7A"/>
    <w:rsid w:val="00466DD4"/>
    <w:rsid w:val="004677A7"/>
    <w:rsid w:val="004679D7"/>
    <w:rsid w:val="00467D5F"/>
    <w:rsid w:val="00467E7E"/>
    <w:rsid w:val="0047006B"/>
    <w:rsid w:val="0047047F"/>
    <w:rsid w:val="004707E3"/>
    <w:rsid w:val="00471DEE"/>
    <w:rsid w:val="00471ECE"/>
    <w:rsid w:val="00471F01"/>
    <w:rsid w:val="004721A3"/>
    <w:rsid w:val="004722B5"/>
    <w:rsid w:val="0047293C"/>
    <w:rsid w:val="00472ED2"/>
    <w:rsid w:val="00472F85"/>
    <w:rsid w:val="004743FD"/>
    <w:rsid w:val="00474EAA"/>
    <w:rsid w:val="00475015"/>
    <w:rsid w:val="00475C7D"/>
    <w:rsid w:val="00476CA5"/>
    <w:rsid w:val="0047712E"/>
    <w:rsid w:val="0047722C"/>
    <w:rsid w:val="004778EF"/>
    <w:rsid w:val="0048028D"/>
    <w:rsid w:val="004812C8"/>
    <w:rsid w:val="0048149E"/>
    <w:rsid w:val="00483BD3"/>
    <w:rsid w:val="00483E6F"/>
    <w:rsid w:val="0048413B"/>
    <w:rsid w:val="00485BA4"/>
    <w:rsid w:val="00485F3F"/>
    <w:rsid w:val="00486BF0"/>
    <w:rsid w:val="00487251"/>
    <w:rsid w:val="004873B4"/>
    <w:rsid w:val="004874D9"/>
    <w:rsid w:val="004900C1"/>
    <w:rsid w:val="004901D3"/>
    <w:rsid w:val="00490B3E"/>
    <w:rsid w:val="00490BB8"/>
    <w:rsid w:val="0049135E"/>
    <w:rsid w:val="004916F5"/>
    <w:rsid w:val="004919B4"/>
    <w:rsid w:val="00492147"/>
    <w:rsid w:val="00492831"/>
    <w:rsid w:val="004928C2"/>
    <w:rsid w:val="00492CB6"/>
    <w:rsid w:val="00492E87"/>
    <w:rsid w:val="0049411B"/>
    <w:rsid w:val="00494504"/>
    <w:rsid w:val="00494BBE"/>
    <w:rsid w:val="00494F95"/>
    <w:rsid w:val="004952B8"/>
    <w:rsid w:val="00495C1C"/>
    <w:rsid w:val="00495CAD"/>
    <w:rsid w:val="00495E50"/>
    <w:rsid w:val="00496C7A"/>
    <w:rsid w:val="00496F1C"/>
    <w:rsid w:val="00497B07"/>
    <w:rsid w:val="004A20E8"/>
    <w:rsid w:val="004A2470"/>
    <w:rsid w:val="004A2594"/>
    <w:rsid w:val="004A2FB5"/>
    <w:rsid w:val="004A3410"/>
    <w:rsid w:val="004A3AB0"/>
    <w:rsid w:val="004A44CE"/>
    <w:rsid w:val="004A495C"/>
    <w:rsid w:val="004A4A57"/>
    <w:rsid w:val="004A5C72"/>
    <w:rsid w:val="004A5D21"/>
    <w:rsid w:val="004A65E2"/>
    <w:rsid w:val="004A6AE4"/>
    <w:rsid w:val="004A6BD3"/>
    <w:rsid w:val="004A742F"/>
    <w:rsid w:val="004A76C4"/>
    <w:rsid w:val="004A7A2B"/>
    <w:rsid w:val="004B05DF"/>
    <w:rsid w:val="004B0E4B"/>
    <w:rsid w:val="004B1659"/>
    <w:rsid w:val="004B1918"/>
    <w:rsid w:val="004B1AD8"/>
    <w:rsid w:val="004B2490"/>
    <w:rsid w:val="004B2684"/>
    <w:rsid w:val="004B2A32"/>
    <w:rsid w:val="004B2BB4"/>
    <w:rsid w:val="004B2E29"/>
    <w:rsid w:val="004B2E3C"/>
    <w:rsid w:val="004B36F5"/>
    <w:rsid w:val="004B389D"/>
    <w:rsid w:val="004B3BEC"/>
    <w:rsid w:val="004B3C49"/>
    <w:rsid w:val="004B48C4"/>
    <w:rsid w:val="004B4ACB"/>
    <w:rsid w:val="004B51B1"/>
    <w:rsid w:val="004B52FB"/>
    <w:rsid w:val="004B5422"/>
    <w:rsid w:val="004B66F4"/>
    <w:rsid w:val="004B7B9F"/>
    <w:rsid w:val="004B7D4D"/>
    <w:rsid w:val="004C00C8"/>
    <w:rsid w:val="004C034E"/>
    <w:rsid w:val="004C0B5E"/>
    <w:rsid w:val="004C0BA4"/>
    <w:rsid w:val="004C2545"/>
    <w:rsid w:val="004C2E75"/>
    <w:rsid w:val="004C4B0C"/>
    <w:rsid w:val="004C4EFF"/>
    <w:rsid w:val="004C571C"/>
    <w:rsid w:val="004C5F8D"/>
    <w:rsid w:val="004C600D"/>
    <w:rsid w:val="004C63EB"/>
    <w:rsid w:val="004D0075"/>
    <w:rsid w:val="004D11D3"/>
    <w:rsid w:val="004D127E"/>
    <w:rsid w:val="004D3074"/>
    <w:rsid w:val="004D3156"/>
    <w:rsid w:val="004D34F4"/>
    <w:rsid w:val="004D3CB6"/>
    <w:rsid w:val="004D6244"/>
    <w:rsid w:val="004D67CF"/>
    <w:rsid w:val="004D6EF2"/>
    <w:rsid w:val="004D7C93"/>
    <w:rsid w:val="004E058C"/>
    <w:rsid w:val="004E0C42"/>
    <w:rsid w:val="004E0D81"/>
    <w:rsid w:val="004E0E7F"/>
    <w:rsid w:val="004E174A"/>
    <w:rsid w:val="004E253E"/>
    <w:rsid w:val="004E369D"/>
    <w:rsid w:val="004E37C4"/>
    <w:rsid w:val="004E48B8"/>
    <w:rsid w:val="004E4DAF"/>
    <w:rsid w:val="004E4EBE"/>
    <w:rsid w:val="004E5D9D"/>
    <w:rsid w:val="004E5F77"/>
    <w:rsid w:val="004E69DC"/>
    <w:rsid w:val="004E6BCF"/>
    <w:rsid w:val="004E6ED0"/>
    <w:rsid w:val="004E70E6"/>
    <w:rsid w:val="004F0993"/>
    <w:rsid w:val="004F0C23"/>
    <w:rsid w:val="004F0D3C"/>
    <w:rsid w:val="004F1393"/>
    <w:rsid w:val="004F1561"/>
    <w:rsid w:val="004F18C1"/>
    <w:rsid w:val="004F1BE1"/>
    <w:rsid w:val="004F2336"/>
    <w:rsid w:val="004F26B7"/>
    <w:rsid w:val="004F2A45"/>
    <w:rsid w:val="004F2FAB"/>
    <w:rsid w:val="004F31A6"/>
    <w:rsid w:val="004F4784"/>
    <w:rsid w:val="004F4E4C"/>
    <w:rsid w:val="004F63A1"/>
    <w:rsid w:val="004F6AA5"/>
    <w:rsid w:val="004F6FA8"/>
    <w:rsid w:val="0050030A"/>
    <w:rsid w:val="00502238"/>
    <w:rsid w:val="00502ECC"/>
    <w:rsid w:val="0050336E"/>
    <w:rsid w:val="00503B5E"/>
    <w:rsid w:val="0050448C"/>
    <w:rsid w:val="005044BD"/>
    <w:rsid w:val="00504646"/>
    <w:rsid w:val="0050524A"/>
    <w:rsid w:val="00505574"/>
    <w:rsid w:val="00506BB8"/>
    <w:rsid w:val="00507206"/>
    <w:rsid w:val="0050743B"/>
    <w:rsid w:val="00507586"/>
    <w:rsid w:val="00510120"/>
    <w:rsid w:val="00510C46"/>
    <w:rsid w:val="0051137C"/>
    <w:rsid w:val="0051139B"/>
    <w:rsid w:val="0051226F"/>
    <w:rsid w:val="005126CB"/>
    <w:rsid w:val="00512D82"/>
    <w:rsid w:val="00514016"/>
    <w:rsid w:val="00514530"/>
    <w:rsid w:val="0051477D"/>
    <w:rsid w:val="00514FA9"/>
    <w:rsid w:val="005164B2"/>
    <w:rsid w:val="005164D0"/>
    <w:rsid w:val="005166B3"/>
    <w:rsid w:val="00517A83"/>
    <w:rsid w:val="00520A26"/>
    <w:rsid w:val="0052119E"/>
    <w:rsid w:val="005213BB"/>
    <w:rsid w:val="0052161C"/>
    <w:rsid w:val="00521C17"/>
    <w:rsid w:val="00522329"/>
    <w:rsid w:val="0052261A"/>
    <w:rsid w:val="005234A3"/>
    <w:rsid w:val="00523858"/>
    <w:rsid w:val="00523BBD"/>
    <w:rsid w:val="00523F64"/>
    <w:rsid w:val="005245C8"/>
    <w:rsid w:val="00524D31"/>
    <w:rsid w:val="005251D7"/>
    <w:rsid w:val="00525350"/>
    <w:rsid w:val="0052540C"/>
    <w:rsid w:val="005254AF"/>
    <w:rsid w:val="00526324"/>
    <w:rsid w:val="0052675F"/>
    <w:rsid w:val="00530F80"/>
    <w:rsid w:val="00531A8C"/>
    <w:rsid w:val="005326EE"/>
    <w:rsid w:val="00532D0A"/>
    <w:rsid w:val="005330D5"/>
    <w:rsid w:val="00533990"/>
    <w:rsid w:val="00533B44"/>
    <w:rsid w:val="00533D5F"/>
    <w:rsid w:val="0053498B"/>
    <w:rsid w:val="005350C6"/>
    <w:rsid w:val="00535148"/>
    <w:rsid w:val="00535917"/>
    <w:rsid w:val="005378CA"/>
    <w:rsid w:val="00537B52"/>
    <w:rsid w:val="00540049"/>
    <w:rsid w:val="0054069A"/>
    <w:rsid w:val="00540DC1"/>
    <w:rsid w:val="00542277"/>
    <w:rsid w:val="00543811"/>
    <w:rsid w:val="00543DD9"/>
    <w:rsid w:val="0054403E"/>
    <w:rsid w:val="00544226"/>
    <w:rsid w:val="005444D8"/>
    <w:rsid w:val="005454E6"/>
    <w:rsid w:val="00545649"/>
    <w:rsid w:val="005457F6"/>
    <w:rsid w:val="005459E4"/>
    <w:rsid w:val="00545BA5"/>
    <w:rsid w:val="00546695"/>
    <w:rsid w:val="00547411"/>
    <w:rsid w:val="0055016E"/>
    <w:rsid w:val="00551A6E"/>
    <w:rsid w:val="005522ED"/>
    <w:rsid w:val="0055287F"/>
    <w:rsid w:val="00552EBC"/>
    <w:rsid w:val="0055305A"/>
    <w:rsid w:val="005540C8"/>
    <w:rsid w:val="005547C9"/>
    <w:rsid w:val="00554E0D"/>
    <w:rsid w:val="00555D81"/>
    <w:rsid w:val="00555DDC"/>
    <w:rsid w:val="005563B8"/>
    <w:rsid w:val="00556686"/>
    <w:rsid w:val="005567C8"/>
    <w:rsid w:val="00556803"/>
    <w:rsid w:val="005578AE"/>
    <w:rsid w:val="00557BBE"/>
    <w:rsid w:val="00557D85"/>
    <w:rsid w:val="00560315"/>
    <w:rsid w:val="005609C1"/>
    <w:rsid w:val="00560E73"/>
    <w:rsid w:val="00561500"/>
    <w:rsid w:val="00561C35"/>
    <w:rsid w:val="00561EC3"/>
    <w:rsid w:val="00563F36"/>
    <w:rsid w:val="00564C9D"/>
    <w:rsid w:val="0056523B"/>
    <w:rsid w:val="00565869"/>
    <w:rsid w:val="005667A6"/>
    <w:rsid w:val="00567426"/>
    <w:rsid w:val="00567A85"/>
    <w:rsid w:val="0057043C"/>
    <w:rsid w:val="005706AA"/>
    <w:rsid w:val="00571ABE"/>
    <w:rsid w:val="00571C41"/>
    <w:rsid w:val="00571F14"/>
    <w:rsid w:val="00572380"/>
    <w:rsid w:val="00573FD8"/>
    <w:rsid w:val="005742F8"/>
    <w:rsid w:val="00574B10"/>
    <w:rsid w:val="00574F41"/>
    <w:rsid w:val="00576B6D"/>
    <w:rsid w:val="00577A1C"/>
    <w:rsid w:val="0058094F"/>
    <w:rsid w:val="00581215"/>
    <w:rsid w:val="00581C69"/>
    <w:rsid w:val="00582BF0"/>
    <w:rsid w:val="00583956"/>
    <w:rsid w:val="00584E78"/>
    <w:rsid w:val="00584E97"/>
    <w:rsid w:val="0058611E"/>
    <w:rsid w:val="005865E5"/>
    <w:rsid w:val="00586E50"/>
    <w:rsid w:val="0058771E"/>
    <w:rsid w:val="005909E7"/>
    <w:rsid w:val="00590AF5"/>
    <w:rsid w:val="005913C0"/>
    <w:rsid w:val="00591CB8"/>
    <w:rsid w:val="00591CC9"/>
    <w:rsid w:val="00592506"/>
    <w:rsid w:val="00592CBA"/>
    <w:rsid w:val="00594323"/>
    <w:rsid w:val="005944D6"/>
    <w:rsid w:val="005955C2"/>
    <w:rsid w:val="005956DE"/>
    <w:rsid w:val="005959F2"/>
    <w:rsid w:val="00595A66"/>
    <w:rsid w:val="00595D9F"/>
    <w:rsid w:val="00596984"/>
    <w:rsid w:val="00596F9D"/>
    <w:rsid w:val="005A0277"/>
    <w:rsid w:val="005A0855"/>
    <w:rsid w:val="005A0F2F"/>
    <w:rsid w:val="005A1974"/>
    <w:rsid w:val="005A294C"/>
    <w:rsid w:val="005A2A8B"/>
    <w:rsid w:val="005A3E5D"/>
    <w:rsid w:val="005A46C2"/>
    <w:rsid w:val="005A5281"/>
    <w:rsid w:val="005A53C2"/>
    <w:rsid w:val="005A6113"/>
    <w:rsid w:val="005A7428"/>
    <w:rsid w:val="005B02C3"/>
    <w:rsid w:val="005B0935"/>
    <w:rsid w:val="005B0948"/>
    <w:rsid w:val="005B0E92"/>
    <w:rsid w:val="005B1215"/>
    <w:rsid w:val="005B18E0"/>
    <w:rsid w:val="005B2609"/>
    <w:rsid w:val="005B5E6E"/>
    <w:rsid w:val="005B6E82"/>
    <w:rsid w:val="005B709C"/>
    <w:rsid w:val="005B7186"/>
    <w:rsid w:val="005B7497"/>
    <w:rsid w:val="005B7C40"/>
    <w:rsid w:val="005B7E8C"/>
    <w:rsid w:val="005C0831"/>
    <w:rsid w:val="005C1ABA"/>
    <w:rsid w:val="005C25A4"/>
    <w:rsid w:val="005C2BB6"/>
    <w:rsid w:val="005C3DD6"/>
    <w:rsid w:val="005C40CD"/>
    <w:rsid w:val="005C5169"/>
    <w:rsid w:val="005C567B"/>
    <w:rsid w:val="005C6124"/>
    <w:rsid w:val="005C61C9"/>
    <w:rsid w:val="005C62D0"/>
    <w:rsid w:val="005C6776"/>
    <w:rsid w:val="005C6D16"/>
    <w:rsid w:val="005C704E"/>
    <w:rsid w:val="005C74BD"/>
    <w:rsid w:val="005C7A83"/>
    <w:rsid w:val="005C7AD4"/>
    <w:rsid w:val="005D00C2"/>
    <w:rsid w:val="005D11BA"/>
    <w:rsid w:val="005D1480"/>
    <w:rsid w:val="005D1C1D"/>
    <w:rsid w:val="005D25A9"/>
    <w:rsid w:val="005D2CEC"/>
    <w:rsid w:val="005D33C0"/>
    <w:rsid w:val="005D42F3"/>
    <w:rsid w:val="005D5227"/>
    <w:rsid w:val="005D60CD"/>
    <w:rsid w:val="005D65FF"/>
    <w:rsid w:val="005D6A1F"/>
    <w:rsid w:val="005D6B14"/>
    <w:rsid w:val="005D6BC6"/>
    <w:rsid w:val="005E1B19"/>
    <w:rsid w:val="005E1D65"/>
    <w:rsid w:val="005E222A"/>
    <w:rsid w:val="005E35B7"/>
    <w:rsid w:val="005E3FB0"/>
    <w:rsid w:val="005E40EB"/>
    <w:rsid w:val="005E51EA"/>
    <w:rsid w:val="005E56C1"/>
    <w:rsid w:val="005E6151"/>
    <w:rsid w:val="005E66F4"/>
    <w:rsid w:val="005E73AD"/>
    <w:rsid w:val="005E7BB0"/>
    <w:rsid w:val="005F08A4"/>
    <w:rsid w:val="005F098F"/>
    <w:rsid w:val="005F177F"/>
    <w:rsid w:val="005F187D"/>
    <w:rsid w:val="005F2B0F"/>
    <w:rsid w:val="005F3D7C"/>
    <w:rsid w:val="005F445B"/>
    <w:rsid w:val="005F4BC8"/>
    <w:rsid w:val="005F51FA"/>
    <w:rsid w:val="005F5EDA"/>
    <w:rsid w:val="005F6A6B"/>
    <w:rsid w:val="005F6F43"/>
    <w:rsid w:val="005F75C6"/>
    <w:rsid w:val="005F7943"/>
    <w:rsid w:val="0060073D"/>
    <w:rsid w:val="00600DFC"/>
    <w:rsid w:val="0060158D"/>
    <w:rsid w:val="00601793"/>
    <w:rsid w:val="00601B8C"/>
    <w:rsid w:val="006020B4"/>
    <w:rsid w:val="00602C68"/>
    <w:rsid w:val="00602F8C"/>
    <w:rsid w:val="00602FAD"/>
    <w:rsid w:val="00603357"/>
    <w:rsid w:val="00604B6E"/>
    <w:rsid w:val="00605F0B"/>
    <w:rsid w:val="00605F98"/>
    <w:rsid w:val="00606810"/>
    <w:rsid w:val="006070FF"/>
    <w:rsid w:val="006076ED"/>
    <w:rsid w:val="00607958"/>
    <w:rsid w:val="00607C3B"/>
    <w:rsid w:val="00610639"/>
    <w:rsid w:val="006111D8"/>
    <w:rsid w:val="00611BD9"/>
    <w:rsid w:val="00612FBC"/>
    <w:rsid w:val="00613314"/>
    <w:rsid w:val="00613CF0"/>
    <w:rsid w:val="0061454B"/>
    <w:rsid w:val="00615CB3"/>
    <w:rsid w:val="00615DA4"/>
    <w:rsid w:val="0061656F"/>
    <w:rsid w:val="00617014"/>
    <w:rsid w:val="00620108"/>
    <w:rsid w:val="006222FE"/>
    <w:rsid w:val="006226A6"/>
    <w:rsid w:val="0062273A"/>
    <w:rsid w:val="006237EE"/>
    <w:rsid w:val="006249ED"/>
    <w:rsid w:val="00624A33"/>
    <w:rsid w:val="0062538D"/>
    <w:rsid w:val="0062592E"/>
    <w:rsid w:val="00627D65"/>
    <w:rsid w:val="006304CA"/>
    <w:rsid w:val="00630D5C"/>
    <w:rsid w:val="00630DEE"/>
    <w:rsid w:val="0063148B"/>
    <w:rsid w:val="00632FD6"/>
    <w:rsid w:val="006344ED"/>
    <w:rsid w:val="0063598B"/>
    <w:rsid w:val="00636115"/>
    <w:rsid w:val="0063620D"/>
    <w:rsid w:val="00636753"/>
    <w:rsid w:val="006370DA"/>
    <w:rsid w:val="00637627"/>
    <w:rsid w:val="00637D30"/>
    <w:rsid w:val="006413F7"/>
    <w:rsid w:val="00641ED5"/>
    <w:rsid w:val="00642F66"/>
    <w:rsid w:val="00642FE5"/>
    <w:rsid w:val="00643262"/>
    <w:rsid w:val="00643364"/>
    <w:rsid w:val="006434BE"/>
    <w:rsid w:val="00643535"/>
    <w:rsid w:val="006442D5"/>
    <w:rsid w:val="006445C1"/>
    <w:rsid w:val="00644677"/>
    <w:rsid w:val="006447B8"/>
    <w:rsid w:val="0064492C"/>
    <w:rsid w:val="00644EC9"/>
    <w:rsid w:val="006454AB"/>
    <w:rsid w:val="0064570D"/>
    <w:rsid w:val="006457C5"/>
    <w:rsid w:val="006459F8"/>
    <w:rsid w:val="00646006"/>
    <w:rsid w:val="0064684E"/>
    <w:rsid w:val="00646CB2"/>
    <w:rsid w:val="00647E9E"/>
    <w:rsid w:val="00650320"/>
    <w:rsid w:val="006505C7"/>
    <w:rsid w:val="00650CEC"/>
    <w:rsid w:val="00651607"/>
    <w:rsid w:val="006518FF"/>
    <w:rsid w:val="00651AAF"/>
    <w:rsid w:val="00651CC2"/>
    <w:rsid w:val="0065250D"/>
    <w:rsid w:val="006532BD"/>
    <w:rsid w:val="00653773"/>
    <w:rsid w:val="006541AA"/>
    <w:rsid w:val="006548BE"/>
    <w:rsid w:val="00654FAC"/>
    <w:rsid w:val="006553EA"/>
    <w:rsid w:val="00655C46"/>
    <w:rsid w:val="006562E8"/>
    <w:rsid w:val="00656F17"/>
    <w:rsid w:val="0066003C"/>
    <w:rsid w:val="006604EF"/>
    <w:rsid w:val="00660647"/>
    <w:rsid w:val="006606FB"/>
    <w:rsid w:val="0066094A"/>
    <w:rsid w:val="00660FED"/>
    <w:rsid w:val="00661764"/>
    <w:rsid w:val="00662498"/>
    <w:rsid w:val="00663994"/>
    <w:rsid w:val="006639E4"/>
    <w:rsid w:val="00664607"/>
    <w:rsid w:val="006646BC"/>
    <w:rsid w:val="00664BBE"/>
    <w:rsid w:val="00664DA3"/>
    <w:rsid w:val="00665A27"/>
    <w:rsid w:val="00665A40"/>
    <w:rsid w:val="00665C24"/>
    <w:rsid w:val="00666368"/>
    <w:rsid w:val="00666D8F"/>
    <w:rsid w:val="00666E49"/>
    <w:rsid w:val="00666F10"/>
    <w:rsid w:val="0066787F"/>
    <w:rsid w:val="00667BC1"/>
    <w:rsid w:val="00671511"/>
    <w:rsid w:val="00671690"/>
    <w:rsid w:val="006722A1"/>
    <w:rsid w:val="006722E5"/>
    <w:rsid w:val="00672A5E"/>
    <w:rsid w:val="00674132"/>
    <w:rsid w:val="006741C2"/>
    <w:rsid w:val="006743AB"/>
    <w:rsid w:val="00674B5F"/>
    <w:rsid w:val="00674BAA"/>
    <w:rsid w:val="00674BC2"/>
    <w:rsid w:val="0067519F"/>
    <w:rsid w:val="006756AC"/>
    <w:rsid w:val="00676921"/>
    <w:rsid w:val="00676923"/>
    <w:rsid w:val="00676A33"/>
    <w:rsid w:val="00676EA4"/>
    <w:rsid w:val="006773F6"/>
    <w:rsid w:val="00680DFB"/>
    <w:rsid w:val="00680EF8"/>
    <w:rsid w:val="006810B6"/>
    <w:rsid w:val="00681659"/>
    <w:rsid w:val="006818CD"/>
    <w:rsid w:val="0068269B"/>
    <w:rsid w:val="0068287F"/>
    <w:rsid w:val="006829E7"/>
    <w:rsid w:val="00683E29"/>
    <w:rsid w:val="00685147"/>
    <w:rsid w:val="00685E17"/>
    <w:rsid w:val="006861E5"/>
    <w:rsid w:val="00686AD7"/>
    <w:rsid w:val="00686D05"/>
    <w:rsid w:val="00686FFF"/>
    <w:rsid w:val="00690379"/>
    <w:rsid w:val="006911F7"/>
    <w:rsid w:val="006915DB"/>
    <w:rsid w:val="006916B8"/>
    <w:rsid w:val="006918A7"/>
    <w:rsid w:val="00691DC3"/>
    <w:rsid w:val="00691F31"/>
    <w:rsid w:val="00693337"/>
    <w:rsid w:val="006942F8"/>
    <w:rsid w:val="006945DA"/>
    <w:rsid w:val="006947E0"/>
    <w:rsid w:val="00694896"/>
    <w:rsid w:val="00695552"/>
    <w:rsid w:val="00695E73"/>
    <w:rsid w:val="0069627C"/>
    <w:rsid w:val="006970F5"/>
    <w:rsid w:val="00697E86"/>
    <w:rsid w:val="00697F5C"/>
    <w:rsid w:val="006A041B"/>
    <w:rsid w:val="006A04A1"/>
    <w:rsid w:val="006A05C6"/>
    <w:rsid w:val="006A3001"/>
    <w:rsid w:val="006A38B1"/>
    <w:rsid w:val="006A453B"/>
    <w:rsid w:val="006A4859"/>
    <w:rsid w:val="006A4D5C"/>
    <w:rsid w:val="006A4F09"/>
    <w:rsid w:val="006A516C"/>
    <w:rsid w:val="006A56F2"/>
    <w:rsid w:val="006A5858"/>
    <w:rsid w:val="006A5BE6"/>
    <w:rsid w:val="006A6265"/>
    <w:rsid w:val="006A74AD"/>
    <w:rsid w:val="006A753F"/>
    <w:rsid w:val="006B052A"/>
    <w:rsid w:val="006B0EFA"/>
    <w:rsid w:val="006B1633"/>
    <w:rsid w:val="006B2F40"/>
    <w:rsid w:val="006B33B5"/>
    <w:rsid w:val="006B4050"/>
    <w:rsid w:val="006B52C4"/>
    <w:rsid w:val="006B53B1"/>
    <w:rsid w:val="006B668C"/>
    <w:rsid w:val="006B672D"/>
    <w:rsid w:val="006B73F3"/>
    <w:rsid w:val="006B770A"/>
    <w:rsid w:val="006B77C2"/>
    <w:rsid w:val="006B7956"/>
    <w:rsid w:val="006B79B7"/>
    <w:rsid w:val="006C107A"/>
    <w:rsid w:val="006C2198"/>
    <w:rsid w:val="006C340C"/>
    <w:rsid w:val="006C3CDE"/>
    <w:rsid w:val="006C45CB"/>
    <w:rsid w:val="006C4648"/>
    <w:rsid w:val="006C46AE"/>
    <w:rsid w:val="006C4A7D"/>
    <w:rsid w:val="006C4C87"/>
    <w:rsid w:val="006C4DEE"/>
    <w:rsid w:val="006C5028"/>
    <w:rsid w:val="006C6102"/>
    <w:rsid w:val="006D12E9"/>
    <w:rsid w:val="006D2EDE"/>
    <w:rsid w:val="006D4056"/>
    <w:rsid w:val="006D45D5"/>
    <w:rsid w:val="006D4AF3"/>
    <w:rsid w:val="006D4E36"/>
    <w:rsid w:val="006D51D2"/>
    <w:rsid w:val="006D529A"/>
    <w:rsid w:val="006D6657"/>
    <w:rsid w:val="006D6DE7"/>
    <w:rsid w:val="006D717D"/>
    <w:rsid w:val="006D78A0"/>
    <w:rsid w:val="006D790C"/>
    <w:rsid w:val="006D7CB1"/>
    <w:rsid w:val="006D7F44"/>
    <w:rsid w:val="006E0911"/>
    <w:rsid w:val="006E0981"/>
    <w:rsid w:val="006E1CEB"/>
    <w:rsid w:val="006E328D"/>
    <w:rsid w:val="006E38EA"/>
    <w:rsid w:val="006E3972"/>
    <w:rsid w:val="006E4507"/>
    <w:rsid w:val="006E4748"/>
    <w:rsid w:val="006E4DB3"/>
    <w:rsid w:val="006E501F"/>
    <w:rsid w:val="006E5332"/>
    <w:rsid w:val="006E5480"/>
    <w:rsid w:val="006E575F"/>
    <w:rsid w:val="006E6074"/>
    <w:rsid w:val="006E6B77"/>
    <w:rsid w:val="006E6E69"/>
    <w:rsid w:val="006E712F"/>
    <w:rsid w:val="006E79FC"/>
    <w:rsid w:val="006E7FAE"/>
    <w:rsid w:val="006F0A88"/>
    <w:rsid w:val="006F0DCD"/>
    <w:rsid w:val="006F0DEA"/>
    <w:rsid w:val="006F0FEE"/>
    <w:rsid w:val="006F27DB"/>
    <w:rsid w:val="006F28BB"/>
    <w:rsid w:val="006F2B09"/>
    <w:rsid w:val="006F3192"/>
    <w:rsid w:val="006F3C98"/>
    <w:rsid w:val="006F4109"/>
    <w:rsid w:val="006F4616"/>
    <w:rsid w:val="006F4CD2"/>
    <w:rsid w:val="006F4FAD"/>
    <w:rsid w:val="006F54B8"/>
    <w:rsid w:val="006F6CB6"/>
    <w:rsid w:val="006F7F82"/>
    <w:rsid w:val="00701156"/>
    <w:rsid w:val="0070120C"/>
    <w:rsid w:val="00701509"/>
    <w:rsid w:val="007021E1"/>
    <w:rsid w:val="00702B16"/>
    <w:rsid w:val="00703517"/>
    <w:rsid w:val="00703D0E"/>
    <w:rsid w:val="0070450D"/>
    <w:rsid w:val="0070499E"/>
    <w:rsid w:val="00705218"/>
    <w:rsid w:val="00705892"/>
    <w:rsid w:val="007063B9"/>
    <w:rsid w:val="00706F6E"/>
    <w:rsid w:val="0070765E"/>
    <w:rsid w:val="00707FA4"/>
    <w:rsid w:val="00711461"/>
    <w:rsid w:val="00712572"/>
    <w:rsid w:val="007126F6"/>
    <w:rsid w:val="007127B9"/>
    <w:rsid w:val="00712993"/>
    <w:rsid w:val="00712AAF"/>
    <w:rsid w:val="00712F51"/>
    <w:rsid w:val="00713492"/>
    <w:rsid w:val="0071369A"/>
    <w:rsid w:val="00713DD4"/>
    <w:rsid w:val="00714617"/>
    <w:rsid w:val="007147C0"/>
    <w:rsid w:val="00714DC7"/>
    <w:rsid w:val="00716E2F"/>
    <w:rsid w:val="00717064"/>
    <w:rsid w:val="00720066"/>
    <w:rsid w:val="007202C7"/>
    <w:rsid w:val="00721189"/>
    <w:rsid w:val="00721274"/>
    <w:rsid w:val="007212D8"/>
    <w:rsid w:val="00721805"/>
    <w:rsid w:val="00722D16"/>
    <w:rsid w:val="00723290"/>
    <w:rsid w:val="007237E6"/>
    <w:rsid w:val="00723824"/>
    <w:rsid w:val="00723E9E"/>
    <w:rsid w:val="00724DC7"/>
    <w:rsid w:val="0072515B"/>
    <w:rsid w:val="007252A4"/>
    <w:rsid w:val="0072539E"/>
    <w:rsid w:val="00726035"/>
    <w:rsid w:val="007263A2"/>
    <w:rsid w:val="00726580"/>
    <w:rsid w:val="00726790"/>
    <w:rsid w:val="00726945"/>
    <w:rsid w:val="0072709B"/>
    <w:rsid w:val="0072782D"/>
    <w:rsid w:val="00730547"/>
    <w:rsid w:val="00730A36"/>
    <w:rsid w:val="00731D96"/>
    <w:rsid w:val="00733893"/>
    <w:rsid w:val="007339B0"/>
    <w:rsid w:val="00733B67"/>
    <w:rsid w:val="00734582"/>
    <w:rsid w:val="007349A9"/>
    <w:rsid w:val="00734F28"/>
    <w:rsid w:val="007366D3"/>
    <w:rsid w:val="00736AC4"/>
    <w:rsid w:val="00736EE0"/>
    <w:rsid w:val="0073701E"/>
    <w:rsid w:val="00737860"/>
    <w:rsid w:val="00740291"/>
    <w:rsid w:val="007416EB"/>
    <w:rsid w:val="0074193B"/>
    <w:rsid w:val="00741E82"/>
    <w:rsid w:val="007421BD"/>
    <w:rsid w:val="00742212"/>
    <w:rsid w:val="00742356"/>
    <w:rsid w:val="00742A38"/>
    <w:rsid w:val="00742DA4"/>
    <w:rsid w:val="0074324B"/>
    <w:rsid w:val="00743DB9"/>
    <w:rsid w:val="0074474B"/>
    <w:rsid w:val="00744D80"/>
    <w:rsid w:val="00744DF3"/>
    <w:rsid w:val="00744EC1"/>
    <w:rsid w:val="0074585E"/>
    <w:rsid w:val="00746488"/>
    <w:rsid w:val="00746795"/>
    <w:rsid w:val="00746AAC"/>
    <w:rsid w:val="00747D76"/>
    <w:rsid w:val="0075174B"/>
    <w:rsid w:val="007517E2"/>
    <w:rsid w:val="0075180F"/>
    <w:rsid w:val="0075187A"/>
    <w:rsid w:val="007523F2"/>
    <w:rsid w:val="00752F43"/>
    <w:rsid w:val="007541F0"/>
    <w:rsid w:val="007544BA"/>
    <w:rsid w:val="00754584"/>
    <w:rsid w:val="00754C63"/>
    <w:rsid w:val="0075509D"/>
    <w:rsid w:val="00755341"/>
    <w:rsid w:val="007565B2"/>
    <w:rsid w:val="00757601"/>
    <w:rsid w:val="007602A5"/>
    <w:rsid w:val="007604F6"/>
    <w:rsid w:val="00761330"/>
    <w:rsid w:val="00761356"/>
    <w:rsid w:val="007613F5"/>
    <w:rsid w:val="00762522"/>
    <w:rsid w:val="0076269E"/>
    <w:rsid w:val="00762F75"/>
    <w:rsid w:val="0076328A"/>
    <w:rsid w:val="00764B6B"/>
    <w:rsid w:val="00765164"/>
    <w:rsid w:val="0076595F"/>
    <w:rsid w:val="007661F3"/>
    <w:rsid w:val="007665D5"/>
    <w:rsid w:val="007666CF"/>
    <w:rsid w:val="00767663"/>
    <w:rsid w:val="00767F0D"/>
    <w:rsid w:val="007709F3"/>
    <w:rsid w:val="00771E1C"/>
    <w:rsid w:val="00772007"/>
    <w:rsid w:val="00772B95"/>
    <w:rsid w:val="00773097"/>
    <w:rsid w:val="0077341D"/>
    <w:rsid w:val="007737A0"/>
    <w:rsid w:val="007741E6"/>
    <w:rsid w:val="0077434D"/>
    <w:rsid w:val="00774C54"/>
    <w:rsid w:val="00775CCD"/>
    <w:rsid w:val="00775D06"/>
    <w:rsid w:val="00777649"/>
    <w:rsid w:val="007801D9"/>
    <w:rsid w:val="007802DD"/>
    <w:rsid w:val="00780629"/>
    <w:rsid w:val="00780720"/>
    <w:rsid w:val="00781316"/>
    <w:rsid w:val="007819A0"/>
    <w:rsid w:val="00781C14"/>
    <w:rsid w:val="00781C58"/>
    <w:rsid w:val="0078238B"/>
    <w:rsid w:val="00782A10"/>
    <w:rsid w:val="0078308D"/>
    <w:rsid w:val="00783F64"/>
    <w:rsid w:val="007846E6"/>
    <w:rsid w:val="00784C38"/>
    <w:rsid w:val="00784E94"/>
    <w:rsid w:val="0078541E"/>
    <w:rsid w:val="00786003"/>
    <w:rsid w:val="007862A4"/>
    <w:rsid w:val="00786959"/>
    <w:rsid w:val="00786FA7"/>
    <w:rsid w:val="00787A92"/>
    <w:rsid w:val="0079029D"/>
    <w:rsid w:val="00790647"/>
    <w:rsid w:val="00791234"/>
    <w:rsid w:val="00792B37"/>
    <w:rsid w:val="0079359D"/>
    <w:rsid w:val="0079375E"/>
    <w:rsid w:val="00793B66"/>
    <w:rsid w:val="00793D2C"/>
    <w:rsid w:val="00794018"/>
    <w:rsid w:val="00794BFD"/>
    <w:rsid w:val="00794F33"/>
    <w:rsid w:val="00795164"/>
    <w:rsid w:val="007954E1"/>
    <w:rsid w:val="0079597A"/>
    <w:rsid w:val="00795DBD"/>
    <w:rsid w:val="0079674E"/>
    <w:rsid w:val="00797A1C"/>
    <w:rsid w:val="007A0DCB"/>
    <w:rsid w:val="007A13B9"/>
    <w:rsid w:val="007A1C7C"/>
    <w:rsid w:val="007A39C0"/>
    <w:rsid w:val="007A3C94"/>
    <w:rsid w:val="007A51F0"/>
    <w:rsid w:val="007A5390"/>
    <w:rsid w:val="007A7C3A"/>
    <w:rsid w:val="007B0C12"/>
    <w:rsid w:val="007B1A39"/>
    <w:rsid w:val="007B20C9"/>
    <w:rsid w:val="007B234D"/>
    <w:rsid w:val="007B2AF1"/>
    <w:rsid w:val="007B2D9F"/>
    <w:rsid w:val="007B38CB"/>
    <w:rsid w:val="007B4374"/>
    <w:rsid w:val="007B45BA"/>
    <w:rsid w:val="007B47C5"/>
    <w:rsid w:val="007B4A8A"/>
    <w:rsid w:val="007B59E3"/>
    <w:rsid w:val="007B5E96"/>
    <w:rsid w:val="007B6FF5"/>
    <w:rsid w:val="007B7321"/>
    <w:rsid w:val="007B7E5A"/>
    <w:rsid w:val="007C00AE"/>
    <w:rsid w:val="007C087F"/>
    <w:rsid w:val="007C0F72"/>
    <w:rsid w:val="007C0FBB"/>
    <w:rsid w:val="007C3D7B"/>
    <w:rsid w:val="007C4298"/>
    <w:rsid w:val="007C470A"/>
    <w:rsid w:val="007C572A"/>
    <w:rsid w:val="007C5A68"/>
    <w:rsid w:val="007C6060"/>
    <w:rsid w:val="007C6419"/>
    <w:rsid w:val="007C6F99"/>
    <w:rsid w:val="007C6FA2"/>
    <w:rsid w:val="007C7108"/>
    <w:rsid w:val="007C7220"/>
    <w:rsid w:val="007C7399"/>
    <w:rsid w:val="007C7717"/>
    <w:rsid w:val="007D0273"/>
    <w:rsid w:val="007D0EC4"/>
    <w:rsid w:val="007D1E7D"/>
    <w:rsid w:val="007D2145"/>
    <w:rsid w:val="007D273D"/>
    <w:rsid w:val="007D35DB"/>
    <w:rsid w:val="007D3AE8"/>
    <w:rsid w:val="007D3ED6"/>
    <w:rsid w:val="007D3F98"/>
    <w:rsid w:val="007D4A81"/>
    <w:rsid w:val="007D4AAA"/>
    <w:rsid w:val="007D5044"/>
    <w:rsid w:val="007D55DE"/>
    <w:rsid w:val="007D6E2E"/>
    <w:rsid w:val="007D6EC2"/>
    <w:rsid w:val="007E058E"/>
    <w:rsid w:val="007E0F36"/>
    <w:rsid w:val="007E12B3"/>
    <w:rsid w:val="007E1700"/>
    <w:rsid w:val="007E1EC5"/>
    <w:rsid w:val="007E2063"/>
    <w:rsid w:val="007E256B"/>
    <w:rsid w:val="007E2C7D"/>
    <w:rsid w:val="007E3831"/>
    <w:rsid w:val="007E3878"/>
    <w:rsid w:val="007E44C4"/>
    <w:rsid w:val="007E5924"/>
    <w:rsid w:val="007E6731"/>
    <w:rsid w:val="007E70D5"/>
    <w:rsid w:val="007E77B2"/>
    <w:rsid w:val="007F0228"/>
    <w:rsid w:val="007F0611"/>
    <w:rsid w:val="007F0F7B"/>
    <w:rsid w:val="007F1379"/>
    <w:rsid w:val="007F13D4"/>
    <w:rsid w:val="007F26C2"/>
    <w:rsid w:val="007F2E42"/>
    <w:rsid w:val="007F43F3"/>
    <w:rsid w:val="007F4C52"/>
    <w:rsid w:val="007F516B"/>
    <w:rsid w:val="007F570B"/>
    <w:rsid w:val="007F6113"/>
    <w:rsid w:val="007F6441"/>
    <w:rsid w:val="007F7A75"/>
    <w:rsid w:val="008005E5"/>
    <w:rsid w:val="00800A35"/>
    <w:rsid w:val="00800FD2"/>
    <w:rsid w:val="00801A28"/>
    <w:rsid w:val="00801DA9"/>
    <w:rsid w:val="00802203"/>
    <w:rsid w:val="00802DDD"/>
    <w:rsid w:val="008031CC"/>
    <w:rsid w:val="00803397"/>
    <w:rsid w:val="00804D81"/>
    <w:rsid w:val="00805853"/>
    <w:rsid w:val="008058D1"/>
    <w:rsid w:val="00805A8D"/>
    <w:rsid w:val="00806358"/>
    <w:rsid w:val="00806360"/>
    <w:rsid w:val="00806CB1"/>
    <w:rsid w:val="008071F2"/>
    <w:rsid w:val="008072B0"/>
    <w:rsid w:val="00807842"/>
    <w:rsid w:val="008078F3"/>
    <w:rsid w:val="00807A41"/>
    <w:rsid w:val="00807DB0"/>
    <w:rsid w:val="0081037C"/>
    <w:rsid w:val="00811056"/>
    <w:rsid w:val="00811838"/>
    <w:rsid w:val="00812AC9"/>
    <w:rsid w:val="00812CBC"/>
    <w:rsid w:val="008133EA"/>
    <w:rsid w:val="00813B03"/>
    <w:rsid w:val="00814849"/>
    <w:rsid w:val="00814866"/>
    <w:rsid w:val="00814C6D"/>
    <w:rsid w:val="00815B5B"/>
    <w:rsid w:val="00815FCD"/>
    <w:rsid w:val="00816FE8"/>
    <w:rsid w:val="00817172"/>
    <w:rsid w:val="008176B1"/>
    <w:rsid w:val="00817920"/>
    <w:rsid w:val="00820136"/>
    <w:rsid w:val="008213B6"/>
    <w:rsid w:val="00822D4A"/>
    <w:rsid w:val="00823C27"/>
    <w:rsid w:val="00824E40"/>
    <w:rsid w:val="00826D75"/>
    <w:rsid w:val="00827011"/>
    <w:rsid w:val="00827564"/>
    <w:rsid w:val="00827692"/>
    <w:rsid w:val="00830229"/>
    <w:rsid w:val="008312AD"/>
    <w:rsid w:val="0083146A"/>
    <w:rsid w:val="00832259"/>
    <w:rsid w:val="00833273"/>
    <w:rsid w:val="00833A0E"/>
    <w:rsid w:val="00833C89"/>
    <w:rsid w:val="00834B5A"/>
    <w:rsid w:val="00834C32"/>
    <w:rsid w:val="008357C8"/>
    <w:rsid w:val="00835D01"/>
    <w:rsid w:val="00836271"/>
    <w:rsid w:val="0083666F"/>
    <w:rsid w:val="00837966"/>
    <w:rsid w:val="00837D08"/>
    <w:rsid w:val="008400EE"/>
    <w:rsid w:val="0084037D"/>
    <w:rsid w:val="008407B8"/>
    <w:rsid w:val="00840BE3"/>
    <w:rsid w:val="0084121C"/>
    <w:rsid w:val="008435EC"/>
    <w:rsid w:val="00843F87"/>
    <w:rsid w:val="008449EC"/>
    <w:rsid w:val="008453DD"/>
    <w:rsid w:val="0084756D"/>
    <w:rsid w:val="00850598"/>
    <w:rsid w:val="008506F6"/>
    <w:rsid w:val="00851910"/>
    <w:rsid w:val="0085263B"/>
    <w:rsid w:val="00852D4B"/>
    <w:rsid w:val="00852EE2"/>
    <w:rsid w:val="00854A59"/>
    <w:rsid w:val="00854DA5"/>
    <w:rsid w:val="0085616A"/>
    <w:rsid w:val="00856741"/>
    <w:rsid w:val="00856BE3"/>
    <w:rsid w:val="00857415"/>
    <w:rsid w:val="00857FCF"/>
    <w:rsid w:val="0086030A"/>
    <w:rsid w:val="00861152"/>
    <w:rsid w:val="008617A5"/>
    <w:rsid w:val="008626C8"/>
    <w:rsid w:val="0086286E"/>
    <w:rsid w:val="008630D4"/>
    <w:rsid w:val="00864B4E"/>
    <w:rsid w:val="00865540"/>
    <w:rsid w:val="008656ED"/>
    <w:rsid w:val="00865DAE"/>
    <w:rsid w:val="00867E7F"/>
    <w:rsid w:val="00870242"/>
    <w:rsid w:val="0087134A"/>
    <w:rsid w:val="00871532"/>
    <w:rsid w:val="0087241F"/>
    <w:rsid w:val="00872861"/>
    <w:rsid w:val="008735E7"/>
    <w:rsid w:val="00874512"/>
    <w:rsid w:val="0087479A"/>
    <w:rsid w:val="00874EA2"/>
    <w:rsid w:val="008755FE"/>
    <w:rsid w:val="00876248"/>
    <w:rsid w:val="00877158"/>
    <w:rsid w:val="008775F1"/>
    <w:rsid w:val="008801F8"/>
    <w:rsid w:val="008802C2"/>
    <w:rsid w:val="00881807"/>
    <w:rsid w:val="00881B2B"/>
    <w:rsid w:val="0088224C"/>
    <w:rsid w:val="00882F12"/>
    <w:rsid w:val="0088317A"/>
    <w:rsid w:val="00883858"/>
    <w:rsid w:val="00885201"/>
    <w:rsid w:val="00885E83"/>
    <w:rsid w:val="008868E8"/>
    <w:rsid w:val="00886B71"/>
    <w:rsid w:val="00887017"/>
    <w:rsid w:val="008870A7"/>
    <w:rsid w:val="0088766C"/>
    <w:rsid w:val="0089046D"/>
    <w:rsid w:val="00890914"/>
    <w:rsid w:val="00890B9B"/>
    <w:rsid w:val="00891077"/>
    <w:rsid w:val="00891294"/>
    <w:rsid w:val="00891877"/>
    <w:rsid w:val="0089196D"/>
    <w:rsid w:val="00891D4E"/>
    <w:rsid w:val="00892842"/>
    <w:rsid w:val="00892B3F"/>
    <w:rsid w:val="008934A7"/>
    <w:rsid w:val="0089360A"/>
    <w:rsid w:val="00894027"/>
    <w:rsid w:val="00895583"/>
    <w:rsid w:val="0089616F"/>
    <w:rsid w:val="00896246"/>
    <w:rsid w:val="00896587"/>
    <w:rsid w:val="00897051"/>
    <w:rsid w:val="00897ADA"/>
    <w:rsid w:val="008A0CBC"/>
    <w:rsid w:val="008A0FF8"/>
    <w:rsid w:val="008A1B86"/>
    <w:rsid w:val="008A2240"/>
    <w:rsid w:val="008A2B07"/>
    <w:rsid w:val="008A3C62"/>
    <w:rsid w:val="008A4E9C"/>
    <w:rsid w:val="008A5518"/>
    <w:rsid w:val="008A5C23"/>
    <w:rsid w:val="008A6178"/>
    <w:rsid w:val="008A62C7"/>
    <w:rsid w:val="008A6435"/>
    <w:rsid w:val="008B255C"/>
    <w:rsid w:val="008B2ACA"/>
    <w:rsid w:val="008B32E5"/>
    <w:rsid w:val="008B3C67"/>
    <w:rsid w:val="008B3F42"/>
    <w:rsid w:val="008B5481"/>
    <w:rsid w:val="008B5B54"/>
    <w:rsid w:val="008B65F6"/>
    <w:rsid w:val="008B6D32"/>
    <w:rsid w:val="008B6F15"/>
    <w:rsid w:val="008B7979"/>
    <w:rsid w:val="008C0B69"/>
    <w:rsid w:val="008C0C19"/>
    <w:rsid w:val="008C1590"/>
    <w:rsid w:val="008C15D2"/>
    <w:rsid w:val="008C16AF"/>
    <w:rsid w:val="008C24EE"/>
    <w:rsid w:val="008C3689"/>
    <w:rsid w:val="008C3976"/>
    <w:rsid w:val="008C3ABE"/>
    <w:rsid w:val="008C4ED2"/>
    <w:rsid w:val="008C5ADA"/>
    <w:rsid w:val="008C6369"/>
    <w:rsid w:val="008C6EEB"/>
    <w:rsid w:val="008C72DB"/>
    <w:rsid w:val="008C7D69"/>
    <w:rsid w:val="008D050A"/>
    <w:rsid w:val="008D07F1"/>
    <w:rsid w:val="008D214D"/>
    <w:rsid w:val="008D2484"/>
    <w:rsid w:val="008D30A9"/>
    <w:rsid w:val="008D3C1F"/>
    <w:rsid w:val="008D4CDB"/>
    <w:rsid w:val="008D5065"/>
    <w:rsid w:val="008D5668"/>
    <w:rsid w:val="008D63E5"/>
    <w:rsid w:val="008D64DA"/>
    <w:rsid w:val="008D6B28"/>
    <w:rsid w:val="008D7160"/>
    <w:rsid w:val="008E0AE6"/>
    <w:rsid w:val="008E0C7C"/>
    <w:rsid w:val="008E0FDA"/>
    <w:rsid w:val="008E180E"/>
    <w:rsid w:val="008E1D17"/>
    <w:rsid w:val="008E293C"/>
    <w:rsid w:val="008E2AAC"/>
    <w:rsid w:val="008E2E75"/>
    <w:rsid w:val="008E3676"/>
    <w:rsid w:val="008E4B26"/>
    <w:rsid w:val="008E4F52"/>
    <w:rsid w:val="008E5374"/>
    <w:rsid w:val="008E7776"/>
    <w:rsid w:val="008F14AD"/>
    <w:rsid w:val="008F1BDD"/>
    <w:rsid w:val="008F200A"/>
    <w:rsid w:val="008F23EE"/>
    <w:rsid w:val="008F24F4"/>
    <w:rsid w:val="008F32E5"/>
    <w:rsid w:val="008F45CE"/>
    <w:rsid w:val="008F48DD"/>
    <w:rsid w:val="008F4B0E"/>
    <w:rsid w:val="008F4CE6"/>
    <w:rsid w:val="008F4F72"/>
    <w:rsid w:val="008F57C9"/>
    <w:rsid w:val="008F6AF5"/>
    <w:rsid w:val="008F7574"/>
    <w:rsid w:val="008F75BB"/>
    <w:rsid w:val="008F796D"/>
    <w:rsid w:val="00900062"/>
    <w:rsid w:val="00900586"/>
    <w:rsid w:val="0090077F"/>
    <w:rsid w:val="00900E33"/>
    <w:rsid w:val="009010AD"/>
    <w:rsid w:val="00902D88"/>
    <w:rsid w:val="009033AA"/>
    <w:rsid w:val="00904588"/>
    <w:rsid w:val="009045B0"/>
    <w:rsid w:val="00904EAC"/>
    <w:rsid w:val="00905994"/>
    <w:rsid w:val="00905CA6"/>
    <w:rsid w:val="00906322"/>
    <w:rsid w:val="00906705"/>
    <w:rsid w:val="00906FC1"/>
    <w:rsid w:val="00907650"/>
    <w:rsid w:val="00907B60"/>
    <w:rsid w:val="00910E8C"/>
    <w:rsid w:val="009110C7"/>
    <w:rsid w:val="0091146C"/>
    <w:rsid w:val="0091215C"/>
    <w:rsid w:val="00912AAE"/>
    <w:rsid w:val="00912F32"/>
    <w:rsid w:val="00912F9B"/>
    <w:rsid w:val="0091346D"/>
    <w:rsid w:val="00913D2A"/>
    <w:rsid w:val="00914A97"/>
    <w:rsid w:val="00915BD7"/>
    <w:rsid w:val="009160C3"/>
    <w:rsid w:val="009161E5"/>
    <w:rsid w:val="00916B32"/>
    <w:rsid w:val="00916BB9"/>
    <w:rsid w:val="009170FE"/>
    <w:rsid w:val="0091721D"/>
    <w:rsid w:val="009176D5"/>
    <w:rsid w:val="00917A2C"/>
    <w:rsid w:val="00917AB1"/>
    <w:rsid w:val="00917B0E"/>
    <w:rsid w:val="00917DDA"/>
    <w:rsid w:val="00917FC9"/>
    <w:rsid w:val="00920569"/>
    <w:rsid w:val="00921293"/>
    <w:rsid w:val="0092220F"/>
    <w:rsid w:val="00923FA2"/>
    <w:rsid w:val="00924730"/>
    <w:rsid w:val="0092563C"/>
    <w:rsid w:val="009257F9"/>
    <w:rsid w:val="0092611F"/>
    <w:rsid w:val="009265CD"/>
    <w:rsid w:val="0092708A"/>
    <w:rsid w:val="00930E60"/>
    <w:rsid w:val="00931075"/>
    <w:rsid w:val="00931437"/>
    <w:rsid w:val="0093151A"/>
    <w:rsid w:val="00931B35"/>
    <w:rsid w:val="00931C88"/>
    <w:rsid w:val="0093234E"/>
    <w:rsid w:val="009329EE"/>
    <w:rsid w:val="00932D91"/>
    <w:rsid w:val="00933746"/>
    <w:rsid w:val="00934353"/>
    <w:rsid w:val="00934AB1"/>
    <w:rsid w:val="00935BA7"/>
    <w:rsid w:val="00935FEB"/>
    <w:rsid w:val="009378C2"/>
    <w:rsid w:val="00940F3C"/>
    <w:rsid w:val="009411B5"/>
    <w:rsid w:val="00941AD1"/>
    <w:rsid w:val="00941B04"/>
    <w:rsid w:val="00941E3D"/>
    <w:rsid w:val="00942431"/>
    <w:rsid w:val="009429D1"/>
    <w:rsid w:val="00942DB9"/>
    <w:rsid w:val="00943DB7"/>
    <w:rsid w:val="00943DCB"/>
    <w:rsid w:val="00943E40"/>
    <w:rsid w:val="00944320"/>
    <w:rsid w:val="00944498"/>
    <w:rsid w:val="00944FE7"/>
    <w:rsid w:val="009455F9"/>
    <w:rsid w:val="009467A2"/>
    <w:rsid w:val="009477D6"/>
    <w:rsid w:val="0095110A"/>
    <w:rsid w:val="0095185C"/>
    <w:rsid w:val="009518DF"/>
    <w:rsid w:val="00951B1B"/>
    <w:rsid w:val="00951F1A"/>
    <w:rsid w:val="009520ED"/>
    <w:rsid w:val="00953129"/>
    <w:rsid w:val="0095323A"/>
    <w:rsid w:val="00953A96"/>
    <w:rsid w:val="00953D41"/>
    <w:rsid w:val="00954318"/>
    <w:rsid w:val="00954494"/>
    <w:rsid w:val="00954B23"/>
    <w:rsid w:val="00954D62"/>
    <w:rsid w:val="00955263"/>
    <w:rsid w:val="0095551C"/>
    <w:rsid w:val="00955582"/>
    <w:rsid w:val="00955BD1"/>
    <w:rsid w:val="00956192"/>
    <w:rsid w:val="0095730B"/>
    <w:rsid w:val="00957A34"/>
    <w:rsid w:val="00957B67"/>
    <w:rsid w:val="00957D9E"/>
    <w:rsid w:val="00960AF9"/>
    <w:rsid w:val="00961183"/>
    <w:rsid w:val="009623FB"/>
    <w:rsid w:val="00962615"/>
    <w:rsid w:val="00962C92"/>
    <w:rsid w:val="00962CAE"/>
    <w:rsid w:val="00963521"/>
    <w:rsid w:val="0096352E"/>
    <w:rsid w:val="00963FE0"/>
    <w:rsid w:val="00964F60"/>
    <w:rsid w:val="00965320"/>
    <w:rsid w:val="00965641"/>
    <w:rsid w:val="00965B2A"/>
    <w:rsid w:val="00965B43"/>
    <w:rsid w:val="00965B5B"/>
    <w:rsid w:val="00966075"/>
    <w:rsid w:val="00966324"/>
    <w:rsid w:val="00966D9B"/>
    <w:rsid w:val="0096709B"/>
    <w:rsid w:val="00967103"/>
    <w:rsid w:val="0096754C"/>
    <w:rsid w:val="0096797D"/>
    <w:rsid w:val="00967BCA"/>
    <w:rsid w:val="0097012E"/>
    <w:rsid w:val="00970C2C"/>
    <w:rsid w:val="00970D78"/>
    <w:rsid w:val="00970E37"/>
    <w:rsid w:val="00973B02"/>
    <w:rsid w:val="00973DD0"/>
    <w:rsid w:val="00974379"/>
    <w:rsid w:val="009747DF"/>
    <w:rsid w:val="009759B5"/>
    <w:rsid w:val="009764CC"/>
    <w:rsid w:val="00976956"/>
    <w:rsid w:val="00976FE9"/>
    <w:rsid w:val="0097781F"/>
    <w:rsid w:val="0098022A"/>
    <w:rsid w:val="00980689"/>
    <w:rsid w:val="009806A1"/>
    <w:rsid w:val="00980C79"/>
    <w:rsid w:val="0098153E"/>
    <w:rsid w:val="009817FD"/>
    <w:rsid w:val="00982285"/>
    <w:rsid w:val="009822E5"/>
    <w:rsid w:val="00982930"/>
    <w:rsid w:val="00982D75"/>
    <w:rsid w:val="009834F4"/>
    <w:rsid w:val="00983D16"/>
    <w:rsid w:val="0098413A"/>
    <w:rsid w:val="0098424E"/>
    <w:rsid w:val="0098563D"/>
    <w:rsid w:val="009862E1"/>
    <w:rsid w:val="009869BF"/>
    <w:rsid w:val="00986CFE"/>
    <w:rsid w:val="00987433"/>
    <w:rsid w:val="009878B9"/>
    <w:rsid w:val="00987B06"/>
    <w:rsid w:val="0099053D"/>
    <w:rsid w:val="00991146"/>
    <w:rsid w:val="00991A02"/>
    <w:rsid w:val="00991AFB"/>
    <w:rsid w:val="00992399"/>
    <w:rsid w:val="00992796"/>
    <w:rsid w:val="00992D2F"/>
    <w:rsid w:val="00993236"/>
    <w:rsid w:val="00993B30"/>
    <w:rsid w:val="009941E0"/>
    <w:rsid w:val="0099462E"/>
    <w:rsid w:val="0099552B"/>
    <w:rsid w:val="0099691B"/>
    <w:rsid w:val="00997954"/>
    <w:rsid w:val="009979D8"/>
    <w:rsid w:val="00997B71"/>
    <w:rsid w:val="009A1E16"/>
    <w:rsid w:val="009A21E0"/>
    <w:rsid w:val="009A2690"/>
    <w:rsid w:val="009A2B49"/>
    <w:rsid w:val="009A44EA"/>
    <w:rsid w:val="009A45EE"/>
    <w:rsid w:val="009A4D4A"/>
    <w:rsid w:val="009A570E"/>
    <w:rsid w:val="009A5E20"/>
    <w:rsid w:val="009A79AC"/>
    <w:rsid w:val="009B0D9A"/>
    <w:rsid w:val="009B124B"/>
    <w:rsid w:val="009B1438"/>
    <w:rsid w:val="009B29CE"/>
    <w:rsid w:val="009B3911"/>
    <w:rsid w:val="009B3E92"/>
    <w:rsid w:val="009B45B8"/>
    <w:rsid w:val="009B4AC5"/>
    <w:rsid w:val="009B52E3"/>
    <w:rsid w:val="009B54FB"/>
    <w:rsid w:val="009B639B"/>
    <w:rsid w:val="009B65D1"/>
    <w:rsid w:val="009B6A2A"/>
    <w:rsid w:val="009B6DCC"/>
    <w:rsid w:val="009B6DFA"/>
    <w:rsid w:val="009C1887"/>
    <w:rsid w:val="009C1A51"/>
    <w:rsid w:val="009C1FFC"/>
    <w:rsid w:val="009C2732"/>
    <w:rsid w:val="009C2F0D"/>
    <w:rsid w:val="009C3260"/>
    <w:rsid w:val="009C41C0"/>
    <w:rsid w:val="009C4DC1"/>
    <w:rsid w:val="009C54F3"/>
    <w:rsid w:val="009C5527"/>
    <w:rsid w:val="009C637A"/>
    <w:rsid w:val="009C640F"/>
    <w:rsid w:val="009C67D5"/>
    <w:rsid w:val="009C696E"/>
    <w:rsid w:val="009C719B"/>
    <w:rsid w:val="009C729E"/>
    <w:rsid w:val="009C7416"/>
    <w:rsid w:val="009D125F"/>
    <w:rsid w:val="009D1DAF"/>
    <w:rsid w:val="009D24D6"/>
    <w:rsid w:val="009D2616"/>
    <w:rsid w:val="009D3925"/>
    <w:rsid w:val="009D3F0D"/>
    <w:rsid w:val="009D46AC"/>
    <w:rsid w:val="009D533F"/>
    <w:rsid w:val="009D5429"/>
    <w:rsid w:val="009D58EB"/>
    <w:rsid w:val="009D5CB1"/>
    <w:rsid w:val="009D6805"/>
    <w:rsid w:val="009D729C"/>
    <w:rsid w:val="009E0525"/>
    <w:rsid w:val="009E0F3F"/>
    <w:rsid w:val="009E2254"/>
    <w:rsid w:val="009E24B6"/>
    <w:rsid w:val="009E30C3"/>
    <w:rsid w:val="009E32BF"/>
    <w:rsid w:val="009E3BBD"/>
    <w:rsid w:val="009E434D"/>
    <w:rsid w:val="009E494F"/>
    <w:rsid w:val="009E60C7"/>
    <w:rsid w:val="009E7939"/>
    <w:rsid w:val="009F00FA"/>
    <w:rsid w:val="009F0746"/>
    <w:rsid w:val="009F07BA"/>
    <w:rsid w:val="009F0E04"/>
    <w:rsid w:val="009F117C"/>
    <w:rsid w:val="009F261B"/>
    <w:rsid w:val="009F2C1C"/>
    <w:rsid w:val="009F3A4C"/>
    <w:rsid w:val="009F3B30"/>
    <w:rsid w:val="009F5495"/>
    <w:rsid w:val="009F54C6"/>
    <w:rsid w:val="009F5600"/>
    <w:rsid w:val="009F5765"/>
    <w:rsid w:val="009F59AA"/>
    <w:rsid w:val="009F61EA"/>
    <w:rsid w:val="009F69FE"/>
    <w:rsid w:val="009F7163"/>
    <w:rsid w:val="009F7C96"/>
    <w:rsid w:val="00A00F76"/>
    <w:rsid w:val="00A01018"/>
    <w:rsid w:val="00A0181D"/>
    <w:rsid w:val="00A02887"/>
    <w:rsid w:val="00A030F9"/>
    <w:rsid w:val="00A035D0"/>
    <w:rsid w:val="00A0394F"/>
    <w:rsid w:val="00A03E0C"/>
    <w:rsid w:val="00A04B4B"/>
    <w:rsid w:val="00A06EF1"/>
    <w:rsid w:val="00A1081F"/>
    <w:rsid w:val="00A109DF"/>
    <w:rsid w:val="00A11F8A"/>
    <w:rsid w:val="00A12079"/>
    <w:rsid w:val="00A1207B"/>
    <w:rsid w:val="00A12360"/>
    <w:rsid w:val="00A139B1"/>
    <w:rsid w:val="00A13C71"/>
    <w:rsid w:val="00A14727"/>
    <w:rsid w:val="00A14AC3"/>
    <w:rsid w:val="00A14ED9"/>
    <w:rsid w:val="00A15156"/>
    <w:rsid w:val="00A15AB4"/>
    <w:rsid w:val="00A1605A"/>
    <w:rsid w:val="00A1656E"/>
    <w:rsid w:val="00A1686A"/>
    <w:rsid w:val="00A16C4D"/>
    <w:rsid w:val="00A170E6"/>
    <w:rsid w:val="00A17122"/>
    <w:rsid w:val="00A172E5"/>
    <w:rsid w:val="00A20049"/>
    <w:rsid w:val="00A20328"/>
    <w:rsid w:val="00A20B0A"/>
    <w:rsid w:val="00A21E9E"/>
    <w:rsid w:val="00A21EB6"/>
    <w:rsid w:val="00A2276C"/>
    <w:rsid w:val="00A22AF9"/>
    <w:rsid w:val="00A2403F"/>
    <w:rsid w:val="00A240E1"/>
    <w:rsid w:val="00A24775"/>
    <w:rsid w:val="00A25B49"/>
    <w:rsid w:val="00A2646D"/>
    <w:rsid w:val="00A264CE"/>
    <w:rsid w:val="00A26A06"/>
    <w:rsid w:val="00A26A60"/>
    <w:rsid w:val="00A30B26"/>
    <w:rsid w:val="00A31204"/>
    <w:rsid w:val="00A31D11"/>
    <w:rsid w:val="00A32F5C"/>
    <w:rsid w:val="00A335F1"/>
    <w:rsid w:val="00A34864"/>
    <w:rsid w:val="00A35512"/>
    <w:rsid w:val="00A36513"/>
    <w:rsid w:val="00A368CC"/>
    <w:rsid w:val="00A370CB"/>
    <w:rsid w:val="00A37639"/>
    <w:rsid w:val="00A379DE"/>
    <w:rsid w:val="00A41532"/>
    <w:rsid w:val="00A42231"/>
    <w:rsid w:val="00A42FA3"/>
    <w:rsid w:val="00A43CD7"/>
    <w:rsid w:val="00A43F6C"/>
    <w:rsid w:val="00A452B0"/>
    <w:rsid w:val="00A47184"/>
    <w:rsid w:val="00A5120E"/>
    <w:rsid w:val="00A5163D"/>
    <w:rsid w:val="00A52715"/>
    <w:rsid w:val="00A529EB"/>
    <w:rsid w:val="00A5323D"/>
    <w:rsid w:val="00A534CD"/>
    <w:rsid w:val="00A53558"/>
    <w:rsid w:val="00A53889"/>
    <w:rsid w:val="00A53F6E"/>
    <w:rsid w:val="00A548B3"/>
    <w:rsid w:val="00A548EF"/>
    <w:rsid w:val="00A554B4"/>
    <w:rsid w:val="00A565A2"/>
    <w:rsid w:val="00A56957"/>
    <w:rsid w:val="00A56FF9"/>
    <w:rsid w:val="00A61220"/>
    <w:rsid w:val="00A61837"/>
    <w:rsid w:val="00A61B5D"/>
    <w:rsid w:val="00A61C7A"/>
    <w:rsid w:val="00A61E8A"/>
    <w:rsid w:val="00A62125"/>
    <w:rsid w:val="00A6315B"/>
    <w:rsid w:val="00A636CC"/>
    <w:rsid w:val="00A65038"/>
    <w:rsid w:val="00A65F53"/>
    <w:rsid w:val="00A66A7E"/>
    <w:rsid w:val="00A70399"/>
    <w:rsid w:val="00A7089F"/>
    <w:rsid w:val="00A71780"/>
    <w:rsid w:val="00A71A0E"/>
    <w:rsid w:val="00A71D8F"/>
    <w:rsid w:val="00A71DB3"/>
    <w:rsid w:val="00A71F7F"/>
    <w:rsid w:val="00A7309B"/>
    <w:rsid w:val="00A73132"/>
    <w:rsid w:val="00A7389A"/>
    <w:rsid w:val="00A73B11"/>
    <w:rsid w:val="00A746CB"/>
    <w:rsid w:val="00A74A79"/>
    <w:rsid w:val="00A75459"/>
    <w:rsid w:val="00A7561A"/>
    <w:rsid w:val="00A75726"/>
    <w:rsid w:val="00A75ED5"/>
    <w:rsid w:val="00A769EF"/>
    <w:rsid w:val="00A771E0"/>
    <w:rsid w:val="00A7723F"/>
    <w:rsid w:val="00A772E1"/>
    <w:rsid w:val="00A7771D"/>
    <w:rsid w:val="00A77C07"/>
    <w:rsid w:val="00A77F1D"/>
    <w:rsid w:val="00A80D02"/>
    <w:rsid w:val="00A817C8"/>
    <w:rsid w:val="00A82F4E"/>
    <w:rsid w:val="00A83FDD"/>
    <w:rsid w:val="00A8451F"/>
    <w:rsid w:val="00A845E9"/>
    <w:rsid w:val="00A85BB8"/>
    <w:rsid w:val="00A85C5F"/>
    <w:rsid w:val="00A85E59"/>
    <w:rsid w:val="00A91412"/>
    <w:rsid w:val="00A91A0C"/>
    <w:rsid w:val="00A91AB5"/>
    <w:rsid w:val="00A92502"/>
    <w:rsid w:val="00A929EF"/>
    <w:rsid w:val="00A93498"/>
    <w:rsid w:val="00A9386F"/>
    <w:rsid w:val="00A93F36"/>
    <w:rsid w:val="00A93F5B"/>
    <w:rsid w:val="00A9437C"/>
    <w:rsid w:val="00A94AA5"/>
    <w:rsid w:val="00A94F6C"/>
    <w:rsid w:val="00A9527D"/>
    <w:rsid w:val="00A96C39"/>
    <w:rsid w:val="00AA057E"/>
    <w:rsid w:val="00AA0843"/>
    <w:rsid w:val="00AA0903"/>
    <w:rsid w:val="00AA0AF8"/>
    <w:rsid w:val="00AA0CEF"/>
    <w:rsid w:val="00AA11D1"/>
    <w:rsid w:val="00AA1E6C"/>
    <w:rsid w:val="00AA24CA"/>
    <w:rsid w:val="00AA4942"/>
    <w:rsid w:val="00AA4AA4"/>
    <w:rsid w:val="00AA57CD"/>
    <w:rsid w:val="00AA6040"/>
    <w:rsid w:val="00AA6050"/>
    <w:rsid w:val="00AA64BD"/>
    <w:rsid w:val="00AA6DFB"/>
    <w:rsid w:val="00AA6FB8"/>
    <w:rsid w:val="00AA70D8"/>
    <w:rsid w:val="00AA7F98"/>
    <w:rsid w:val="00AB0916"/>
    <w:rsid w:val="00AB1097"/>
    <w:rsid w:val="00AB1799"/>
    <w:rsid w:val="00AB2172"/>
    <w:rsid w:val="00AB3313"/>
    <w:rsid w:val="00AB385B"/>
    <w:rsid w:val="00AB3ECF"/>
    <w:rsid w:val="00AB54C4"/>
    <w:rsid w:val="00AB61AC"/>
    <w:rsid w:val="00AB6320"/>
    <w:rsid w:val="00AB74AF"/>
    <w:rsid w:val="00AC02B5"/>
    <w:rsid w:val="00AC0A48"/>
    <w:rsid w:val="00AC0A56"/>
    <w:rsid w:val="00AC0A80"/>
    <w:rsid w:val="00AC0FC5"/>
    <w:rsid w:val="00AC14C9"/>
    <w:rsid w:val="00AC1D40"/>
    <w:rsid w:val="00AC2A40"/>
    <w:rsid w:val="00AC320A"/>
    <w:rsid w:val="00AC3519"/>
    <w:rsid w:val="00AC361F"/>
    <w:rsid w:val="00AC3747"/>
    <w:rsid w:val="00AC3C4F"/>
    <w:rsid w:val="00AC3FC0"/>
    <w:rsid w:val="00AC4B70"/>
    <w:rsid w:val="00AC4FAB"/>
    <w:rsid w:val="00AC505D"/>
    <w:rsid w:val="00AC5CD1"/>
    <w:rsid w:val="00AC63AD"/>
    <w:rsid w:val="00AC6B61"/>
    <w:rsid w:val="00AC6CC3"/>
    <w:rsid w:val="00AC79B4"/>
    <w:rsid w:val="00AC7D70"/>
    <w:rsid w:val="00AD02AD"/>
    <w:rsid w:val="00AD1458"/>
    <w:rsid w:val="00AD1700"/>
    <w:rsid w:val="00AD28A2"/>
    <w:rsid w:val="00AD28BE"/>
    <w:rsid w:val="00AD2B07"/>
    <w:rsid w:val="00AD365C"/>
    <w:rsid w:val="00AD49C8"/>
    <w:rsid w:val="00AD576C"/>
    <w:rsid w:val="00AD6E73"/>
    <w:rsid w:val="00AD7471"/>
    <w:rsid w:val="00AE066F"/>
    <w:rsid w:val="00AE0AE6"/>
    <w:rsid w:val="00AE184C"/>
    <w:rsid w:val="00AE1A2B"/>
    <w:rsid w:val="00AE23FB"/>
    <w:rsid w:val="00AE2429"/>
    <w:rsid w:val="00AE2E17"/>
    <w:rsid w:val="00AE3428"/>
    <w:rsid w:val="00AE3655"/>
    <w:rsid w:val="00AE36FB"/>
    <w:rsid w:val="00AE375A"/>
    <w:rsid w:val="00AE3885"/>
    <w:rsid w:val="00AE407B"/>
    <w:rsid w:val="00AE4359"/>
    <w:rsid w:val="00AE5FD4"/>
    <w:rsid w:val="00AE6EB5"/>
    <w:rsid w:val="00AE7042"/>
    <w:rsid w:val="00AE73CD"/>
    <w:rsid w:val="00AE7412"/>
    <w:rsid w:val="00AF063D"/>
    <w:rsid w:val="00AF095A"/>
    <w:rsid w:val="00AF0A8D"/>
    <w:rsid w:val="00AF2585"/>
    <w:rsid w:val="00AF3AFA"/>
    <w:rsid w:val="00AF3F05"/>
    <w:rsid w:val="00AF4CCE"/>
    <w:rsid w:val="00AF561E"/>
    <w:rsid w:val="00AF6122"/>
    <w:rsid w:val="00AF7085"/>
    <w:rsid w:val="00AF7431"/>
    <w:rsid w:val="00B0036D"/>
    <w:rsid w:val="00B00B32"/>
    <w:rsid w:val="00B01712"/>
    <w:rsid w:val="00B021F9"/>
    <w:rsid w:val="00B0253D"/>
    <w:rsid w:val="00B02693"/>
    <w:rsid w:val="00B0272E"/>
    <w:rsid w:val="00B02B69"/>
    <w:rsid w:val="00B0446E"/>
    <w:rsid w:val="00B04DBA"/>
    <w:rsid w:val="00B05085"/>
    <w:rsid w:val="00B0588E"/>
    <w:rsid w:val="00B05B1A"/>
    <w:rsid w:val="00B05C93"/>
    <w:rsid w:val="00B05CA2"/>
    <w:rsid w:val="00B06863"/>
    <w:rsid w:val="00B0707C"/>
    <w:rsid w:val="00B07AF3"/>
    <w:rsid w:val="00B102CB"/>
    <w:rsid w:val="00B10E04"/>
    <w:rsid w:val="00B11281"/>
    <w:rsid w:val="00B11D04"/>
    <w:rsid w:val="00B1213B"/>
    <w:rsid w:val="00B12871"/>
    <w:rsid w:val="00B12D75"/>
    <w:rsid w:val="00B12DA0"/>
    <w:rsid w:val="00B12F39"/>
    <w:rsid w:val="00B144F5"/>
    <w:rsid w:val="00B14FA0"/>
    <w:rsid w:val="00B16162"/>
    <w:rsid w:val="00B16E18"/>
    <w:rsid w:val="00B20805"/>
    <w:rsid w:val="00B21AA1"/>
    <w:rsid w:val="00B21F00"/>
    <w:rsid w:val="00B223EB"/>
    <w:rsid w:val="00B22B93"/>
    <w:rsid w:val="00B235C6"/>
    <w:rsid w:val="00B23DA7"/>
    <w:rsid w:val="00B2467D"/>
    <w:rsid w:val="00B2567C"/>
    <w:rsid w:val="00B25BE4"/>
    <w:rsid w:val="00B25DD0"/>
    <w:rsid w:val="00B26BCD"/>
    <w:rsid w:val="00B27E17"/>
    <w:rsid w:val="00B30DE6"/>
    <w:rsid w:val="00B313C0"/>
    <w:rsid w:val="00B31E07"/>
    <w:rsid w:val="00B31E8A"/>
    <w:rsid w:val="00B32008"/>
    <w:rsid w:val="00B32454"/>
    <w:rsid w:val="00B3282F"/>
    <w:rsid w:val="00B33062"/>
    <w:rsid w:val="00B33108"/>
    <w:rsid w:val="00B33954"/>
    <w:rsid w:val="00B33E5F"/>
    <w:rsid w:val="00B342CD"/>
    <w:rsid w:val="00B34D3C"/>
    <w:rsid w:val="00B356E2"/>
    <w:rsid w:val="00B3572F"/>
    <w:rsid w:val="00B35D36"/>
    <w:rsid w:val="00B35F83"/>
    <w:rsid w:val="00B35FD8"/>
    <w:rsid w:val="00B373FE"/>
    <w:rsid w:val="00B37699"/>
    <w:rsid w:val="00B40088"/>
    <w:rsid w:val="00B402C7"/>
    <w:rsid w:val="00B40693"/>
    <w:rsid w:val="00B40EF0"/>
    <w:rsid w:val="00B41A43"/>
    <w:rsid w:val="00B41FC1"/>
    <w:rsid w:val="00B420EE"/>
    <w:rsid w:val="00B42D18"/>
    <w:rsid w:val="00B4304F"/>
    <w:rsid w:val="00B43076"/>
    <w:rsid w:val="00B43721"/>
    <w:rsid w:val="00B43C56"/>
    <w:rsid w:val="00B43EFE"/>
    <w:rsid w:val="00B4472F"/>
    <w:rsid w:val="00B45456"/>
    <w:rsid w:val="00B45702"/>
    <w:rsid w:val="00B45B99"/>
    <w:rsid w:val="00B4682F"/>
    <w:rsid w:val="00B46B1C"/>
    <w:rsid w:val="00B46E96"/>
    <w:rsid w:val="00B4728A"/>
    <w:rsid w:val="00B50446"/>
    <w:rsid w:val="00B51E6A"/>
    <w:rsid w:val="00B5236D"/>
    <w:rsid w:val="00B52555"/>
    <w:rsid w:val="00B52D87"/>
    <w:rsid w:val="00B52E2F"/>
    <w:rsid w:val="00B53F8A"/>
    <w:rsid w:val="00B5550C"/>
    <w:rsid w:val="00B555AF"/>
    <w:rsid w:val="00B55EEC"/>
    <w:rsid w:val="00B56129"/>
    <w:rsid w:val="00B568C8"/>
    <w:rsid w:val="00B572E7"/>
    <w:rsid w:val="00B57F2B"/>
    <w:rsid w:val="00B60210"/>
    <w:rsid w:val="00B60256"/>
    <w:rsid w:val="00B605AA"/>
    <w:rsid w:val="00B6121A"/>
    <w:rsid w:val="00B61B41"/>
    <w:rsid w:val="00B621CD"/>
    <w:rsid w:val="00B62623"/>
    <w:rsid w:val="00B627A3"/>
    <w:rsid w:val="00B62A73"/>
    <w:rsid w:val="00B62DDC"/>
    <w:rsid w:val="00B63372"/>
    <w:rsid w:val="00B635F9"/>
    <w:rsid w:val="00B63CD2"/>
    <w:rsid w:val="00B64301"/>
    <w:rsid w:val="00B644CE"/>
    <w:rsid w:val="00B65F91"/>
    <w:rsid w:val="00B66DB9"/>
    <w:rsid w:val="00B67024"/>
    <w:rsid w:val="00B670C4"/>
    <w:rsid w:val="00B676AC"/>
    <w:rsid w:val="00B67A50"/>
    <w:rsid w:val="00B70CE4"/>
    <w:rsid w:val="00B70E91"/>
    <w:rsid w:val="00B71C32"/>
    <w:rsid w:val="00B72AB0"/>
    <w:rsid w:val="00B73285"/>
    <w:rsid w:val="00B74A4A"/>
    <w:rsid w:val="00B7789F"/>
    <w:rsid w:val="00B77B3F"/>
    <w:rsid w:val="00B80549"/>
    <w:rsid w:val="00B81A14"/>
    <w:rsid w:val="00B81BA0"/>
    <w:rsid w:val="00B8265B"/>
    <w:rsid w:val="00B83510"/>
    <w:rsid w:val="00B83732"/>
    <w:rsid w:val="00B83B36"/>
    <w:rsid w:val="00B84116"/>
    <w:rsid w:val="00B84646"/>
    <w:rsid w:val="00B84C63"/>
    <w:rsid w:val="00B85574"/>
    <w:rsid w:val="00B857BF"/>
    <w:rsid w:val="00B86598"/>
    <w:rsid w:val="00B86B5D"/>
    <w:rsid w:val="00B87142"/>
    <w:rsid w:val="00B878DE"/>
    <w:rsid w:val="00B87BCB"/>
    <w:rsid w:val="00B90B3F"/>
    <w:rsid w:val="00B9219E"/>
    <w:rsid w:val="00B924C6"/>
    <w:rsid w:val="00B9286F"/>
    <w:rsid w:val="00B92916"/>
    <w:rsid w:val="00B93005"/>
    <w:rsid w:val="00B93B39"/>
    <w:rsid w:val="00B940DC"/>
    <w:rsid w:val="00B94145"/>
    <w:rsid w:val="00B946A0"/>
    <w:rsid w:val="00B94886"/>
    <w:rsid w:val="00B96398"/>
    <w:rsid w:val="00B9698D"/>
    <w:rsid w:val="00B96FD3"/>
    <w:rsid w:val="00B973D3"/>
    <w:rsid w:val="00B9748D"/>
    <w:rsid w:val="00B978CF"/>
    <w:rsid w:val="00BA004E"/>
    <w:rsid w:val="00BA02D2"/>
    <w:rsid w:val="00BA118B"/>
    <w:rsid w:val="00BA1203"/>
    <w:rsid w:val="00BA395B"/>
    <w:rsid w:val="00BA49AA"/>
    <w:rsid w:val="00BA4D9B"/>
    <w:rsid w:val="00BA4DC1"/>
    <w:rsid w:val="00BA4DCC"/>
    <w:rsid w:val="00BA5EA0"/>
    <w:rsid w:val="00BA605A"/>
    <w:rsid w:val="00BA60E7"/>
    <w:rsid w:val="00BA657F"/>
    <w:rsid w:val="00BA70E7"/>
    <w:rsid w:val="00BA74EA"/>
    <w:rsid w:val="00BA7937"/>
    <w:rsid w:val="00BB049F"/>
    <w:rsid w:val="00BB0A52"/>
    <w:rsid w:val="00BB0AE3"/>
    <w:rsid w:val="00BB0C3E"/>
    <w:rsid w:val="00BB165E"/>
    <w:rsid w:val="00BB1BB0"/>
    <w:rsid w:val="00BB1FA4"/>
    <w:rsid w:val="00BB2901"/>
    <w:rsid w:val="00BB3AEC"/>
    <w:rsid w:val="00BB3D38"/>
    <w:rsid w:val="00BB3F6C"/>
    <w:rsid w:val="00BB53AF"/>
    <w:rsid w:val="00BB5709"/>
    <w:rsid w:val="00BB5B37"/>
    <w:rsid w:val="00BB69B7"/>
    <w:rsid w:val="00BB6DFB"/>
    <w:rsid w:val="00BB7B57"/>
    <w:rsid w:val="00BC05F1"/>
    <w:rsid w:val="00BC092D"/>
    <w:rsid w:val="00BC0B2B"/>
    <w:rsid w:val="00BC11BF"/>
    <w:rsid w:val="00BC19B2"/>
    <w:rsid w:val="00BC2C3C"/>
    <w:rsid w:val="00BC2DFC"/>
    <w:rsid w:val="00BC3405"/>
    <w:rsid w:val="00BC38E9"/>
    <w:rsid w:val="00BC3F61"/>
    <w:rsid w:val="00BC4269"/>
    <w:rsid w:val="00BC4678"/>
    <w:rsid w:val="00BC50AA"/>
    <w:rsid w:val="00BC5148"/>
    <w:rsid w:val="00BC56B1"/>
    <w:rsid w:val="00BC58CE"/>
    <w:rsid w:val="00BC683E"/>
    <w:rsid w:val="00BC68CE"/>
    <w:rsid w:val="00BC6C27"/>
    <w:rsid w:val="00BC6F03"/>
    <w:rsid w:val="00BC712F"/>
    <w:rsid w:val="00BC735B"/>
    <w:rsid w:val="00BC77D1"/>
    <w:rsid w:val="00BC7DE0"/>
    <w:rsid w:val="00BD0035"/>
    <w:rsid w:val="00BD1A76"/>
    <w:rsid w:val="00BD22E7"/>
    <w:rsid w:val="00BD241D"/>
    <w:rsid w:val="00BD2FB1"/>
    <w:rsid w:val="00BD308D"/>
    <w:rsid w:val="00BD3109"/>
    <w:rsid w:val="00BD5625"/>
    <w:rsid w:val="00BD654A"/>
    <w:rsid w:val="00BD6A59"/>
    <w:rsid w:val="00BD736A"/>
    <w:rsid w:val="00BE0893"/>
    <w:rsid w:val="00BE0A53"/>
    <w:rsid w:val="00BE180B"/>
    <w:rsid w:val="00BE18B0"/>
    <w:rsid w:val="00BE1DF1"/>
    <w:rsid w:val="00BE1E2B"/>
    <w:rsid w:val="00BE262D"/>
    <w:rsid w:val="00BE3B81"/>
    <w:rsid w:val="00BE3D36"/>
    <w:rsid w:val="00BE3D95"/>
    <w:rsid w:val="00BE3EFF"/>
    <w:rsid w:val="00BE47C8"/>
    <w:rsid w:val="00BE525A"/>
    <w:rsid w:val="00BE595B"/>
    <w:rsid w:val="00BE66F3"/>
    <w:rsid w:val="00BE67E8"/>
    <w:rsid w:val="00BE7929"/>
    <w:rsid w:val="00BE7B2E"/>
    <w:rsid w:val="00BF0E8E"/>
    <w:rsid w:val="00BF138D"/>
    <w:rsid w:val="00BF1E5E"/>
    <w:rsid w:val="00BF220D"/>
    <w:rsid w:val="00BF22A4"/>
    <w:rsid w:val="00BF294B"/>
    <w:rsid w:val="00BF321B"/>
    <w:rsid w:val="00BF361C"/>
    <w:rsid w:val="00BF3E2B"/>
    <w:rsid w:val="00BF409D"/>
    <w:rsid w:val="00BF40F2"/>
    <w:rsid w:val="00BF581B"/>
    <w:rsid w:val="00BF58C8"/>
    <w:rsid w:val="00BF5D31"/>
    <w:rsid w:val="00BF625C"/>
    <w:rsid w:val="00BF747B"/>
    <w:rsid w:val="00BF7DAC"/>
    <w:rsid w:val="00C005FC"/>
    <w:rsid w:val="00C014BE"/>
    <w:rsid w:val="00C018C5"/>
    <w:rsid w:val="00C01911"/>
    <w:rsid w:val="00C02BEF"/>
    <w:rsid w:val="00C036C4"/>
    <w:rsid w:val="00C03705"/>
    <w:rsid w:val="00C0372E"/>
    <w:rsid w:val="00C03B28"/>
    <w:rsid w:val="00C03D11"/>
    <w:rsid w:val="00C040CE"/>
    <w:rsid w:val="00C043F6"/>
    <w:rsid w:val="00C04A4E"/>
    <w:rsid w:val="00C05164"/>
    <w:rsid w:val="00C054B5"/>
    <w:rsid w:val="00C069DF"/>
    <w:rsid w:val="00C06B36"/>
    <w:rsid w:val="00C06FFA"/>
    <w:rsid w:val="00C078BD"/>
    <w:rsid w:val="00C108A4"/>
    <w:rsid w:val="00C109BC"/>
    <w:rsid w:val="00C10B02"/>
    <w:rsid w:val="00C10D94"/>
    <w:rsid w:val="00C12482"/>
    <w:rsid w:val="00C12FF7"/>
    <w:rsid w:val="00C1306A"/>
    <w:rsid w:val="00C13FFF"/>
    <w:rsid w:val="00C156E9"/>
    <w:rsid w:val="00C15A1B"/>
    <w:rsid w:val="00C15B7F"/>
    <w:rsid w:val="00C165E6"/>
    <w:rsid w:val="00C16901"/>
    <w:rsid w:val="00C16ABF"/>
    <w:rsid w:val="00C176F9"/>
    <w:rsid w:val="00C17A6B"/>
    <w:rsid w:val="00C20125"/>
    <w:rsid w:val="00C20173"/>
    <w:rsid w:val="00C208CF"/>
    <w:rsid w:val="00C20BB9"/>
    <w:rsid w:val="00C237D6"/>
    <w:rsid w:val="00C23BD7"/>
    <w:rsid w:val="00C2405B"/>
    <w:rsid w:val="00C25E94"/>
    <w:rsid w:val="00C268E4"/>
    <w:rsid w:val="00C26A4B"/>
    <w:rsid w:val="00C26C49"/>
    <w:rsid w:val="00C26EE4"/>
    <w:rsid w:val="00C26FFB"/>
    <w:rsid w:val="00C27E21"/>
    <w:rsid w:val="00C30D18"/>
    <w:rsid w:val="00C311CA"/>
    <w:rsid w:val="00C329A9"/>
    <w:rsid w:val="00C33457"/>
    <w:rsid w:val="00C33B6E"/>
    <w:rsid w:val="00C341F8"/>
    <w:rsid w:val="00C34F25"/>
    <w:rsid w:val="00C35094"/>
    <w:rsid w:val="00C355D8"/>
    <w:rsid w:val="00C35814"/>
    <w:rsid w:val="00C35FB6"/>
    <w:rsid w:val="00C36644"/>
    <w:rsid w:val="00C36B88"/>
    <w:rsid w:val="00C37A59"/>
    <w:rsid w:val="00C37C27"/>
    <w:rsid w:val="00C4030F"/>
    <w:rsid w:val="00C4035B"/>
    <w:rsid w:val="00C410C3"/>
    <w:rsid w:val="00C41349"/>
    <w:rsid w:val="00C41758"/>
    <w:rsid w:val="00C4237F"/>
    <w:rsid w:val="00C424E5"/>
    <w:rsid w:val="00C43016"/>
    <w:rsid w:val="00C43666"/>
    <w:rsid w:val="00C43945"/>
    <w:rsid w:val="00C45854"/>
    <w:rsid w:val="00C45A9A"/>
    <w:rsid w:val="00C47B10"/>
    <w:rsid w:val="00C47D89"/>
    <w:rsid w:val="00C500C3"/>
    <w:rsid w:val="00C50B81"/>
    <w:rsid w:val="00C50E38"/>
    <w:rsid w:val="00C516C2"/>
    <w:rsid w:val="00C52E00"/>
    <w:rsid w:val="00C542BB"/>
    <w:rsid w:val="00C546D5"/>
    <w:rsid w:val="00C574B5"/>
    <w:rsid w:val="00C6033F"/>
    <w:rsid w:val="00C603B3"/>
    <w:rsid w:val="00C603F6"/>
    <w:rsid w:val="00C60982"/>
    <w:rsid w:val="00C60E72"/>
    <w:rsid w:val="00C60F49"/>
    <w:rsid w:val="00C6141A"/>
    <w:rsid w:val="00C61518"/>
    <w:rsid w:val="00C61C3A"/>
    <w:rsid w:val="00C623FD"/>
    <w:rsid w:val="00C62A8C"/>
    <w:rsid w:val="00C62E7C"/>
    <w:rsid w:val="00C63099"/>
    <w:rsid w:val="00C637C7"/>
    <w:rsid w:val="00C64718"/>
    <w:rsid w:val="00C64D34"/>
    <w:rsid w:val="00C6741F"/>
    <w:rsid w:val="00C67C3A"/>
    <w:rsid w:val="00C7122B"/>
    <w:rsid w:val="00C71C49"/>
    <w:rsid w:val="00C71CC4"/>
    <w:rsid w:val="00C71E3D"/>
    <w:rsid w:val="00C72217"/>
    <w:rsid w:val="00C72C67"/>
    <w:rsid w:val="00C72F62"/>
    <w:rsid w:val="00C73969"/>
    <w:rsid w:val="00C745D9"/>
    <w:rsid w:val="00C754A5"/>
    <w:rsid w:val="00C7570D"/>
    <w:rsid w:val="00C759D1"/>
    <w:rsid w:val="00C76033"/>
    <w:rsid w:val="00C77ADC"/>
    <w:rsid w:val="00C77C86"/>
    <w:rsid w:val="00C77D2C"/>
    <w:rsid w:val="00C80A30"/>
    <w:rsid w:val="00C80D02"/>
    <w:rsid w:val="00C81AD4"/>
    <w:rsid w:val="00C826FD"/>
    <w:rsid w:val="00C8274C"/>
    <w:rsid w:val="00C82B42"/>
    <w:rsid w:val="00C83D04"/>
    <w:rsid w:val="00C85807"/>
    <w:rsid w:val="00C85F8D"/>
    <w:rsid w:val="00C863B9"/>
    <w:rsid w:val="00C864F9"/>
    <w:rsid w:val="00C87C9A"/>
    <w:rsid w:val="00C9047A"/>
    <w:rsid w:val="00C90B7D"/>
    <w:rsid w:val="00C90BC3"/>
    <w:rsid w:val="00C9105E"/>
    <w:rsid w:val="00C91BA2"/>
    <w:rsid w:val="00C91D3A"/>
    <w:rsid w:val="00C91E99"/>
    <w:rsid w:val="00C93682"/>
    <w:rsid w:val="00C9372F"/>
    <w:rsid w:val="00C93C5E"/>
    <w:rsid w:val="00C949F1"/>
    <w:rsid w:val="00C94FC9"/>
    <w:rsid w:val="00C957A6"/>
    <w:rsid w:val="00C95B39"/>
    <w:rsid w:val="00C96671"/>
    <w:rsid w:val="00C96908"/>
    <w:rsid w:val="00C96B3C"/>
    <w:rsid w:val="00C96C26"/>
    <w:rsid w:val="00C971B6"/>
    <w:rsid w:val="00C97A1E"/>
    <w:rsid w:val="00CA0241"/>
    <w:rsid w:val="00CA151D"/>
    <w:rsid w:val="00CA1A58"/>
    <w:rsid w:val="00CA21A8"/>
    <w:rsid w:val="00CA224D"/>
    <w:rsid w:val="00CA2DD0"/>
    <w:rsid w:val="00CA390E"/>
    <w:rsid w:val="00CA396A"/>
    <w:rsid w:val="00CA3BD8"/>
    <w:rsid w:val="00CA3F1A"/>
    <w:rsid w:val="00CA425C"/>
    <w:rsid w:val="00CA52D2"/>
    <w:rsid w:val="00CA6691"/>
    <w:rsid w:val="00CB108E"/>
    <w:rsid w:val="00CB18AD"/>
    <w:rsid w:val="00CB31AD"/>
    <w:rsid w:val="00CB3456"/>
    <w:rsid w:val="00CB424E"/>
    <w:rsid w:val="00CB4526"/>
    <w:rsid w:val="00CB4813"/>
    <w:rsid w:val="00CB51E2"/>
    <w:rsid w:val="00CB5BB1"/>
    <w:rsid w:val="00CB6119"/>
    <w:rsid w:val="00CB6DB2"/>
    <w:rsid w:val="00CB741F"/>
    <w:rsid w:val="00CC08E8"/>
    <w:rsid w:val="00CC15CB"/>
    <w:rsid w:val="00CC194F"/>
    <w:rsid w:val="00CC1959"/>
    <w:rsid w:val="00CC2FC6"/>
    <w:rsid w:val="00CC3AE7"/>
    <w:rsid w:val="00CC404E"/>
    <w:rsid w:val="00CC42A3"/>
    <w:rsid w:val="00CC4C53"/>
    <w:rsid w:val="00CC51FC"/>
    <w:rsid w:val="00CC5583"/>
    <w:rsid w:val="00CC5E83"/>
    <w:rsid w:val="00CC6198"/>
    <w:rsid w:val="00CC690E"/>
    <w:rsid w:val="00CC70D1"/>
    <w:rsid w:val="00CC7AEC"/>
    <w:rsid w:val="00CD0823"/>
    <w:rsid w:val="00CD0C39"/>
    <w:rsid w:val="00CD0D09"/>
    <w:rsid w:val="00CD0FE6"/>
    <w:rsid w:val="00CD1294"/>
    <w:rsid w:val="00CD1474"/>
    <w:rsid w:val="00CD14EC"/>
    <w:rsid w:val="00CD294A"/>
    <w:rsid w:val="00CD3030"/>
    <w:rsid w:val="00CD391A"/>
    <w:rsid w:val="00CD397F"/>
    <w:rsid w:val="00CD425C"/>
    <w:rsid w:val="00CD4277"/>
    <w:rsid w:val="00CD5F50"/>
    <w:rsid w:val="00CD6322"/>
    <w:rsid w:val="00CD72F2"/>
    <w:rsid w:val="00CD7774"/>
    <w:rsid w:val="00CE0E31"/>
    <w:rsid w:val="00CE1377"/>
    <w:rsid w:val="00CE1817"/>
    <w:rsid w:val="00CE1D79"/>
    <w:rsid w:val="00CE1E2F"/>
    <w:rsid w:val="00CE2819"/>
    <w:rsid w:val="00CE51DA"/>
    <w:rsid w:val="00CE5317"/>
    <w:rsid w:val="00CE560D"/>
    <w:rsid w:val="00CE5831"/>
    <w:rsid w:val="00CE5D90"/>
    <w:rsid w:val="00CE613F"/>
    <w:rsid w:val="00CE64FA"/>
    <w:rsid w:val="00CE75C3"/>
    <w:rsid w:val="00CF04C1"/>
    <w:rsid w:val="00CF130C"/>
    <w:rsid w:val="00CF131C"/>
    <w:rsid w:val="00CF1572"/>
    <w:rsid w:val="00CF1EAE"/>
    <w:rsid w:val="00CF2330"/>
    <w:rsid w:val="00CF270E"/>
    <w:rsid w:val="00CF2B22"/>
    <w:rsid w:val="00CF3351"/>
    <w:rsid w:val="00CF35A5"/>
    <w:rsid w:val="00CF3B42"/>
    <w:rsid w:val="00CF3D20"/>
    <w:rsid w:val="00CF3E0A"/>
    <w:rsid w:val="00CF4FFD"/>
    <w:rsid w:val="00CF6247"/>
    <w:rsid w:val="00CF6F09"/>
    <w:rsid w:val="00CF6F6C"/>
    <w:rsid w:val="00CF7A2A"/>
    <w:rsid w:val="00CF7C74"/>
    <w:rsid w:val="00CF7CCC"/>
    <w:rsid w:val="00D00B78"/>
    <w:rsid w:val="00D00BED"/>
    <w:rsid w:val="00D018CA"/>
    <w:rsid w:val="00D02434"/>
    <w:rsid w:val="00D024D7"/>
    <w:rsid w:val="00D027C6"/>
    <w:rsid w:val="00D04632"/>
    <w:rsid w:val="00D04B17"/>
    <w:rsid w:val="00D05D4F"/>
    <w:rsid w:val="00D05FB4"/>
    <w:rsid w:val="00D0600B"/>
    <w:rsid w:val="00D066EE"/>
    <w:rsid w:val="00D06B94"/>
    <w:rsid w:val="00D06CF4"/>
    <w:rsid w:val="00D073D3"/>
    <w:rsid w:val="00D10980"/>
    <w:rsid w:val="00D10C31"/>
    <w:rsid w:val="00D10C67"/>
    <w:rsid w:val="00D12C8D"/>
    <w:rsid w:val="00D13121"/>
    <w:rsid w:val="00D143BE"/>
    <w:rsid w:val="00D150C9"/>
    <w:rsid w:val="00D156AA"/>
    <w:rsid w:val="00D15D56"/>
    <w:rsid w:val="00D1611E"/>
    <w:rsid w:val="00D161E3"/>
    <w:rsid w:val="00D170FC"/>
    <w:rsid w:val="00D1726B"/>
    <w:rsid w:val="00D1798E"/>
    <w:rsid w:val="00D2007F"/>
    <w:rsid w:val="00D2092F"/>
    <w:rsid w:val="00D20EFE"/>
    <w:rsid w:val="00D211E5"/>
    <w:rsid w:val="00D214C0"/>
    <w:rsid w:val="00D21723"/>
    <w:rsid w:val="00D221E3"/>
    <w:rsid w:val="00D2254C"/>
    <w:rsid w:val="00D22D14"/>
    <w:rsid w:val="00D23D6A"/>
    <w:rsid w:val="00D244B2"/>
    <w:rsid w:val="00D24636"/>
    <w:rsid w:val="00D24CB7"/>
    <w:rsid w:val="00D24F73"/>
    <w:rsid w:val="00D25B01"/>
    <w:rsid w:val="00D25D3C"/>
    <w:rsid w:val="00D26342"/>
    <w:rsid w:val="00D26E9F"/>
    <w:rsid w:val="00D276DD"/>
    <w:rsid w:val="00D30079"/>
    <w:rsid w:val="00D31302"/>
    <w:rsid w:val="00D3132C"/>
    <w:rsid w:val="00D31BC0"/>
    <w:rsid w:val="00D31EDF"/>
    <w:rsid w:val="00D3251C"/>
    <w:rsid w:val="00D339A2"/>
    <w:rsid w:val="00D33D24"/>
    <w:rsid w:val="00D34FCD"/>
    <w:rsid w:val="00D361D3"/>
    <w:rsid w:val="00D36F1F"/>
    <w:rsid w:val="00D378D8"/>
    <w:rsid w:val="00D400B6"/>
    <w:rsid w:val="00D400EB"/>
    <w:rsid w:val="00D40F4E"/>
    <w:rsid w:val="00D4160C"/>
    <w:rsid w:val="00D41DDA"/>
    <w:rsid w:val="00D422C5"/>
    <w:rsid w:val="00D424EA"/>
    <w:rsid w:val="00D4293F"/>
    <w:rsid w:val="00D42953"/>
    <w:rsid w:val="00D42A0B"/>
    <w:rsid w:val="00D43235"/>
    <w:rsid w:val="00D4394A"/>
    <w:rsid w:val="00D43EFF"/>
    <w:rsid w:val="00D43F28"/>
    <w:rsid w:val="00D4521D"/>
    <w:rsid w:val="00D4570A"/>
    <w:rsid w:val="00D45DAE"/>
    <w:rsid w:val="00D45F30"/>
    <w:rsid w:val="00D4608F"/>
    <w:rsid w:val="00D46F34"/>
    <w:rsid w:val="00D4706A"/>
    <w:rsid w:val="00D47BA6"/>
    <w:rsid w:val="00D47CD4"/>
    <w:rsid w:val="00D47D90"/>
    <w:rsid w:val="00D506A1"/>
    <w:rsid w:val="00D52453"/>
    <w:rsid w:val="00D52571"/>
    <w:rsid w:val="00D52935"/>
    <w:rsid w:val="00D534F4"/>
    <w:rsid w:val="00D536AE"/>
    <w:rsid w:val="00D542F8"/>
    <w:rsid w:val="00D54F11"/>
    <w:rsid w:val="00D55703"/>
    <w:rsid w:val="00D557A5"/>
    <w:rsid w:val="00D55A51"/>
    <w:rsid w:val="00D568D2"/>
    <w:rsid w:val="00D56E69"/>
    <w:rsid w:val="00D56F89"/>
    <w:rsid w:val="00D578D0"/>
    <w:rsid w:val="00D57C01"/>
    <w:rsid w:val="00D57E16"/>
    <w:rsid w:val="00D60BE3"/>
    <w:rsid w:val="00D60DD0"/>
    <w:rsid w:val="00D61CCC"/>
    <w:rsid w:val="00D61E0F"/>
    <w:rsid w:val="00D6233F"/>
    <w:rsid w:val="00D630B9"/>
    <w:rsid w:val="00D6311D"/>
    <w:rsid w:val="00D639F7"/>
    <w:rsid w:val="00D64715"/>
    <w:rsid w:val="00D64E99"/>
    <w:rsid w:val="00D65207"/>
    <w:rsid w:val="00D65AA7"/>
    <w:rsid w:val="00D65F52"/>
    <w:rsid w:val="00D66045"/>
    <w:rsid w:val="00D66E6B"/>
    <w:rsid w:val="00D66F8B"/>
    <w:rsid w:val="00D678C4"/>
    <w:rsid w:val="00D7004D"/>
    <w:rsid w:val="00D70AA6"/>
    <w:rsid w:val="00D70BE0"/>
    <w:rsid w:val="00D71526"/>
    <w:rsid w:val="00D71610"/>
    <w:rsid w:val="00D71704"/>
    <w:rsid w:val="00D71854"/>
    <w:rsid w:val="00D7190F"/>
    <w:rsid w:val="00D71BFB"/>
    <w:rsid w:val="00D71C1A"/>
    <w:rsid w:val="00D72B2B"/>
    <w:rsid w:val="00D72E2A"/>
    <w:rsid w:val="00D7325D"/>
    <w:rsid w:val="00D73338"/>
    <w:rsid w:val="00D74325"/>
    <w:rsid w:val="00D74555"/>
    <w:rsid w:val="00D74D1E"/>
    <w:rsid w:val="00D74EB3"/>
    <w:rsid w:val="00D74F72"/>
    <w:rsid w:val="00D751E5"/>
    <w:rsid w:val="00D760C0"/>
    <w:rsid w:val="00D7625E"/>
    <w:rsid w:val="00D76BB3"/>
    <w:rsid w:val="00D770A6"/>
    <w:rsid w:val="00D7753D"/>
    <w:rsid w:val="00D779D3"/>
    <w:rsid w:val="00D77C9E"/>
    <w:rsid w:val="00D800C5"/>
    <w:rsid w:val="00D80523"/>
    <w:rsid w:val="00D80C0D"/>
    <w:rsid w:val="00D81869"/>
    <w:rsid w:val="00D81FF0"/>
    <w:rsid w:val="00D82460"/>
    <w:rsid w:val="00D825FA"/>
    <w:rsid w:val="00D82B3A"/>
    <w:rsid w:val="00D83320"/>
    <w:rsid w:val="00D8387F"/>
    <w:rsid w:val="00D83C28"/>
    <w:rsid w:val="00D85846"/>
    <w:rsid w:val="00D8704A"/>
    <w:rsid w:val="00D90A5D"/>
    <w:rsid w:val="00D91552"/>
    <w:rsid w:val="00D91C79"/>
    <w:rsid w:val="00D92013"/>
    <w:rsid w:val="00D921F9"/>
    <w:rsid w:val="00D92457"/>
    <w:rsid w:val="00D92467"/>
    <w:rsid w:val="00D92BEB"/>
    <w:rsid w:val="00D92BF1"/>
    <w:rsid w:val="00D92E68"/>
    <w:rsid w:val="00D943AA"/>
    <w:rsid w:val="00D95E67"/>
    <w:rsid w:val="00D960D0"/>
    <w:rsid w:val="00D961C1"/>
    <w:rsid w:val="00D96B29"/>
    <w:rsid w:val="00D96D68"/>
    <w:rsid w:val="00D97265"/>
    <w:rsid w:val="00D973F2"/>
    <w:rsid w:val="00D9797D"/>
    <w:rsid w:val="00D97BBC"/>
    <w:rsid w:val="00DA1189"/>
    <w:rsid w:val="00DA4084"/>
    <w:rsid w:val="00DA41D4"/>
    <w:rsid w:val="00DA43CD"/>
    <w:rsid w:val="00DA43E9"/>
    <w:rsid w:val="00DA4536"/>
    <w:rsid w:val="00DA4B2D"/>
    <w:rsid w:val="00DA50F0"/>
    <w:rsid w:val="00DA52A7"/>
    <w:rsid w:val="00DA5488"/>
    <w:rsid w:val="00DA5650"/>
    <w:rsid w:val="00DA565A"/>
    <w:rsid w:val="00DA5DF7"/>
    <w:rsid w:val="00DA6899"/>
    <w:rsid w:val="00DA7524"/>
    <w:rsid w:val="00DA7AA4"/>
    <w:rsid w:val="00DA7BEB"/>
    <w:rsid w:val="00DB04CF"/>
    <w:rsid w:val="00DB0703"/>
    <w:rsid w:val="00DB0E34"/>
    <w:rsid w:val="00DB15DF"/>
    <w:rsid w:val="00DB1F7F"/>
    <w:rsid w:val="00DB2E69"/>
    <w:rsid w:val="00DB3279"/>
    <w:rsid w:val="00DB35F8"/>
    <w:rsid w:val="00DB367E"/>
    <w:rsid w:val="00DB3B39"/>
    <w:rsid w:val="00DB53D4"/>
    <w:rsid w:val="00DB55DA"/>
    <w:rsid w:val="00DB74D6"/>
    <w:rsid w:val="00DB7A0D"/>
    <w:rsid w:val="00DB7EE5"/>
    <w:rsid w:val="00DC0F32"/>
    <w:rsid w:val="00DC1390"/>
    <w:rsid w:val="00DC1520"/>
    <w:rsid w:val="00DC1D62"/>
    <w:rsid w:val="00DC27AA"/>
    <w:rsid w:val="00DC3A43"/>
    <w:rsid w:val="00DC3E65"/>
    <w:rsid w:val="00DC3FF7"/>
    <w:rsid w:val="00DC421C"/>
    <w:rsid w:val="00DC46FF"/>
    <w:rsid w:val="00DC5CB2"/>
    <w:rsid w:val="00DC5CF1"/>
    <w:rsid w:val="00DC7DFE"/>
    <w:rsid w:val="00DC7F2F"/>
    <w:rsid w:val="00DD0290"/>
    <w:rsid w:val="00DD07A3"/>
    <w:rsid w:val="00DD1D0A"/>
    <w:rsid w:val="00DD2270"/>
    <w:rsid w:val="00DD22E2"/>
    <w:rsid w:val="00DD3DF8"/>
    <w:rsid w:val="00DD52DB"/>
    <w:rsid w:val="00DD61BB"/>
    <w:rsid w:val="00DD6440"/>
    <w:rsid w:val="00DD6561"/>
    <w:rsid w:val="00DD73C6"/>
    <w:rsid w:val="00DE13E6"/>
    <w:rsid w:val="00DE1CA4"/>
    <w:rsid w:val="00DE4818"/>
    <w:rsid w:val="00DE495C"/>
    <w:rsid w:val="00DE4C4C"/>
    <w:rsid w:val="00DE5171"/>
    <w:rsid w:val="00DE598C"/>
    <w:rsid w:val="00DE6355"/>
    <w:rsid w:val="00DE6624"/>
    <w:rsid w:val="00DE685F"/>
    <w:rsid w:val="00DE69EA"/>
    <w:rsid w:val="00DE7AAB"/>
    <w:rsid w:val="00DF1A11"/>
    <w:rsid w:val="00DF239D"/>
    <w:rsid w:val="00DF24E3"/>
    <w:rsid w:val="00DF25D8"/>
    <w:rsid w:val="00DF25FF"/>
    <w:rsid w:val="00DF275D"/>
    <w:rsid w:val="00DF2B16"/>
    <w:rsid w:val="00DF3231"/>
    <w:rsid w:val="00DF33FB"/>
    <w:rsid w:val="00DF34FB"/>
    <w:rsid w:val="00DF429F"/>
    <w:rsid w:val="00DF4622"/>
    <w:rsid w:val="00DF6789"/>
    <w:rsid w:val="00DF6ED3"/>
    <w:rsid w:val="00DF751E"/>
    <w:rsid w:val="00E00FC1"/>
    <w:rsid w:val="00E0128E"/>
    <w:rsid w:val="00E01A7F"/>
    <w:rsid w:val="00E024C5"/>
    <w:rsid w:val="00E02823"/>
    <w:rsid w:val="00E029C5"/>
    <w:rsid w:val="00E02D35"/>
    <w:rsid w:val="00E03A9A"/>
    <w:rsid w:val="00E03BE7"/>
    <w:rsid w:val="00E03F5B"/>
    <w:rsid w:val="00E05867"/>
    <w:rsid w:val="00E06257"/>
    <w:rsid w:val="00E0628E"/>
    <w:rsid w:val="00E062EB"/>
    <w:rsid w:val="00E06584"/>
    <w:rsid w:val="00E06670"/>
    <w:rsid w:val="00E06AAF"/>
    <w:rsid w:val="00E1065C"/>
    <w:rsid w:val="00E10811"/>
    <w:rsid w:val="00E10B58"/>
    <w:rsid w:val="00E11927"/>
    <w:rsid w:val="00E11F60"/>
    <w:rsid w:val="00E1233A"/>
    <w:rsid w:val="00E12C07"/>
    <w:rsid w:val="00E12FDB"/>
    <w:rsid w:val="00E1314D"/>
    <w:rsid w:val="00E1381C"/>
    <w:rsid w:val="00E13F08"/>
    <w:rsid w:val="00E141FD"/>
    <w:rsid w:val="00E14462"/>
    <w:rsid w:val="00E14DC8"/>
    <w:rsid w:val="00E152F7"/>
    <w:rsid w:val="00E15311"/>
    <w:rsid w:val="00E15F4F"/>
    <w:rsid w:val="00E16945"/>
    <w:rsid w:val="00E16A4C"/>
    <w:rsid w:val="00E16C43"/>
    <w:rsid w:val="00E1768B"/>
    <w:rsid w:val="00E1788B"/>
    <w:rsid w:val="00E17A29"/>
    <w:rsid w:val="00E17D7A"/>
    <w:rsid w:val="00E20235"/>
    <w:rsid w:val="00E20468"/>
    <w:rsid w:val="00E20D8A"/>
    <w:rsid w:val="00E20EB0"/>
    <w:rsid w:val="00E21FF7"/>
    <w:rsid w:val="00E220B3"/>
    <w:rsid w:val="00E23EE6"/>
    <w:rsid w:val="00E2553A"/>
    <w:rsid w:val="00E2559F"/>
    <w:rsid w:val="00E263CB"/>
    <w:rsid w:val="00E30B28"/>
    <w:rsid w:val="00E32BA6"/>
    <w:rsid w:val="00E32C45"/>
    <w:rsid w:val="00E343A0"/>
    <w:rsid w:val="00E345E8"/>
    <w:rsid w:val="00E34675"/>
    <w:rsid w:val="00E3494B"/>
    <w:rsid w:val="00E35462"/>
    <w:rsid w:val="00E359FA"/>
    <w:rsid w:val="00E3780C"/>
    <w:rsid w:val="00E37E9A"/>
    <w:rsid w:val="00E407C4"/>
    <w:rsid w:val="00E41CBF"/>
    <w:rsid w:val="00E437B0"/>
    <w:rsid w:val="00E448BD"/>
    <w:rsid w:val="00E453F1"/>
    <w:rsid w:val="00E460DB"/>
    <w:rsid w:val="00E46A60"/>
    <w:rsid w:val="00E4725C"/>
    <w:rsid w:val="00E5025A"/>
    <w:rsid w:val="00E503BD"/>
    <w:rsid w:val="00E51072"/>
    <w:rsid w:val="00E51FD9"/>
    <w:rsid w:val="00E548E6"/>
    <w:rsid w:val="00E54B2A"/>
    <w:rsid w:val="00E55403"/>
    <w:rsid w:val="00E55726"/>
    <w:rsid w:val="00E558FD"/>
    <w:rsid w:val="00E56058"/>
    <w:rsid w:val="00E5652B"/>
    <w:rsid w:val="00E56551"/>
    <w:rsid w:val="00E573F5"/>
    <w:rsid w:val="00E605A7"/>
    <w:rsid w:val="00E61E6A"/>
    <w:rsid w:val="00E62C49"/>
    <w:rsid w:val="00E6313B"/>
    <w:rsid w:val="00E63242"/>
    <w:rsid w:val="00E632CF"/>
    <w:rsid w:val="00E65125"/>
    <w:rsid w:val="00E651C0"/>
    <w:rsid w:val="00E659C6"/>
    <w:rsid w:val="00E660A6"/>
    <w:rsid w:val="00E67508"/>
    <w:rsid w:val="00E675DF"/>
    <w:rsid w:val="00E67826"/>
    <w:rsid w:val="00E67974"/>
    <w:rsid w:val="00E70489"/>
    <w:rsid w:val="00E704E1"/>
    <w:rsid w:val="00E708DB"/>
    <w:rsid w:val="00E716CD"/>
    <w:rsid w:val="00E7247E"/>
    <w:rsid w:val="00E72D6C"/>
    <w:rsid w:val="00E73CAD"/>
    <w:rsid w:val="00E7416B"/>
    <w:rsid w:val="00E74546"/>
    <w:rsid w:val="00E745CC"/>
    <w:rsid w:val="00E74644"/>
    <w:rsid w:val="00E7467F"/>
    <w:rsid w:val="00E748AF"/>
    <w:rsid w:val="00E748EB"/>
    <w:rsid w:val="00E749E5"/>
    <w:rsid w:val="00E74AA1"/>
    <w:rsid w:val="00E74E0F"/>
    <w:rsid w:val="00E752E2"/>
    <w:rsid w:val="00E75385"/>
    <w:rsid w:val="00E75EEA"/>
    <w:rsid w:val="00E75F76"/>
    <w:rsid w:val="00E763D0"/>
    <w:rsid w:val="00E77444"/>
    <w:rsid w:val="00E7751B"/>
    <w:rsid w:val="00E77BEC"/>
    <w:rsid w:val="00E77E3B"/>
    <w:rsid w:val="00E77EBA"/>
    <w:rsid w:val="00E8014C"/>
    <w:rsid w:val="00E8046F"/>
    <w:rsid w:val="00E80AF9"/>
    <w:rsid w:val="00E80F58"/>
    <w:rsid w:val="00E810A3"/>
    <w:rsid w:val="00E816B2"/>
    <w:rsid w:val="00E81937"/>
    <w:rsid w:val="00E81B17"/>
    <w:rsid w:val="00E81B91"/>
    <w:rsid w:val="00E822E8"/>
    <w:rsid w:val="00E82554"/>
    <w:rsid w:val="00E831FE"/>
    <w:rsid w:val="00E833AE"/>
    <w:rsid w:val="00E84267"/>
    <w:rsid w:val="00E845B9"/>
    <w:rsid w:val="00E84AEA"/>
    <w:rsid w:val="00E84E61"/>
    <w:rsid w:val="00E8530F"/>
    <w:rsid w:val="00E856A9"/>
    <w:rsid w:val="00E85A91"/>
    <w:rsid w:val="00E860FB"/>
    <w:rsid w:val="00E865FB"/>
    <w:rsid w:val="00E86DF7"/>
    <w:rsid w:val="00E876F6"/>
    <w:rsid w:val="00E87870"/>
    <w:rsid w:val="00E87D3E"/>
    <w:rsid w:val="00E87F74"/>
    <w:rsid w:val="00E9102D"/>
    <w:rsid w:val="00E917E4"/>
    <w:rsid w:val="00E91961"/>
    <w:rsid w:val="00E927DC"/>
    <w:rsid w:val="00E92A65"/>
    <w:rsid w:val="00E92AC0"/>
    <w:rsid w:val="00E92AEB"/>
    <w:rsid w:val="00E92E2E"/>
    <w:rsid w:val="00E92F85"/>
    <w:rsid w:val="00E93438"/>
    <w:rsid w:val="00E93B41"/>
    <w:rsid w:val="00E93D5A"/>
    <w:rsid w:val="00E944F3"/>
    <w:rsid w:val="00E94738"/>
    <w:rsid w:val="00E949DF"/>
    <w:rsid w:val="00E9540B"/>
    <w:rsid w:val="00E95782"/>
    <w:rsid w:val="00E957B3"/>
    <w:rsid w:val="00E95A27"/>
    <w:rsid w:val="00E96EEF"/>
    <w:rsid w:val="00E97112"/>
    <w:rsid w:val="00E971CF"/>
    <w:rsid w:val="00E9766A"/>
    <w:rsid w:val="00E97729"/>
    <w:rsid w:val="00E97C1B"/>
    <w:rsid w:val="00EA0CF1"/>
    <w:rsid w:val="00EA163F"/>
    <w:rsid w:val="00EA18C0"/>
    <w:rsid w:val="00EA232A"/>
    <w:rsid w:val="00EA254A"/>
    <w:rsid w:val="00EA2BE8"/>
    <w:rsid w:val="00EA3868"/>
    <w:rsid w:val="00EA3909"/>
    <w:rsid w:val="00EA4504"/>
    <w:rsid w:val="00EA5BE3"/>
    <w:rsid w:val="00EA64E3"/>
    <w:rsid w:val="00EA6A7A"/>
    <w:rsid w:val="00EA711B"/>
    <w:rsid w:val="00EA781C"/>
    <w:rsid w:val="00EB0846"/>
    <w:rsid w:val="00EB1593"/>
    <w:rsid w:val="00EB3AD4"/>
    <w:rsid w:val="00EB3BA0"/>
    <w:rsid w:val="00EB6977"/>
    <w:rsid w:val="00EB794D"/>
    <w:rsid w:val="00EB7CB4"/>
    <w:rsid w:val="00EB7FBB"/>
    <w:rsid w:val="00EC0D00"/>
    <w:rsid w:val="00EC1879"/>
    <w:rsid w:val="00EC1CD4"/>
    <w:rsid w:val="00EC2439"/>
    <w:rsid w:val="00EC2740"/>
    <w:rsid w:val="00EC2BCF"/>
    <w:rsid w:val="00EC2C8D"/>
    <w:rsid w:val="00EC2E6A"/>
    <w:rsid w:val="00EC320B"/>
    <w:rsid w:val="00EC3467"/>
    <w:rsid w:val="00EC360C"/>
    <w:rsid w:val="00EC3A13"/>
    <w:rsid w:val="00EC3C1E"/>
    <w:rsid w:val="00EC4412"/>
    <w:rsid w:val="00EC51ED"/>
    <w:rsid w:val="00EC59F1"/>
    <w:rsid w:val="00EC5F58"/>
    <w:rsid w:val="00EC60AA"/>
    <w:rsid w:val="00EC62AE"/>
    <w:rsid w:val="00EC6684"/>
    <w:rsid w:val="00EC66C7"/>
    <w:rsid w:val="00EC7219"/>
    <w:rsid w:val="00EC7C86"/>
    <w:rsid w:val="00ED04D1"/>
    <w:rsid w:val="00ED183E"/>
    <w:rsid w:val="00ED2363"/>
    <w:rsid w:val="00ED2AED"/>
    <w:rsid w:val="00ED2CE2"/>
    <w:rsid w:val="00ED2FAE"/>
    <w:rsid w:val="00ED3F25"/>
    <w:rsid w:val="00ED3F8C"/>
    <w:rsid w:val="00ED420A"/>
    <w:rsid w:val="00ED5B48"/>
    <w:rsid w:val="00ED5B9B"/>
    <w:rsid w:val="00ED5C81"/>
    <w:rsid w:val="00ED63C8"/>
    <w:rsid w:val="00ED650B"/>
    <w:rsid w:val="00ED6A98"/>
    <w:rsid w:val="00ED6CC6"/>
    <w:rsid w:val="00ED75EA"/>
    <w:rsid w:val="00ED7857"/>
    <w:rsid w:val="00ED7E87"/>
    <w:rsid w:val="00ED7F3A"/>
    <w:rsid w:val="00EE14D0"/>
    <w:rsid w:val="00EE1738"/>
    <w:rsid w:val="00EE1EDE"/>
    <w:rsid w:val="00EE21A6"/>
    <w:rsid w:val="00EE23BA"/>
    <w:rsid w:val="00EE30FB"/>
    <w:rsid w:val="00EE3515"/>
    <w:rsid w:val="00EE3A94"/>
    <w:rsid w:val="00EE3E73"/>
    <w:rsid w:val="00EE3EFD"/>
    <w:rsid w:val="00EE5069"/>
    <w:rsid w:val="00EE59D2"/>
    <w:rsid w:val="00EE5FD8"/>
    <w:rsid w:val="00EE630F"/>
    <w:rsid w:val="00EE6DED"/>
    <w:rsid w:val="00EE7647"/>
    <w:rsid w:val="00EF008B"/>
    <w:rsid w:val="00EF00C5"/>
    <w:rsid w:val="00EF014C"/>
    <w:rsid w:val="00EF279A"/>
    <w:rsid w:val="00EF2831"/>
    <w:rsid w:val="00EF32F5"/>
    <w:rsid w:val="00EF53A3"/>
    <w:rsid w:val="00EF760C"/>
    <w:rsid w:val="00F00270"/>
    <w:rsid w:val="00F0050C"/>
    <w:rsid w:val="00F008D6"/>
    <w:rsid w:val="00F00967"/>
    <w:rsid w:val="00F009C6"/>
    <w:rsid w:val="00F01357"/>
    <w:rsid w:val="00F020CB"/>
    <w:rsid w:val="00F023E6"/>
    <w:rsid w:val="00F02562"/>
    <w:rsid w:val="00F02B61"/>
    <w:rsid w:val="00F03684"/>
    <w:rsid w:val="00F03D72"/>
    <w:rsid w:val="00F0435A"/>
    <w:rsid w:val="00F0472D"/>
    <w:rsid w:val="00F04F96"/>
    <w:rsid w:val="00F07A5E"/>
    <w:rsid w:val="00F1079D"/>
    <w:rsid w:val="00F108EB"/>
    <w:rsid w:val="00F11AFF"/>
    <w:rsid w:val="00F120CF"/>
    <w:rsid w:val="00F12CD3"/>
    <w:rsid w:val="00F12EFF"/>
    <w:rsid w:val="00F131A5"/>
    <w:rsid w:val="00F13386"/>
    <w:rsid w:val="00F136C0"/>
    <w:rsid w:val="00F13FB9"/>
    <w:rsid w:val="00F14162"/>
    <w:rsid w:val="00F141AE"/>
    <w:rsid w:val="00F1475F"/>
    <w:rsid w:val="00F14E5F"/>
    <w:rsid w:val="00F15519"/>
    <w:rsid w:val="00F15A94"/>
    <w:rsid w:val="00F15D9B"/>
    <w:rsid w:val="00F15EF9"/>
    <w:rsid w:val="00F16E76"/>
    <w:rsid w:val="00F17890"/>
    <w:rsid w:val="00F2014C"/>
    <w:rsid w:val="00F210FE"/>
    <w:rsid w:val="00F22CBE"/>
    <w:rsid w:val="00F22CF7"/>
    <w:rsid w:val="00F232A8"/>
    <w:rsid w:val="00F241EA"/>
    <w:rsid w:val="00F246BA"/>
    <w:rsid w:val="00F2472D"/>
    <w:rsid w:val="00F24848"/>
    <w:rsid w:val="00F24AA4"/>
    <w:rsid w:val="00F24B42"/>
    <w:rsid w:val="00F25519"/>
    <w:rsid w:val="00F25C9E"/>
    <w:rsid w:val="00F2621C"/>
    <w:rsid w:val="00F27670"/>
    <w:rsid w:val="00F2777D"/>
    <w:rsid w:val="00F30366"/>
    <w:rsid w:val="00F307E5"/>
    <w:rsid w:val="00F30A95"/>
    <w:rsid w:val="00F32165"/>
    <w:rsid w:val="00F323A6"/>
    <w:rsid w:val="00F32A50"/>
    <w:rsid w:val="00F32A6E"/>
    <w:rsid w:val="00F33419"/>
    <w:rsid w:val="00F334F7"/>
    <w:rsid w:val="00F35737"/>
    <w:rsid w:val="00F361AC"/>
    <w:rsid w:val="00F37389"/>
    <w:rsid w:val="00F40287"/>
    <w:rsid w:val="00F40D81"/>
    <w:rsid w:val="00F41808"/>
    <w:rsid w:val="00F41895"/>
    <w:rsid w:val="00F418BD"/>
    <w:rsid w:val="00F41CB6"/>
    <w:rsid w:val="00F4232E"/>
    <w:rsid w:val="00F429C5"/>
    <w:rsid w:val="00F42FDE"/>
    <w:rsid w:val="00F4304D"/>
    <w:rsid w:val="00F434A2"/>
    <w:rsid w:val="00F441CC"/>
    <w:rsid w:val="00F46196"/>
    <w:rsid w:val="00F461B2"/>
    <w:rsid w:val="00F46277"/>
    <w:rsid w:val="00F4690C"/>
    <w:rsid w:val="00F46F77"/>
    <w:rsid w:val="00F50EF2"/>
    <w:rsid w:val="00F514D4"/>
    <w:rsid w:val="00F521BE"/>
    <w:rsid w:val="00F52A43"/>
    <w:rsid w:val="00F52C58"/>
    <w:rsid w:val="00F538F5"/>
    <w:rsid w:val="00F53ADA"/>
    <w:rsid w:val="00F54120"/>
    <w:rsid w:val="00F54450"/>
    <w:rsid w:val="00F553B9"/>
    <w:rsid w:val="00F558ED"/>
    <w:rsid w:val="00F5647C"/>
    <w:rsid w:val="00F56D37"/>
    <w:rsid w:val="00F56D49"/>
    <w:rsid w:val="00F56E2F"/>
    <w:rsid w:val="00F571BD"/>
    <w:rsid w:val="00F57B74"/>
    <w:rsid w:val="00F602C5"/>
    <w:rsid w:val="00F60BF6"/>
    <w:rsid w:val="00F60F2C"/>
    <w:rsid w:val="00F610A4"/>
    <w:rsid w:val="00F61548"/>
    <w:rsid w:val="00F62595"/>
    <w:rsid w:val="00F62AE2"/>
    <w:rsid w:val="00F631A4"/>
    <w:rsid w:val="00F63490"/>
    <w:rsid w:val="00F63811"/>
    <w:rsid w:val="00F64546"/>
    <w:rsid w:val="00F64625"/>
    <w:rsid w:val="00F65014"/>
    <w:rsid w:val="00F652E1"/>
    <w:rsid w:val="00F65594"/>
    <w:rsid w:val="00F656C1"/>
    <w:rsid w:val="00F668CC"/>
    <w:rsid w:val="00F669B0"/>
    <w:rsid w:val="00F66DB3"/>
    <w:rsid w:val="00F66E6E"/>
    <w:rsid w:val="00F66E6F"/>
    <w:rsid w:val="00F673F9"/>
    <w:rsid w:val="00F70EB0"/>
    <w:rsid w:val="00F720FD"/>
    <w:rsid w:val="00F72163"/>
    <w:rsid w:val="00F73506"/>
    <w:rsid w:val="00F738AF"/>
    <w:rsid w:val="00F73EB3"/>
    <w:rsid w:val="00F7406D"/>
    <w:rsid w:val="00F74294"/>
    <w:rsid w:val="00F74388"/>
    <w:rsid w:val="00F74526"/>
    <w:rsid w:val="00F74D71"/>
    <w:rsid w:val="00F75079"/>
    <w:rsid w:val="00F75B07"/>
    <w:rsid w:val="00F75E66"/>
    <w:rsid w:val="00F76818"/>
    <w:rsid w:val="00F768C0"/>
    <w:rsid w:val="00F76A70"/>
    <w:rsid w:val="00F76B5F"/>
    <w:rsid w:val="00F7720D"/>
    <w:rsid w:val="00F778E2"/>
    <w:rsid w:val="00F80314"/>
    <w:rsid w:val="00F80DEB"/>
    <w:rsid w:val="00F814AF"/>
    <w:rsid w:val="00F81877"/>
    <w:rsid w:val="00F82BB1"/>
    <w:rsid w:val="00F83FC1"/>
    <w:rsid w:val="00F84563"/>
    <w:rsid w:val="00F84758"/>
    <w:rsid w:val="00F84904"/>
    <w:rsid w:val="00F84976"/>
    <w:rsid w:val="00F84ACC"/>
    <w:rsid w:val="00F85318"/>
    <w:rsid w:val="00F85A86"/>
    <w:rsid w:val="00F85D28"/>
    <w:rsid w:val="00F85FF5"/>
    <w:rsid w:val="00F86096"/>
    <w:rsid w:val="00F876B6"/>
    <w:rsid w:val="00F87F7A"/>
    <w:rsid w:val="00F9102E"/>
    <w:rsid w:val="00F9105F"/>
    <w:rsid w:val="00F924BA"/>
    <w:rsid w:val="00F93347"/>
    <w:rsid w:val="00F935E3"/>
    <w:rsid w:val="00F9366A"/>
    <w:rsid w:val="00F93EB0"/>
    <w:rsid w:val="00F94830"/>
    <w:rsid w:val="00F94FE7"/>
    <w:rsid w:val="00F9524B"/>
    <w:rsid w:val="00F955D5"/>
    <w:rsid w:val="00F97D2C"/>
    <w:rsid w:val="00FA05B2"/>
    <w:rsid w:val="00FA0F71"/>
    <w:rsid w:val="00FA1555"/>
    <w:rsid w:val="00FA1719"/>
    <w:rsid w:val="00FA2D5A"/>
    <w:rsid w:val="00FA3898"/>
    <w:rsid w:val="00FA3B4A"/>
    <w:rsid w:val="00FA3CA2"/>
    <w:rsid w:val="00FA43B2"/>
    <w:rsid w:val="00FA609B"/>
    <w:rsid w:val="00FA620D"/>
    <w:rsid w:val="00FA682B"/>
    <w:rsid w:val="00FA737D"/>
    <w:rsid w:val="00FA7C09"/>
    <w:rsid w:val="00FB02B7"/>
    <w:rsid w:val="00FB04EA"/>
    <w:rsid w:val="00FB0B3F"/>
    <w:rsid w:val="00FB116C"/>
    <w:rsid w:val="00FB1466"/>
    <w:rsid w:val="00FB1727"/>
    <w:rsid w:val="00FB1C61"/>
    <w:rsid w:val="00FB1EDF"/>
    <w:rsid w:val="00FB23E6"/>
    <w:rsid w:val="00FB3D96"/>
    <w:rsid w:val="00FB4237"/>
    <w:rsid w:val="00FB509C"/>
    <w:rsid w:val="00FB6313"/>
    <w:rsid w:val="00FB66C9"/>
    <w:rsid w:val="00FB6E71"/>
    <w:rsid w:val="00FB7907"/>
    <w:rsid w:val="00FB7E55"/>
    <w:rsid w:val="00FC06CE"/>
    <w:rsid w:val="00FC0F1B"/>
    <w:rsid w:val="00FC104D"/>
    <w:rsid w:val="00FC1AAA"/>
    <w:rsid w:val="00FC1EDC"/>
    <w:rsid w:val="00FC34E8"/>
    <w:rsid w:val="00FC3EF5"/>
    <w:rsid w:val="00FC54B2"/>
    <w:rsid w:val="00FC58EF"/>
    <w:rsid w:val="00FC60FF"/>
    <w:rsid w:val="00FC6487"/>
    <w:rsid w:val="00FC6728"/>
    <w:rsid w:val="00FC6A11"/>
    <w:rsid w:val="00FC6BFD"/>
    <w:rsid w:val="00FC6F10"/>
    <w:rsid w:val="00FC6F45"/>
    <w:rsid w:val="00FC6F7C"/>
    <w:rsid w:val="00FC797D"/>
    <w:rsid w:val="00FC7DFE"/>
    <w:rsid w:val="00FC7EAE"/>
    <w:rsid w:val="00FD071B"/>
    <w:rsid w:val="00FD0A69"/>
    <w:rsid w:val="00FD0AB5"/>
    <w:rsid w:val="00FD10FC"/>
    <w:rsid w:val="00FD1AAA"/>
    <w:rsid w:val="00FD1FE4"/>
    <w:rsid w:val="00FD231F"/>
    <w:rsid w:val="00FD2F67"/>
    <w:rsid w:val="00FD351D"/>
    <w:rsid w:val="00FD4369"/>
    <w:rsid w:val="00FD47EF"/>
    <w:rsid w:val="00FD58E9"/>
    <w:rsid w:val="00FD5937"/>
    <w:rsid w:val="00FD5B79"/>
    <w:rsid w:val="00FD60CE"/>
    <w:rsid w:val="00FD677F"/>
    <w:rsid w:val="00FD6F78"/>
    <w:rsid w:val="00FD782C"/>
    <w:rsid w:val="00FD7B22"/>
    <w:rsid w:val="00FE06E9"/>
    <w:rsid w:val="00FE0A47"/>
    <w:rsid w:val="00FE13EC"/>
    <w:rsid w:val="00FE17A6"/>
    <w:rsid w:val="00FE227A"/>
    <w:rsid w:val="00FE22E5"/>
    <w:rsid w:val="00FE24D4"/>
    <w:rsid w:val="00FE28AD"/>
    <w:rsid w:val="00FE362C"/>
    <w:rsid w:val="00FE39FD"/>
    <w:rsid w:val="00FE484E"/>
    <w:rsid w:val="00FE4C10"/>
    <w:rsid w:val="00FE4C6A"/>
    <w:rsid w:val="00FE4DBD"/>
    <w:rsid w:val="00FE4E58"/>
    <w:rsid w:val="00FE5916"/>
    <w:rsid w:val="00FE5F5E"/>
    <w:rsid w:val="00FE5F92"/>
    <w:rsid w:val="00FE60BA"/>
    <w:rsid w:val="00FE6725"/>
    <w:rsid w:val="00FE6FA1"/>
    <w:rsid w:val="00FE7868"/>
    <w:rsid w:val="00FE7EE5"/>
    <w:rsid w:val="00FF0834"/>
    <w:rsid w:val="00FF0CBE"/>
    <w:rsid w:val="00FF104A"/>
    <w:rsid w:val="00FF12B7"/>
    <w:rsid w:val="00FF1655"/>
    <w:rsid w:val="00FF195B"/>
    <w:rsid w:val="00FF1CF8"/>
    <w:rsid w:val="00FF200D"/>
    <w:rsid w:val="00FF232F"/>
    <w:rsid w:val="00FF30DB"/>
    <w:rsid w:val="00FF3147"/>
    <w:rsid w:val="00FF35B0"/>
    <w:rsid w:val="00FF37CA"/>
    <w:rsid w:val="00FF3E17"/>
    <w:rsid w:val="00FF4428"/>
    <w:rsid w:val="00FF66B4"/>
    <w:rsid w:val="00FF6D83"/>
    <w:rsid w:val="00FF7210"/>
    <w:rsid w:val="00FF73C8"/>
    <w:rsid w:val="00FF73DD"/>
    <w:rsid w:val="00FF73FA"/>
    <w:rsid w:val="00FF79C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07F23"/>
  <w15:docId w15:val="{66F62C2B-82EB-40A5-AC9A-D9769024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1" w:unhideWhenUsed="1"/>
    <w:lsdException w:name="Table Grid" w:uiPriority="59"/>
    <w:lsdException w:name="Table Theme" w:semiHidden="1" w:unhideWhenUsed="1"/>
    <w:lsdException w:name="Placeholder Text" w:semiHidden="1"/>
    <w:lsdException w:name="No Spacing" w:uiPriority="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45CA"/>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6"/>
    <w:qFormat/>
    <w:rsid w:val="00D70BE0"/>
    <w:pPr>
      <w:widowControl w:val="0"/>
      <w:wordWrap w:val="0"/>
      <w:autoSpaceDE w:val="0"/>
      <w:autoSpaceDN w:val="0"/>
      <w:spacing w:after="0" w:line="240" w:lineRule="auto"/>
    </w:pPr>
  </w:style>
  <w:style w:type="paragraph" w:styleId="a4">
    <w:name w:val="header"/>
    <w:basedOn w:val="a"/>
    <w:link w:val="Char"/>
    <w:uiPriority w:val="99"/>
    <w:unhideWhenUsed/>
    <w:rsid w:val="00CE5831"/>
    <w:pPr>
      <w:tabs>
        <w:tab w:val="center" w:pos="4513"/>
        <w:tab w:val="right" w:pos="9026"/>
      </w:tabs>
      <w:snapToGrid w:val="0"/>
    </w:pPr>
  </w:style>
  <w:style w:type="character" w:customStyle="1" w:styleId="Char">
    <w:name w:val="머리글 Char"/>
    <w:basedOn w:val="a0"/>
    <w:link w:val="a4"/>
    <w:uiPriority w:val="99"/>
    <w:rsid w:val="00CE5831"/>
  </w:style>
  <w:style w:type="paragraph" w:styleId="a5">
    <w:name w:val="footer"/>
    <w:basedOn w:val="a"/>
    <w:link w:val="Char0"/>
    <w:uiPriority w:val="99"/>
    <w:unhideWhenUsed/>
    <w:rsid w:val="00CE5831"/>
    <w:pPr>
      <w:tabs>
        <w:tab w:val="center" w:pos="4513"/>
        <w:tab w:val="right" w:pos="9026"/>
      </w:tabs>
      <w:snapToGrid w:val="0"/>
    </w:pPr>
  </w:style>
  <w:style w:type="character" w:customStyle="1" w:styleId="Char0">
    <w:name w:val="바닥글 Char"/>
    <w:basedOn w:val="a0"/>
    <w:link w:val="a5"/>
    <w:uiPriority w:val="99"/>
    <w:rsid w:val="00CE5831"/>
  </w:style>
  <w:style w:type="table" w:styleId="a6">
    <w:name w:val="Table Grid"/>
    <w:basedOn w:val="a1"/>
    <w:uiPriority w:val="59"/>
    <w:rsid w:val="00CC7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unhideWhenUsed/>
    <w:rsid w:val="00326849"/>
    <w:rPr>
      <w:color w:val="0000FF" w:themeColor="hyperlink"/>
      <w:u w:val="single"/>
    </w:rPr>
  </w:style>
  <w:style w:type="paragraph" w:customStyle="1" w:styleId="a8">
    <w:name w:val="바탕글"/>
    <w:basedOn w:val="a"/>
    <w:rsid w:val="00AA70D8"/>
    <w:pPr>
      <w:spacing w:after="0" w:line="384" w:lineRule="auto"/>
      <w:textAlignment w:val="baseline"/>
    </w:pPr>
    <w:rPr>
      <w:rFonts w:ascii="굴림" w:eastAsia="굴림" w:hAnsi="굴림" w:cs="굴림"/>
      <w:color w:val="000000"/>
      <w:kern w:val="0"/>
      <w:szCs w:val="20"/>
    </w:rPr>
  </w:style>
  <w:style w:type="paragraph" w:styleId="a9">
    <w:name w:val="Balloon Text"/>
    <w:basedOn w:val="a"/>
    <w:link w:val="Char1"/>
    <w:uiPriority w:val="1"/>
    <w:unhideWhenUsed/>
    <w:rsid w:val="00AA70D8"/>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AA70D8"/>
    <w:rPr>
      <w:rFonts w:asciiTheme="majorHAnsi" w:eastAsiaTheme="majorEastAsia" w:hAnsiTheme="majorHAnsi" w:cstheme="majorBidi"/>
      <w:sz w:val="18"/>
      <w:szCs w:val="18"/>
    </w:rPr>
  </w:style>
  <w:style w:type="paragraph" w:styleId="aa">
    <w:name w:val="List Paragraph"/>
    <w:basedOn w:val="a"/>
    <w:uiPriority w:val="34"/>
    <w:qFormat/>
    <w:rsid w:val="00ED420A"/>
    <w:pPr>
      <w:ind w:leftChars="400" w:left="800"/>
    </w:pPr>
  </w:style>
  <w:style w:type="character" w:styleId="ab">
    <w:name w:val="FollowedHyperlink"/>
    <w:basedOn w:val="a0"/>
    <w:uiPriority w:val="99"/>
    <w:semiHidden/>
    <w:unhideWhenUsed/>
    <w:rsid w:val="00786959"/>
    <w:rPr>
      <w:color w:val="800080" w:themeColor="followedHyperlink"/>
      <w:u w:val="single"/>
    </w:rPr>
  </w:style>
  <w:style w:type="paragraph" w:styleId="ac">
    <w:name w:val="Normal (Web)"/>
    <w:basedOn w:val="a"/>
    <w:uiPriority w:val="99"/>
    <w:semiHidden/>
    <w:unhideWhenUsed/>
    <w:rsid w:val="0044747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5971">
      <w:bodyDiv w:val="1"/>
      <w:marLeft w:val="0"/>
      <w:marRight w:val="0"/>
      <w:marTop w:val="0"/>
      <w:marBottom w:val="0"/>
      <w:divBdr>
        <w:top w:val="none" w:sz="0" w:space="0" w:color="auto"/>
        <w:left w:val="none" w:sz="0" w:space="0" w:color="auto"/>
        <w:bottom w:val="none" w:sz="0" w:space="0" w:color="auto"/>
        <w:right w:val="none" w:sz="0" w:space="0" w:color="auto"/>
      </w:divBdr>
    </w:div>
    <w:div w:id="31736472">
      <w:bodyDiv w:val="1"/>
      <w:marLeft w:val="0"/>
      <w:marRight w:val="0"/>
      <w:marTop w:val="0"/>
      <w:marBottom w:val="0"/>
      <w:divBdr>
        <w:top w:val="none" w:sz="0" w:space="0" w:color="auto"/>
        <w:left w:val="none" w:sz="0" w:space="0" w:color="auto"/>
        <w:bottom w:val="none" w:sz="0" w:space="0" w:color="auto"/>
        <w:right w:val="none" w:sz="0" w:space="0" w:color="auto"/>
      </w:divBdr>
    </w:div>
    <w:div w:id="247008605">
      <w:bodyDiv w:val="1"/>
      <w:marLeft w:val="0"/>
      <w:marRight w:val="0"/>
      <w:marTop w:val="0"/>
      <w:marBottom w:val="0"/>
      <w:divBdr>
        <w:top w:val="none" w:sz="0" w:space="0" w:color="auto"/>
        <w:left w:val="none" w:sz="0" w:space="0" w:color="auto"/>
        <w:bottom w:val="none" w:sz="0" w:space="0" w:color="auto"/>
        <w:right w:val="none" w:sz="0" w:space="0" w:color="auto"/>
      </w:divBdr>
    </w:div>
    <w:div w:id="383140507">
      <w:bodyDiv w:val="1"/>
      <w:marLeft w:val="0"/>
      <w:marRight w:val="0"/>
      <w:marTop w:val="0"/>
      <w:marBottom w:val="0"/>
      <w:divBdr>
        <w:top w:val="none" w:sz="0" w:space="0" w:color="auto"/>
        <w:left w:val="none" w:sz="0" w:space="0" w:color="auto"/>
        <w:bottom w:val="none" w:sz="0" w:space="0" w:color="auto"/>
        <w:right w:val="none" w:sz="0" w:space="0" w:color="auto"/>
      </w:divBdr>
    </w:div>
    <w:div w:id="645936779">
      <w:bodyDiv w:val="1"/>
      <w:marLeft w:val="0"/>
      <w:marRight w:val="0"/>
      <w:marTop w:val="0"/>
      <w:marBottom w:val="0"/>
      <w:divBdr>
        <w:top w:val="none" w:sz="0" w:space="0" w:color="auto"/>
        <w:left w:val="none" w:sz="0" w:space="0" w:color="auto"/>
        <w:bottom w:val="none" w:sz="0" w:space="0" w:color="auto"/>
        <w:right w:val="none" w:sz="0" w:space="0" w:color="auto"/>
      </w:divBdr>
    </w:div>
    <w:div w:id="840660314">
      <w:bodyDiv w:val="1"/>
      <w:marLeft w:val="0"/>
      <w:marRight w:val="0"/>
      <w:marTop w:val="0"/>
      <w:marBottom w:val="0"/>
      <w:divBdr>
        <w:top w:val="none" w:sz="0" w:space="0" w:color="auto"/>
        <w:left w:val="none" w:sz="0" w:space="0" w:color="auto"/>
        <w:bottom w:val="none" w:sz="0" w:space="0" w:color="auto"/>
        <w:right w:val="none" w:sz="0" w:space="0" w:color="auto"/>
      </w:divBdr>
    </w:div>
    <w:div w:id="972707961">
      <w:bodyDiv w:val="1"/>
      <w:marLeft w:val="0"/>
      <w:marRight w:val="0"/>
      <w:marTop w:val="0"/>
      <w:marBottom w:val="0"/>
      <w:divBdr>
        <w:top w:val="none" w:sz="0" w:space="0" w:color="auto"/>
        <w:left w:val="none" w:sz="0" w:space="0" w:color="auto"/>
        <w:bottom w:val="none" w:sz="0" w:space="0" w:color="auto"/>
        <w:right w:val="none" w:sz="0" w:space="0" w:color="auto"/>
      </w:divBdr>
    </w:div>
    <w:div w:id="1000347234">
      <w:bodyDiv w:val="1"/>
      <w:marLeft w:val="0"/>
      <w:marRight w:val="0"/>
      <w:marTop w:val="0"/>
      <w:marBottom w:val="0"/>
      <w:divBdr>
        <w:top w:val="none" w:sz="0" w:space="0" w:color="auto"/>
        <w:left w:val="none" w:sz="0" w:space="0" w:color="auto"/>
        <w:bottom w:val="none" w:sz="0" w:space="0" w:color="auto"/>
        <w:right w:val="none" w:sz="0" w:space="0" w:color="auto"/>
      </w:divBdr>
    </w:div>
    <w:div w:id="1281300534">
      <w:bodyDiv w:val="1"/>
      <w:marLeft w:val="0"/>
      <w:marRight w:val="0"/>
      <w:marTop w:val="0"/>
      <w:marBottom w:val="0"/>
      <w:divBdr>
        <w:top w:val="none" w:sz="0" w:space="0" w:color="auto"/>
        <w:left w:val="none" w:sz="0" w:space="0" w:color="auto"/>
        <w:bottom w:val="none" w:sz="0" w:space="0" w:color="auto"/>
        <w:right w:val="none" w:sz="0" w:space="0" w:color="auto"/>
      </w:divBdr>
    </w:div>
    <w:div w:id="1314094070">
      <w:bodyDiv w:val="1"/>
      <w:marLeft w:val="0"/>
      <w:marRight w:val="0"/>
      <w:marTop w:val="0"/>
      <w:marBottom w:val="0"/>
      <w:divBdr>
        <w:top w:val="none" w:sz="0" w:space="0" w:color="auto"/>
        <w:left w:val="none" w:sz="0" w:space="0" w:color="auto"/>
        <w:bottom w:val="none" w:sz="0" w:space="0" w:color="auto"/>
        <w:right w:val="none" w:sz="0" w:space="0" w:color="auto"/>
      </w:divBdr>
    </w:div>
    <w:div w:id="1571037058">
      <w:bodyDiv w:val="1"/>
      <w:marLeft w:val="0"/>
      <w:marRight w:val="0"/>
      <w:marTop w:val="0"/>
      <w:marBottom w:val="0"/>
      <w:divBdr>
        <w:top w:val="none" w:sz="0" w:space="0" w:color="auto"/>
        <w:left w:val="none" w:sz="0" w:space="0" w:color="auto"/>
        <w:bottom w:val="none" w:sz="0" w:space="0" w:color="auto"/>
        <w:right w:val="none" w:sz="0" w:space="0" w:color="auto"/>
      </w:divBdr>
    </w:div>
    <w:div w:id="208020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icfest.or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C028C-0157-4493-A786-DFC9A6D77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Pages>
  <Words>453</Words>
  <Characters>2588</Characters>
  <Application>Microsoft Office Word</Application>
  <DocSecurity>0</DocSecurity>
  <Lines>21</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gmin Kim</dc:creator>
  <cp:lastModifiedBy>Mihyung Lee</cp:lastModifiedBy>
  <cp:revision>1181</cp:revision>
  <cp:lastPrinted>2017-06-12T07:30:00Z</cp:lastPrinted>
  <dcterms:created xsi:type="dcterms:W3CDTF">2020-09-07T06:34:00Z</dcterms:created>
  <dcterms:modified xsi:type="dcterms:W3CDTF">2020-10-20T01:30:00Z</dcterms:modified>
</cp:coreProperties>
</file>